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20C64" w:rsidRDefault="00C20C64">
      <w:bookmarkStart w:id="0" w:name="_GoBack"/>
      <w:bookmarkEnd w:id="0"/>
    </w:p>
    <w:p w:rsidR="00C20C64" w:rsidRDefault="00076270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914400</wp:posOffset>
                </wp:positionH>
                <wp:positionV relativeFrom="paragraph">
                  <wp:posOffset>956945</wp:posOffset>
                </wp:positionV>
                <wp:extent cx="4581525" cy="7724775"/>
                <wp:effectExtent l="0" t="0" r="0" b="9525"/>
                <wp:wrapSquare wrapText="bothSides"/>
                <wp:docPr id="19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581525" cy="7724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27580" w:rsidRPr="00911482" w:rsidRDefault="00651C85" w:rsidP="00793781">
                            <w:pPr>
                              <w:spacing w:before="120"/>
                              <w:jc w:val="center"/>
                              <w:rPr>
                                <w:rFonts w:ascii="Arial" w:hAnsi="Arial" w:cs="Arial"/>
                                <w:b/>
                                <w:color w:val="70AD47" w:themeColor="accent6"/>
                                <w:sz w:val="28"/>
                                <w:szCs w:val="28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noProof/>
                                <w:color w:val="70AD47" w:themeColor="accent6"/>
                                <w:sz w:val="28"/>
                                <w:szCs w:val="28"/>
                              </w:rPr>
                              <w:drawing>
                                <wp:inline distT="0" distB="0" distL="0" distR="0" wp14:anchorId="5AD1C6F6" wp14:editId="3CCAB3D1">
                                  <wp:extent cx="404681" cy="404681"/>
                                  <wp:effectExtent l="95250" t="19050" r="0" b="14605"/>
                                  <wp:docPr id="8" name="Picture 8" descr="D:\Users\director\AppData\Local\Microsoft\Windows\Temporary Internet Files\Content.IE5\QNLW1AST\st-patrick01[1]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 descr="D:\Users\director\AppData\Local\Microsoft\Windows\Temporary Internet Files\Content.IE5\QNLW1AST\st-patrick01[1]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 rot="12757450" flipV="1">
                                            <a:off x="0" y="0"/>
                                            <a:ext cx="407830" cy="4078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E27580" w:rsidRPr="00911482">
                              <w:rPr>
                                <w:rFonts w:ascii="Arial" w:hAnsi="Arial" w:cs="Arial"/>
                                <w:b/>
                                <w:noProof/>
                                <w:color w:val="70AD47" w:themeColor="accent6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6B6A34" w:rsidRPr="00651C85">
                              <w:rPr>
                                <w:rFonts w:ascii="Arial" w:hAnsi="Arial" w:cs="Arial"/>
                                <w:b/>
                                <w:color w:val="538135" w:themeColor="accent6" w:themeShade="BF"/>
                                <w:sz w:val="28"/>
                                <w:szCs w:val="28"/>
                                <w:u w:val="single"/>
                              </w:rPr>
                              <w:t>Hello</w:t>
                            </w:r>
                            <w:r w:rsidR="00E27580" w:rsidRPr="00651C85">
                              <w:rPr>
                                <w:rFonts w:ascii="Arial" w:hAnsi="Arial" w:cs="Arial"/>
                                <w:b/>
                                <w:color w:val="538135" w:themeColor="accent6" w:themeShade="BF"/>
                                <w:sz w:val="28"/>
                                <w:szCs w:val="28"/>
                                <w:u w:val="single"/>
                              </w:rPr>
                              <w:t xml:space="preserve"> Stevenson Families!</w:t>
                            </w:r>
                          </w:p>
                          <w:p w:rsidR="00E27580" w:rsidRPr="00127E64" w:rsidRDefault="00E27580" w:rsidP="00B378F3">
                            <w:pPr>
                              <w:spacing w:line="72" w:lineRule="auto"/>
                              <w:rPr>
                                <w:rFonts w:ascii="Arial" w:hAnsi="Arial" w:cs="Arial"/>
                                <w:color w:val="595959" w:themeColor="text1" w:themeTint="A6"/>
                              </w:rPr>
                            </w:pPr>
                          </w:p>
                          <w:p w:rsidR="00E27580" w:rsidRPr="003802CD" w:rsidRDefault="00E27580" w:rsidP="00885EC2">
                            <w:pPr>
                              <w:ind w:left="360"/>
                              <w:jc w:val="center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0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Please note that during non-holiday school closings,</w:t>
                            </w:r>
                            <w:r w:rsidR="00885EC2" w:rsidRPr="00885EC2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885EC2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(unless otherwise noted), 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we hold our care services at the Magnolia Center, The address is: </w:t>
                            </w:r>
                            <w:r w:rsidR="00885EC2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0"/>
                                <w:u w:val="single"/>
                              </w:rPr>
                              <w:t>17050  Dorset Avenue</w:t>
                            </w:r>
                            <w:r w:rsidRPr="003802CD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0"/>
                                <w:u w:val="single"/>
                              </w:rPr>
                              <w:t>, Southfield, MI 48075.</w:t>
                            </w:r>
                          </w:p>
                          <w:p w:rsidR="00E27580" w:rsidRPr="0072143E" w:rsidRDefault="00E27580" w:rsidP="005D3C87">
                            <w:pPr>
                              <w:rPr>
                                <w:rFonts w:ascii="Arial" w:hAnsi="Arial" w:cs="Arial"/>
                                <w:color w:val="ED7D31" w:themeColor="accent2"/>
                                <w:sz w:val="20"/>
                                <w:szCs w:val="20"/>
                              </w:rPr>
                            </w:pPr>
                          </w:p>
                          <w:p w:rsidR="00E27580" w:rsidRPr="00651C85" w:rsidRDefault="00885EC2" w:rsidP="0009035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538135" w:themeColor="accent6" w:themeShade="BF"/>
                                <w:szCs w:val="27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38135" w:themeColor="accent6" w:themeShade="BF"/>
                                <w:szCs w:val="27"/>
                                <w:u w:val="single"/>
                              </w:rPr>
                              <w:t>Febr</w:t>
                            </w:r>
                            <w:r w:rsidR="005B3CF6" w:rsidRPr="00651C85">
                              <w:rPr>
                                <w:rFonts w:ascii="Arial" w:hAnsi="Arial" w:cs="Arial"/>
                                <w:b/>
                                <w:color w:val="538135" w:themeColor="accent6" w:themeShade="BF"/>
                                <w:szCs w:val="27"/>
                                <w:u w:val="single"/>
                              </w:rPr>
                              <w:t>uary</w:t>
                            </w:r>
                            <w:r w:rsidR="00E27580" w:rsidRPr="00651C85">
                              <w:rPr>
                                <w:rFonts w:ascii="Arial" w:hAnsi="Arial" w:cs="Arial"/>
                                <w:b/>
                                <w:color w:val="538135" w:themeColor="accent6" w:themeShade="BF"/>
                                <w:szCs w:val="27"/>
                                <w:u w:val="single"/>
                              </w:rPr>
                              <w:t xml:space="preserve"> Review:</w:t>
                            </w:r>
                          </w:p>
                          <w:p w:rsidR="00F355DF" w:rsidRPr="00885EC2" w:rsidRDefault="00885EC2" w:rsidP="00FE690D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jc w:val="both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885EC2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Febr</w:t>
                            </w:r>
                            <w:r w:rsidR="005B3CF6" w:rsidRPr="00885EC2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uary</w:t>
                            </w:r>
                            <w:r w:rsidR="00D86818" w:rsidRPr="00885EC2">
                              <w:rPr>
                                <w:rFonts w:cstheme="minorHAnsi"/>
                                <w:sz w:val="22"/>
                                <w:szCs w:val="20"/>
                              </w:rPr>
                              <w:t>’s</w:t>
                            </w:r>
                            <w:r w:rsidR="00E27580" w:rsidRPr="00885EC2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7B1889" w:rsidRPr="00885EC2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>“</w:t>
                            </w:r>
                            <w:r w:rsidR="00E27580" w:rsidRPr="00885EC2">
                              <w:rPr>
                                <w:rFonts w:cstheme="minorHAnsi"/>
                                <w:b/>
                                <w:i/>
                                <w:sz w:val="20"/>
                                <w:szCs w:val="20"/>
                              </w:rPr>
                              <w:t>First Friday Family Night</w:t>
                            </w:r>
                            <w:r w:rsidR="007B1889" w:rsidRPr="00885EC2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”</w:t>
                            </w:r>
                            <w:r w:rsidR="00E27580" w:rsidRPr="00885EC2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 was </w:t>
                            </w:r>
                            <w:r w:rsidRPr="00885EC2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cancelled due to the weather.  </w:t>
                            </w:r>
                          </w:p>
                          <w:p w:rsidR="00F355DF" w:rsidRPr="00885EC2" w:rsidRDefault="00885EC2" w:rsidP="00FE690D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jc w:val="both"/>
                              <w:rPr>
                                <w:rFonts w:cstheme="minorHAnsi"/>
                                <w:sz w:val="22"/>
                                <w:szCs w:val="20"/>
                              </w:rPr>
                            </w:pPr>
                            <w:r w:rsidRPr="00885EC2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We are still reading out loud with the children daily. The 4</w:t>
                            </w:r>
                            <w:r w:rsidRPr="00885EC2">
                              <w:rPr>
                                <w:rFonts w:cstheme="minorHAnsi"/>
                                <w:sz w:val="20"/>
                                <w:szCs w:val="20"/>
                                <w:vertAlign w:val="superscript"/>
                              </w:rPr>
                              <w:t>th</w:t>
                            </w:r>
                            <w:r w:rsidRPr="00885EC2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 -5</w:t>
                            </w:r>
                            <w:r w:rsidRPr="00885EC2">
                              <w:rPr>
                                <w:rFonts w:cstheme="minorHAnsi"/>
                                <w:sz w:val="20"/>
                                <w:szCs w:val="20"/>
                                <w:vertAlign w:val="superscript"/>
                              </w:rPr>
                              <w:t>th</w:t>
                            </w:r>
                            <w:r w:rsidRPr="00885EC2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 graders completed the biography “</w:t>
                            </w:r>
                            <w:r w:rsidRPr="00885EC2">
                              <w:rPr>
                                <w:rFonts w:cstheme="minorHAnsi"/>
                                <w:i/>
                                <w:sz w:val="20"/>
                                <w:szCs w:val="20"/>
                              </w:rPr>
                              <w:t>Helen Keller’s Teacher</w:t>
                            </w:r>
                            <w:r w:rsidRPr="00885EC2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” by Margaret Davidson.  They did a wonderful job of writing their thoughts about this very moving story. Do you have any suggestions for our next reading project?</w:t>
                            </w:r>
                          </w:p>
                          <w:p w:rsidR="005B3CF6" w:rsidRPr="00FE690D" w:rsidRDefault="00885EC2" w:rsidP="00FE690D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jc w:val="both"/>
                              <w:rPr>
                                <w:rFonts w:ascii="Arial" w:hAnsi="Arial" w:cs="Arial"/>
                                <w:b/>
                                <w:sz w:val="22"/>
                                <w:u w:val="single"/>
                              </w:rPr>
                            </w:pPr>
                            <w:r w:rsidRPr="00FE690D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Mrs</w:t>
                            </w:r>
                            <w:r w:rsidR="005B3CF6" w:rsidRPr="00FE690D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.</w:t>
                            </w:r>
                            <w:r w:rsidRPr="00FE690D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 (Queen)</w:t>
                            </w:r>
                            <w:r w:rsidR="005B3CF6" w:rsidRPr="00FE690D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 Rand’s</w:t>
                            </w:r>
                            <w:r w:rsidRPr="00FE690D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 royal</w:t>
                            </w:r>
                            <w:r w:rsidR="005B3CF6" w:rsidRPr="00FE690D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 birthday party </w:t>
                            </w:r>
                            <w:r w:rsidR="00094E93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w</w:t>
                            </w:r>
                            <w:r w:rsidRPr="00FE690D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as amazing. </w:t>
                            </w:r>
                            <w:r w:rsidRPr="00FE690D">
                              <w:rPr>
                                <w:sz w:val="20"/>
                              </w:rPr>
                              <w:t>We played royal games</w:t>
                            </w:r>
                            <w:r w:rsidR="00CE0265">
                              <w:rPr>
                                <w:sz w:val="20"/>
                              </w:rPr>
                              <w:t xml:space="preserve"> like Musical Chairs and Limbo</w:t>
                            </w:r>
                            <w:r w:rsidRPr="00FE690D">
                              <w:rPr>
                                <w:sz w:val="20"/>
                              </w:rPr>
                              <w:t>, dubbed Knights, Lords, Dukes, Ladies, Duchesses, Princes and Princesses as we danced, planted a royal garden, exchanged royal gifts and ate delicious royal food.  We dined at the Nacho Station that featured "Veggie Crumbles"</w:t>
                            </w:r>
                            <w:r w:rsidR="00BD201C">
                              <w:rPr>
                                <w:sz w:val="20"/>
                              </w:rPr>
                              <w:t xml:space="preserve"> </w:t>
                            </w:r>
                            <w:r w:rsidRPr="00FE690D">
                              <w:rPr>
                                <w:sz w:val="20"/>
                              </w:rPr>
                              <w:t>(instead of meat) and created our own fruit pizzas (instead of cupcakes).  Everyone wanted seconds...so our goal for this year to have healthy snacks is going well.  I want to thank you all so much for the wonderful and thoughtful gifts.  You make me feel so appreciated. </w:t>
                            </w:r>
                          </w:p>
                          <w:p w:rsidR="00885EC2" w:rsidRPr="00FE690D" w:rsidRDefault="00885EC2" w:rsidP="00FE690D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jc w:val="both"/>
                              <w:rPr>
                                <w:rFonts w:ascii="Arial" w:hAnsi="Arial" w:cs="Arial"/>
                                <w:b/>
                                <w:sz w:val="22"/>
                                <w:u w:val="single"/>
                              </w:rPr>
                            </w:pPr>
                            <w:r w:rsidRPr="00FE690D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We welcomed a new teacher, Miss Scott, for our Kindergarten through 1</w:t>
                            </w:r>
                            <w:r w:rsidRPr="00FE690D">
                              <w:rPr>
                                <w:rFonts w:cstheme="minorHAnsi"/>
                                <w:sz w:val="20"/>
                                <w:szCs w:val="20"/>
                                <w:vertAlign w:val="superscript"/>
                              </w:rPr>
                              <w:t>st</w:t>
                            </w:r>
                            <w:r w:rsidR="00094E93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 Grade group</w:t>
                            </w:r>
                            <w:r w:rsidRPr="00FE690D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.</w:t>
                            </w:r>
                            <w:r w:rsidRPr="00FE690D">
                              <w:rPr>
                                <w:rFonts w:cs="Arial"/>
                                <w:sz w:val="20"/>
                                <w:szCs w:val="20"/>
                              </w:rPr>
                              <w:t xml:space="preserve">  Please help us make her feel at home</w:t>
                            </w:r>
                            <w:r w:rsidRPr="00FE690D">
                              <w:rPr>
                                <w:rFonts w:ascii="Arial" w:hAnsi="Arial" w:cs="Arial"/>
                                <w:sz w:val="22"/>
                              </w:rPr>
                              <w:t xml:space="preserve">. </w:t>
                            </w:r>
                          </w:p>
                          <w:p w:rsidR="00885EC2" w:rsidRDefault="00885EC2" w:rsidP="00376266">
                            <w:pPr>
                              <w:ind w:left="360"/>
                              <w:jc w:val="center"/>
                              <w:rPr>
                                <w:rFonts w:ascii="Arial" w:hAnsi="Arial" w:cs="Arial"/>
                                <w:b/>
                                <w:color w:val="538135" w:themeColor="accent6" w:themeShade="BF"/>
                                <w:sz w:val="22"/>
                                <w:u w:val="single"/>
                              </w:rPr>
                            </w:pPr>
                          </w:p>
                          <w:p w:rsidR="00E27580" w:rsidRPr="00651C85" w:rsidRDefault="00E27580" w:rsidP="00376266">
                            <w:pPr>
                              <w:ind w:left="360"/>
                              <w:jc w:val="center"/>
                              <w:rPr>
                                <w:rFonts w:ascii="Arial" w:hAnsi="Arial" w:cs="Arial"/>
                                <w:b/>
                                <w:color w:val="538135" w:themeColor="accent6" w:themeShade="BF"/>
                                <w:sz w:val="22"/>
                                <w:u w:val="single"/>
                              </w:rPr>
                            </w:pPr>
                            <w:r w:rsidRPr="00651C85">
                              <w:rPr>
                                <w:rFonts w:ascii="Arial" w:hAnsi="Arial" w:cs="Arial"/>
                                <w:b/>
                                <w:color w:val="538135" w:themeColor="accent6" w:themeShade="BF"/>
                                <w:sz w:val="22"/>
                                <w:u w:val="single"/>
                              </w:rPr>
                              <w:t>SPECIAL ANNOUNCEMENTS:</w:t>
                            </w:r>
                          </w:p>
                          <w:p w:rsidR="00E27580" w:rsidRPr="002E6B08" w:rsidRDefault="00E27580" w:rsidP="00FE690D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before="120"/>
                              <w:jc w:val="both"/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18"/>
                                <w:szCs w:val="20"/>
                              </w:rPr>
                            </w:pPr>
                            <w:r w:rsidRPr="002E6B08">
                              <w:rPr>
                                <w:rFonts w:ascii="Arial" w:hAnsi="Arial" w:cs="Arial"/>
                                <w:b/>
                                <w:i/>
                                <w:color w:val="7030A0"/>
                                <w:sz w:val="20"/>
                                <w:szCs w:val="20"/>
                              </w:rPr>
                              <w:t xml:space="preserve">Our next </w:t>
                            </w:r>
                            <w:r w:rsidRPr="002E6B08">
                              <w:rPr>
                                <w:rFonts w:ascii="Arial" w:hAnsi="Arial" w:cs="Arial"/>
                                <w:b/>
                                <w:i/>
                                <w:color w:val="7030A0"/>
                                <w:szCs w:val="20"/>
                              </w:rPr>
                              <w:t xml:space="preserve">Family </w:t>
                            </w:r>
                            <w:r w:rsidR="005C0E7F" w:rsidRPr="002E6B08">
                              <w:rPr>
                                <w:rFonts w:ascii="Arial" w:hAnsi="Arial" w:cs="Arial"/>
                                <w:b/>
                                <w:i/>
                                <w:color w:val="7030A0"/>
                                <w:sz w:val="22"/>
                                <w:szCs w:val="20"/>
                              </w:rPr>
                              <w:t>N</w:t>
                            </w:r>
                            <w:r w:rsidRPr="002E6B08">
                              <w:rPr>
                                <w:rFonts w:ascii="Arial" w:hAnsi="Arial" w:cs="Arial"/>
                                <w:b/>
                                <w:i/>
                                <w:color w:val="7030A0"/>
                                <w:sz w:val="22"/>
                                <w:szCs w:val="20"/>
                              </w:rPr>
                              <w:t xml:space="preserve">ight </w:t>
                            </w:r>
                            <w:r w:rsidR="002E6B08" w:rsidRPr="002E6B08">
                              <w:rPr>
                                <w:rFonts w:ascii="Arial" w:hAnsi="Arial" w:cs="Arial"/>
                                <w:b/>
                                <w:color w:val="7030A0"/>
                                <w:sz w:val="20"/>
                                <w:szCs w:val="20"/>
                              </w:rPr>
                              <w:t>will be</w:t>
                            </w:r>
                            <w:r w:rsidR="002E6B08" w:rsidRPr="002E6B08">
                              <w:rPr>
                                <w:rFonts w:ascii="Arial" w:hAnsi="Arial" w:cs="Arial"/>
                                <w:b/>
                                <w:i/>
                                <w:color w:val="7030A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E6B08" w:rsidRPr="002E6B08">
                              <w:rPr>
                                <w:rFonts w:ascii="Arial" w:hAnsi="Arial" w:cs="Arial"/>
                                <w:b/>
                                <w:color w:val="7030A0"/>
                                <w:sz w:val="22"/>
                                <w:szCs w:val="20"/>
                                <w:u w:val="single"/>
                              </w:rPr>
                              <w:t>Thursday</w:t>
                            </w:r>
                            <w:r w:rsidRPr="002E6B08">
                              <w:rPr>
                                <w:rFonts w:ascii="Arial" w:hAnsi="Arial" w:cs="Arial"/>
                                <w:b/>
                                <w:i/>
                                <w:color w:val="7030A0"/>
                                <w:sz w:val="22"/>
                                <w:szCs w:val="20"/>
                                <w:u w:val="single"/>
                              </w:rPr>
                              <w:t xml:space="preserve"> </w:t>
                            </w:r>
                            <w:r w:rsidR="00885EC2" w:rsidRPr="002E6B08">
                              <w:rPr>
                                <w:rFonts w:ascii="Arial" w:hAnsi="Arial" w:cs="Arial"/>
                                <w:b/>
                                <w:color w:val="7030A0"/>
                                <w:sz w:val="22"/>
                                <w:szCs w:val="20"/>
                                <w:u w:val="single"/>
                              </w:rPr>
                              <w:t>Apr</w:t>
                            </w:r>
                            <w:r w:rsidR="002E6B08" w:rsidRPr="002E6B08">
                              <w:rPr>
                                <w:rFonts w:ascii="Arial" w:hAnsi="Arial" w:cs="Arial"/>
                                <w:b/>
                                <w:color w:val="7030A0"/>
                                <w:sz w:val="22"/>
                                <w:szCs w:val="20"/>
                                <w:u w:val="single"/>
                              </w:rPr>
                              <w:t>il 25</w:t>
                            </w:r>
                            <w:r w:rsidR="00885EC2" w:rsidRPr="002E6B08">
                              <w:rPr>
                                <w:rFonts w:ascii="Arial" w:hAnsi="Arial" w:cs="Arial"/>
                                <w:b/>
                                <w:color w:val="7030A0"/>
                                <w:sz w:val="22"/>
                                <w:szCs w:val="20"/>
                                <w:u w:val="single"/>
                              </w:rPr>
                              <w:t>th</w:t>
                            </w:r>
                            <w:r w:rsidRPr="002E6B08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u w:val="single"/>
                              </w:rPr>
                              <w:t>.</w:t>
                            </w:r>
                            <w:r w:rsidRPr="002E6B08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E6B08"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>Join us at 6:0</w:t>
                            </w:r>
                            <w:r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>0</w:t>
                            </w:r>
                            <w:r w:rsidR="0050165F"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.  </w:t>
                            </w:r>
                            <w:r w:rsidR="002E6B08"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>The entire school is invited.</w:t>
                            </w:r>
                            <w:r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="0050165F"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>This is a</w:t>
                            </w:r>
                            <w:r w:rsidR="0001541A"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="00885EC2"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>great time for you and the kids to dress up to play a live version of the game “</w:t>
                            </w:r>
                            <w:r w:rsidR="00885EC2" w:rsidRPr="002E6B08">
                              <w:rPr>
                                <w:rFonts w:ascii="Arial" w:hAnsi="Arial" w:cs="Arial"/>
                                <w:b/>
                                <w:i/>
                                <w:sz w:val="18"/>
                                <w:szCs w:val="20"/>
                                <w:u w:val="single"/>
                              </w:rPr>
                              <w:t>Let’s Make A Deal</w:t>
                            </w:r>
                            <w:r w:rsidR="00885EC2"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”. You must be in costume to play. There will be prizes.  The </w:t>
                            </w:r>
                            <w:r w:rsidR="005C0E7F"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>cost is still</w:t>
                            </w:r>
                            <w:r w:rsidR="00885EC2"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 only</w:t>
                            </w:r>
                            <w:r w:rsidR="005C0E7F"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 a</w:t>
                            </w:r>
                            <w:r w:rsidR="0001541A"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 $5.00 </w:t>
                            </w:r>
                            <w:r w:rsidR="005C0E7F"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per person </w:t>
                            </w:r>
                            <w:r w:rsidR="0001541A"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>donation</w:t>
                            </w:r>
                            <w:r w:rsidR="00885EC2"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 or</w:t>
                            </w:r>
                            <w:r w:rsidR="00BD201C"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 a</w:t>
                            </w:r>
                            <w:r w:rsidR="00885EC2"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 prize donation</w:t>
                            </w:r>
                            <w:r w:rsidR="0001541A"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. </w:t>
                            </w:r>
                            <w:r w:rsidR="002E6B08"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>We want to raise money to send some kids to the Champions Summer Camp</w:t>
                            </w:r>
                            <w:r w:rsid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 and help Stevenson Elementary with improvement plans</w:t>
                            </w:r>
                            <w:r w:rsidR="002E6B08"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. </w:t>
                            </w:r>
                            <w:r w:rsidR="0001541A"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="000836D5"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Please donate if you cannot attend.  </w:t>
                            </w:r>
                            <w:r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You may pay in person </w:t>
                            </w:r>
                            <w:r w:rsidR="002E6B08"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>by Tue</w:t>
                            </w:r>
                            <w:r w:rsidR="00BD201C"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>sday, April</w:t>
                            </w:r>
                            <w:r w:rsidR="006B6A34"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="002E6B08"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>23</w:t>
                            </w:r>
                            <w:r w:rsidR="002E6B08"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  <w:vertAlign w:val="superscript"/>
                              </w:rPr>
                              <w:t>rd</w:t>
                            </w:r>
                            <w:r w:rsidR="002E6B08"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="00BD201C"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or use the </w:t>
                            </w:r>
                            <w:r w:rsidRPr="002E6B08">
                              <w:rPr>
                                <w:rFonts w:ascii="Arial" w:hAnsi="Arial" w:cs="Arial"/>
                                <w:b/>
                                <w:i/>
                                <w:sz w:val="18"/>
                                <w:szCs w:val="20"/>
                              </w:rPr>
                              <w:t>“Cash App”</w:t>
                            </w:r>
                            <w:r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 to Pay at </w:t>
                            </w:r>
                            <w:r w:rsidRPr="002E6B08">
                              <w:rPr>
                                <w:rFonts w:ascii="Arial" w:hAnsi="Arial" w:cs="Arial"/>
                                <w:b/>
                                <w:color w:val="FF0000"/>
                                <w:sz w:val="22"/>
                                <w:szCs w:val="20"/>
                                <w:u w:val="single"/>
                              </w:rPr>
                              <w:t>$ChampionsKids</w:t>
                            </w:r>
                            <w:r w:rsidRPr="002E6B08">
                              <w:rPr>
                                <w:rFonts w:ascii="Arial" w:hAnsi="Arial" w:cs="Arial"/>
                                <w:b/>
                                <w:color w:val="FF0000"/>
                                <w:sz w:val="22"/>
                                <w:szCs w:val="20"/>
                              </w:rPr>
                              <w:t xml:space="preserve"> </w:t>
                            </w:r>
                          </w:p>
                          <w:p w:rsidR="00E27580" w:rsidRPr="002E6B08" w:rsidRDefault="00885EC2" w:rsidP="00FE690D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before="120"/>
                              <w:jc w:val="both"/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20"/>
                              </w:rPr>
                            </w:pPr>
                            <w:r w:rsidRPr="002E6B08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School is closed for</w:t>
                            </w:r>
                            <w:r w:rsidR="006B6A34" w:rsidRPr="002E6B08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2E6B08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Spring</w:t>
                            </w:r>
                            <w:r w:rsidR="006B6A34" w:rsidRPr="002E6B08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break from </w:t>
                            </w:r>
                            <w:r w:rsidR="002E6B08" w:rsidRPr="002E6B08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April 1</w:t>
                            </w:r>
                            <w:r w:rsidR="002E6B08" w:rsidRPr="002E6B08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vertAlign w:val="superscript"/>
                              </w:rPr>
                              <w:t>st</w:t>
                            </w:r>
                            <w:r w:rsidR="002E6B08" w:rsidRPr="002E6B08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0165F" w:rsidRPr="002E6B08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vertAlign w:val="superscript"/>
                              </w:rPr>
                              <w:t xml:space="preserve"> </w:t>
                            </w:r>
                            <w:r w:rsidR="0050165F" w:rsidRPr="002E6B08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 xml:space="preserve">to </w:t>
                            </w:r>
                            <w:r w:rsidRPr="002E6B08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April</w:t>
                            </w:r>
                            <w:r w:rsidR="0050165F" w:rsidRPr="002E6B08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2E6B08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5</w:t>
                            </w:r>
                            <w:r w:rsidRPr="002E6B08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vertAlign w:val="superscript"/>
                              </w:rPr>
                              <w:t>th</w:t>
                            </w:r>
                            <w:r w:rsidRPr="002E6B08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0165F" w:rsidRPr="002E6B08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. </w:t>
                            </w:r>
                            <w:r w:rsidR="006B6A34" w:rsidRPr="002E6B08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 We will have care available at the Magnolia Center.  Please sign up online.</w:t>
                            </w:r>
                            <w:r w:rsidRPr="002E6B08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Students must bring a cold, nut-free lunch.</w:t>
                            </w:r>
                          </w:p>
                          <w:p w:rsidR="00885EC2" w:rsidRPr="002E6B08" w:rsidRDefault="00885EC2" w:rsidP="00885EC2">
                            <w:pPr>
                              <w:spacing w:before="120"/>
                              <w:ind w:left="450"/>
                              <w:jc w:val="center"/>
                              <w:rPr>
                                <w:rFonts w:ascii="Bauhaus 93" w:hAnsi="Bauhaus 93" w:cs="Arial"/>
                                <w:b/>
                                <w:color w:val="00B050"/>
                                <w:sz w:val="22"/>
                                <w:szCs w:val="20"/>
                              </w:rPr>
                            </w:pPr>
                            <w:r w:rsidRPr="002E6B08">
                              <w:rPr>
                                <w:rFonts w:ascii="Bauhaus 93" w:hAnsi="Bauhaus 93" w:cs="Arial"/>
                                <w:b/>
                                <w:color w:val="FF0000"/>
                                <w:sz w:val="28"/>
                                <w:szCs w:val="20"/>
                              </w:rPr>
                              <w:t>2000</w:t>
                            </w:r>
                            <w:r w:rsidRPr="002E6B08">
                              <w:rPr>
                                <w:rFonts w:ascii="Bauhaus 93" w:hAnsi="Bauhaus 93" w:cs="Arial"/>
                                <w:b/>
                                <w:color w:val="00B050"/>
                                <w:sz w:val="22"/>
                                <w:szCs w:val="20"/>
                              </w:rPr>
                              <w:t xml:space="preserve"> BONUS POINTS TO ANY STUDENT </w:t>
                            </w:r>
                            <w:r w:rsidR="002E6B08" w:rsidRPr="002E6B08">
                              <w:rPr>
                                <w:rFonts w:ascii="Bauhaus 93" w:hAnsi="Bauhaus 93" w:cs="Arial"/>
                                <w:b/>
                                <w:color w:val="00B050"/>
                                <w:sz w:val="22"/>
                                <w:szCs w:val="20"/>
                              </w:rPr>
                              <w:t xml:space="preserve">WHO </w:t>
                            </w:r>
                            <w:r w:rsidRPr="002E6B08">
                              <w:rPr>
                                <w:rFonts w:ascii="Bauhaus 93" w:hAnsi="Bauhaus 93" w:cs="Arial"/>
                                <w:b/>
                                <w:color w:val="00B050"/>
                                <w:sz w:val="22"/>
                                <w:szCs w:val="20"/>
                              </w:rPr>
                              <w:t>REGIS</w:t>
                            </w:r>
                            <w:r w:rsidR="002E6B08" w:rsidRPr="002E6B08">
                              <w:rPr>
                                <w:rFonts w:ascii="Bauhaus 93" w:hAnsi="Bauhaus 93" w:cs="Arial"/>
                                <w:b/>
                                <w:color w:val="00B050"/>
                                <w:sz w:val="22"/>
                                <w:szCs w:val="20"/>
                              </w:rPr>
                              <w:t>TERS</w:t>
                            </w:r>
                            <w:r w:rsidRPr="002E6B08">
                              <w:rPr>
                                <w:rFonts w:ascii="Bauhaus 93" w:hAnsi="Bauhaus 93" w:cs="Arial"/>
                                <w:b/>
                                <w:color w:val="00B050"/>
                                <w:sz w:val="22"/>
                                <w:szCs w:val="20"/>
                              </w:rPr>
                              <w:t xml:space="preserve"> </w:t>
                            </w:r>
                            <w:r w:rsidR="002E6B08" w:rsidRPr="002E6B08">
                              <w:rPr>
                                <w:rFonts w:ascii="Bauhaus 93" w:hAnsi="Bauhaus 93" w:cs="Arial"/>
                                <w:b/>
                                <w:color w:val="00B050"/>
                                <w:sz w:val="22"/>
                                <w:szCs w:val="20"/>
                              </w:rPr>
                              <w:t xml:space="preserve">THIS MONTH </w:t>
                            </w:r>
                            <w:r w:rsidRPr="002E6B08">
                              <w:rPr>
                                <w:rFonts w:ascii="Bauhaus 93" w:hAnsi="Bauhaus 93" w:cs="Arial"/>
                                <w:b/>
                                <w:color w:val="00B050"/>
                                <w:sz w:val="22"/>
                                <w:szCs w:val="20"/>
                              </w:rPr>
                              <w:t xml:space="preserve">FOR </w:t>
                            </w:r>
                            <w:hyperlink r:id="rId9" w:history="1">
                              <w:r w:rsidRPr="002E6B08">
                                <w:rPr>
                                  <w:rStyle w:val="Hyperlink"/>
                                  <w:rFonts w:ascii="Bauhaus 93" w:hAnsi="Bauhaus 93" w:cs="Arial"/>
                                  <w:b/>
                                  <w:sz w:val="22"/>
                                  <w:szCs w:val="20"/>
                                </w:rPr>
                                <w:t>SUMMER CAMP</w:t>
                              </w:r>
                              <w:r w:rsidR="002E6B08" w:rsidRPr="002E6B08">
                                <w:rPr>
                                  <w:rStyle w:val="Hyperlink"/>
                                  <w:rFonts w:ascii="Bauhaus 93" w:hAnsi="Bauhaus 93" w:cs="Arial"/>
                                  <w:b/>
                                  <w:sz w:val="22"/>
                                  <w:szCs w:val="20"/>
                                </w:rPr>
                                <w:t xml:space="preserve"> 2019</w:t>
                              </w:r>
                            </w:hyperlink>
                            <w:r w:rsidR="002E6B08" w:rsidRPr="00094E93">
                              <w:rPr>
                                <w:rFonts w:ascii="Bauhaus 93" w:hAnsi="Bauhaus 93" w:cs="Arial"/>
                                <w:b/>
                                <w:color w:val="FF0000"/>
                                <w:sz w:val="22"/>
                                <w:szCs w:val="20"/>
                              </w:rPr>
                              <w:t xml:space="preserve"> at</w:t>
                            </w:r>
                            <w:r w:rsidR="002E6B08" w:rsidRPr="002E6B08">
                              <w:rPr>
                                <w:rFonts w:ascii="Bauhaus 93" w:hAnsi="Bauhaus 93" w:cs="Arial"/>
                                <w:b/>
                                <w:color w:val="FF0000"/>
                                <w:sz w:val="22"/>
                                <w:szCs w:val="20"/>
                              </w:rPr>
                              <w:t xml:space="preserve"> </w:t>
                            </w:r>
                            <w:r w:rsidR="002E6B08" w:rsidRPr="002E6B08">
                              <w:rPr>
                                <w:rFonts w:ascii="Bauhaus 93" w:hAnsi="Bauhaus 93" w:cs="Arial"/>
                                <w:b/>
                                <w:color w:val="FF0000"/>
                                <w:sz w:val="20"/>
                                <w:szCs w:val="20"/>
                              </w:rPr>
                              <w:t>https://www.discoverchampions.com/landing-pages/summer-break</w:t>
                            </w:r>
                            <w:r w:rsidR="002E6B08" w:rsidRPr="002E6B08">
                              <w:rPr>
                                <w:rFonts w:ascii="Bauhaus 93" w:hAnsi="Bauhaus 93" w:cs="Arial"/>
                                <w:b/>
                                <w:color w:val="FF0000"/>
                                <w:sz w:val="20"/>
                                <w:szCs w:val="20"/>
                                <w:u w:val="single"/>
                              </w:rPr>
                              <w:t xml:space="preserve"> </w:t>
                            </w:r>
                          </w:p>
                          <w:p w:rsidR="00E27580" w:rsidRPr="00094E93" w:rsidRDefault="00E27580" w:rsidP="00F355DF">
                            <w:pPr>
                              <w:pStyle w:val="ListParagraph"/>
                              <w:spacing w:before="120"/>
                              <w:ind w:left="45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18"/>
                                <w:szCs w:val="22"/>
                              </w:rPr>
                            </w:pPr>
                            <w:r w:rsidRPr="00094E93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szCs w:val="20"/>
                                <w:u w:val="single"/>
                              </w:rPr>
                              <w:t>SPECIAL TIP</w:t>
                            </w:r>
                            <w:r w:rsidRPr="00094E93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: </w:t>
                            </w:r>
                            <w:r w:rsidR="00614BFE" w:rsidRPr="00094E93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 xml:space="preserve">Please </w:t>
                            </w:r>
                            <w:r w:rsidR="006B6A34" w:rsidRPr="00094E93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>join us as we endeavor to help the students improve their grades by encouraging them</w:t>
                            </w:r>
                            <w:r w:rsidR="000B1AFB" w:rsidRPr="00094E93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 xml:space="preserve"> to </w:t>
                            </w:r>
                            <w:r w:rsidR="00885EC2" w:rsidRPr="00094E93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 xml:space="preserve">complete the practice books they took home for Winter Break.  </w:t>
                            </w:r>
                          </w:p>
                          <w:p w:rsidR="00E27580" w:rsidRPr="00BB7038" w:rsidRDefault="00E2758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margin-left:-1in;margin-top:75.35pt;width:360.75pt;height:608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" filled="f" stroked="f">
                <v:path arrowok="t"/>
                <v:textbox>
                  <w:txbxContent>
                    <w:p w:rsidR="00E27580" w:rsidRPr="00911482" w:rsidRDefault="00651C85" w:rsidP="00793781">
                      <w:pPr>
                        <w:spacing w:before="120"/>
                        <w:jc w:val="center"/>
                        <w:rPr>
                          <w:rFonts w:ascii="Arial" w:hAnsi="Arial" w:cs="Arial"/>
                          <w:b/>
                          <w:color w:val="70AD47" w:themeColor="accent6"/>
                          <w:sz w:val="28"/>
                          <w:szCs w:val="28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noProof/>
                          <w:color w:val="70AD47" w:themeColor="accent6"/>
                          <w:sz w:val="28"/>
                          <w:szCs w:val="28"/>
                        </w:rPr>
                        <w:drawing>
                          <wp:inline distT="0" distB="0" distL="0" distR="0" wp14:anchorId="5AD1C6F6" wp14:editId="3CCAB3D1">
                            <wp:extent cx="404681" cy="404681"/>
                            <wp:effectExtent l="95250" t="19050" r="0" b="14605"/>
                            <wp:docPr id="8" name="Picture 8" descr="D:\Users\director\AppData\Local\Microsoft\Windows\Temporary Internet Files\Content.IE5\QNLW1AST\st-patrick01[1]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 descr="D:\Users\director\AppData\Local\Microsoft\Windows\Temporary Internet Files\Content.IE5\QNLW1AST\st-patrick01[1]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 rot="12757450" flipV="1">
                                      <a:off x="0" y="0"/>
                                      <a:ext cx="407830" cy="4078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E27580" w:rsidRPr="00911482">
                        <w:rPr>
                          <w:rFonts w:ascii="Arial" w:hAnsi="Arial" w:cs="Arial"/>
                          <w:b/>
                          <w:noProof/>
                          <w:color w:val="70AD47" w:themeColor="accent6"/>
                          <w:sz w:val="28"/>
                          <w:szCs w:val="28"/>
                        </w:rPr>
                        <w:t xml:space="preserve"> </w:t>
                      </w:r>
                      <w:r w:rsidR="006B6A34" w:rsidRPr="00651C85">
                        <w:rPr>
                          <w:rFonts w:ascii="Arial" w:hAnsi="Arial" w:cs="Arial"/>
                          <w:b/>
                          <w:color w:val="538135" w:themeColor="accent6" w:themeShade="BF"/>
                          <w:sz w:val="28"/>
                          <w:szCs w:val="28"/>
                          <w:u w:val="single"/>
                        </w:rPr>
                        <w:t>Hello</w:t>
                      </w:r>
                      <w:r w:rsidR="00E27580" w:rsidRPr="00651C85">
                        <w:rPr>
                          <w:rFonts w:ascii="Arial" w:hAnsi="Arial" w:cs="Arial"/>
                          <w:b/>
                          <w:color w:val="538135" w:themeColor="accent6" w:themeShade="BF"/>
                          <w:sz w:val="28"/>
                          <w:szCs w:val="28"/>
                          <w:u w:val="single"/>
                        </w:rPr>
                        <w:t xml:space="preserve"> Stevenson Families!</w:t>
                      </w:r>
                    </w:p>
                    <w:p w:rsidR="00E27580" w:rsidRPr="00127E64" w:rsidRDefault="00E27580" w:rsidP="00B378F3">
                      <w:pPr>
                        <w:spacing w:line="72" w:lineRule="auto"/>
                        <w:rPr>
                          <w:rFonts w:ascii="Arial" w:hAnsi="Arial" w:cs="Arial"/>
                          <w:color w:val="595959" w:themeColor="text1" w:themeTint="A6"/>
                        </w:rPr>
                      </w:pPr>
                    </w:p>
                    <w:p w:rsidR="00E27580" w:rsidRPr="003802CD" w:rsidRDefault="00E27580" w:rsidP="00885EC2">
                      <w:pPr>
                        <w:ind w:left="360"/>
                        <w:jc w:val="center"/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0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>Please note that during non-holiday school closings,</w:t>
                      </w:r>
                      <w:r w:rsidR="00885EC2" w:rsidRPr="00885EC2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r w:rsidR="00885EC2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(unless otherwise noted), 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we hold our care services at the Magnolia Center, The address is: </w:t>
                      </w:r>
                      <w:r w:rsidR="00885EC2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 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0"/>
                          <w:u w:val="single"/>
                        </w:rPr>
                        <w:t>17050  Dorset Avenue</w:t>
                      </w:r>
                      <w:r w:rsidRPr="003802CD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0"/>
                          <w:u w:val="single"/>
                        </w:rPr>
                        <w:t>, Southfield, MI 48075.</w:t>
                      </w:r>
                    </w:p>
                    <w:p w:rsidR="00E27580" w:rsidRPr="0072143E" w:rsidRDefault="00E27580" w:rsidP="005D3C87">
                      <w:pPr>
                        <w:rPr>
                          <w:rFonts w:ascii="Arial" w:hAnsi="Arial" w:cs="Arial"/>
                          <w:color w:val="ED7D31" w:themeColor="accent2"/>
                          <w:sz w:val="20"/>
                          <w:szCs w:val="20"/>
                        </w:rPr>
                      </w:pPr>
                    </w:p>
                    <w:p w:rsidR="00E27580" w:rsidRPr="00651C85" w:rsidRDefault="00885EC2" w:rsidP="00090351">
                      <w:pPr>
                        <w:jc w:val="center"/>
                        <w:rPr>
                          <w:rFonts w:ascii="Arial" w:hAnsi="Arial" w:cs="Arial"/>
                          <w:b/>
                          <w:color w:val="538135" w:themeColor="accent6" w:themeShade="BF"/>
                          <w:szCs w:val="27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38135" w:themeColor="accent6" w:themeShade="BF"/>
                          <w:szCs w:val="27"/>
                          <w:u w:val="single"/>
                        </w:rPr>
                        <w:t>Febr</w:t>
                      </w:r>
                      <w:r w:rsidR="005B3CF6" w:rsidRPr="00651C85">
                        <w:rPr>
                          <w:rFonts w:ascii="Arial" w:hAnsi="Arial" w:cs="Arial"/>
                          <w:b/>
                          <w:color w:val="538135" w:themeColor="accent6" w:themeShade="BF"/>
                          <w:szCs w:val="27"/>
                          <w:u w:val="single"/>
                        </w:rPr>
                        <w:t>uary</w:t>
                      </w:r>
                      <w:r w:rsidR="00E27580" w:rsidRPr="00651C85">
                        <w:rPr>
                          <w:rFonts w:ascii="Arial" w:hAnsi="Arial" w:cs="Arial"/>
                          <w:b/>
                          <w:color w:val="538135" w:themeColor="accent6" w:themeShade="BF"/>
                          <w:szCs w:val="27"/>
                          <w:u w:val="single"/>
                        </w:rPr>
                        <w:t xml:space="preserve"> Review:</w:t>
                      </w:r>
                    </w:p>
                    <w:p w:rsidR="00F355DF" w:rsidRPr="00885EC2" w:rsidRDefault="00885EC2" w:rsidP="00FE690D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jc w:val="both"/>
                        <w:rPr>
                          <w:rFonts w:cstheme="minorHAnsi"/>
                          <w:sz w:val="20"/>
                          <w:szCs w:val="20"/>
                        </w:rPr>
                      </w:pPr>
                      <w:r w:rsidRPr="00885EC2">
                        <w:rPr>
                          <w:rFonts w:cstheme="minorHAnsi"/>
                          <w:sz w:val="20"/>
                          <w:szCs w:val="20"/>
                        </w:rPr>
                        <w:t>Febr</w:t>
                      </w:r>
                      <w:r w:rsidR="005B3CF6" w:rsidRPr="00885EC2">
                        <w:rPr>
                          <w:rFonts w:cstheme="minorHAnsi"/>
                          <w:sz w:val="20"/>
                          <w:szCs w:val="20"/>
                        </w:rPr>
                        <w:t>uary</w:t>
                      </w:r>
                      <w:r w:rsidR="00D86818" w:rsidRPr="00885EC2">
                        <w:rPr>
                          <w:rFonts w:cstheme="minorHAnsi"/>
                          <w:sz w:val="22"/>
                          <w:szCs w:val="20"/>
                        </w:rPr>
                        <w:t>’s</w:t>
                      </w:r>
                      <w:r w:rsidR="00E27580" w:rsidRPr="00885EC2">
                        <w:rPr>
                          <w:rFonts w:cstheme="minorHAnsi"/>
                          <w:sz w:val="20"/>
                          <w:szCs w:val="20"/>
                        </w:rPr>
                        <w:t xml:space="preserve"> </w:t>
                      </w:r>
                      <w:r w:rsidR="007B1889" w:rsidRPr="00885EC2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>“</w:t>
                      </w:r>
                      <w:r w:rsidR="00E27580" w:rsidRPr="00885EC2">
                        <w:rPr>
                          <w:rFonts w:cstheme="minorHAnsi"/>
                          <w:b/>
                          <w:i/>
                          <w:sz w:val="20"/>
                          <w:szCs w:val="20"/>
                        </w:rPr>
                        <w:t>First Friday Family Night</w:t>
                      </w:r>
                      <w:r w:rsidR="007B1889" w:rsidRPr="00885EC2">
                        <w:rPr>
                          <w:rFonts w:cstheme="minorHAnsi"/>
                          <w:sz w:val="20"/>
                          <w:szCs w:val="20"/>
                        </w:rPr>
                        <w:t>”</w:t>
                      </w:r>
                      <w:r w:rsidR="00E27580" w:rsidRPr="00885EC2">
                        <w:rPr>
                          <w:rFonts w:cstheme="minorHAnsi"/>
                          <w:sz w:val="20"/>
                          <w:szCs w:val="20"/>
                        </w:rPr>
                        <w:t xml:space="preserve"> was </w:t>
                      </w:r>
                      <w:r w:rsidRPr="00885EC2">
                        <w:rPr>
                          <w:rFonts w:cstheme="minorHAnsi"/>
                          <w:sz w:val="20"/>
                          <w:szCs w:val="20"/>
                        </w:rPr>
                        <w:t xml:space="preserve">cancelled due to the weather.  </w:t>
                      </w:r>
                    </w:p>
                    <w:p w:rsidR="00F355DF" w:rsidRPr="00885EC2" w:rsidRDefault="00885EC2" w:rsidP="00FE690D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jc w:val="both"/>
                        <w:rPr>
                          <w:rFonts w:cstheme="minorHAnsi"/>
                          <w:sz w:val="22"/>
                          <w:szCs w:val="20"/>
                        </w:rPr>
                      </w:pPr>
                      <w:r w:rsidRPr="00885EC2">
                        <w:rPr>
                          <w:rFonts w:cstheme="minorHAnsi"/>
                          <w:sz w:val="20"/>
                          <w:szCs w:val="20"/>
                        </w:rPr>
                        <w:t>We are still reading out loud with the children daily. The 4</w:t>
                      </w:r>
                      <w:r w:rsidRPr="00885EC2">
                        <w:rPr>
                          <w:rFonts w:cstheme="minorHAnsi"/>
                          <w:sz w:val="20"/>
                          <w:szCs w:val="20"/>
                          <w:vertAlign w:val="superscript"/>
                        </w:rPr>
                        <w:t>th</w:t>
                      </w:r>
                      <w:r w:rsidRPr="00885EC2">
                        <w:rPr>
                          <w:rFonts w:cstheme="minorHAnsi"/>
                          <w:sz w:val="20"/>
                          <w:szCs w:val="20"/>
                        </w:rPr>
                        <w:t xml:space="preserve"> -5</w:t>
                      </w:r>
                      <w:r w:rsidRPr="00885EC2">
                        <w:rPr>
                          <w:rFonts w:cstheme="minorHAnsi"/>
                          <w:sz w:val="20"/>
                          <w:szCs w:val="20"/>
                          <w:vertAlign w:val="superscript"/>
                        </w:rPr>
                        <w:t>th</w:t>
                      </w:r>
                      <w:r w:rsidRPr="00885EC2">
                        <w:rPr>
                          <w:rFonts w:cstheme="minorHAnsi"/>
                          <w:sz w:val="20"/>
                          <w:szCs w:val="20"/>
                        </w:rPr>
                        <w:t xml:space="preserve"> graders completed the biography “</w:t>
                      </w:r>
                      <w:r w:rsidRPr="00885EC2">
                        <w:rPr>
                          <w:rFonts w:cstheme="minorHAnsi"/>
                          <w:i/>
                          <w:sz w:val="20"/>
                          <w:szCs w:val="20"/>
                        </w:rPr>
                        <w:t>Helen Keller’s Teacher</w:t>
                      </w:r>
                      <w:r w:rsidRPr="00885EC2">
                        <w:rPr>
                          <w:rFonts w:cstheme="minorHAnsi"/>
                          <w:sz w:val="20"/>
                          <w:szCs w:val="20"/>
                        </w:rPr>
                        <w:t>” by Margaret Davidson.  They did a wonderful job of writing their thoughts about this very moving story. Do you have any suggestions for our next reading project?</w:t>
                      </w:r>
                    </w:p>
                    <w:p w:rsidR="005B3CF6" w:rsidRPr="00FE690D" w:rsidRDefault="00885EC2" w:rsidP="00FE690D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jc w:val="both"/>
                        <w:rPr>
                          <w:rFonts w:ascii="Arial" w:hAnsi="Arial" w:cs="Arial"/>
                          <w:b/>
                          <w:sz w:val="22"/>
                          <w:u w:val="single"/>
                        </w:rPr>
                      </w:pPr>
                      <w:r w:rsidRPr="00FE690D">
                        <w:rPr>
                          <w:rFonts w:cstheme="minorHAnsi"/>
                          <w:sz w:val="20"/>
                          <w:szCs w:val="20"/>
                        </w:rPr>
                        <w:t>Mrs</w:t>
                      </w:r>
                      <w:r w:rsidR="005B3CF6" w:rsidRPr="00FE690D">
                        <w:rPr>
                          <w:rFonts w:cstheme="minorHAnsi"/>
                          <w:sz w:val="20"/>
                          <w:szCs w:val="20"/>
                        </w:rPr>
                        <w:t>.</w:t>
                      </w:r>
                      <w:r w:rsidRPr="00FE690D">
                        <w:rPr>
                          <w:rFonts w:cstheme="minorHAnsi"/>
                          <w:sz w:val="20"/>
                          <w:szCs w:val="20"/>
                        </w:rPr>
                        <w:t xml:space="preserve"> (Queen)</w:t>
                      </w:r>
                      <w:r w:rsidR="005B3CF6" w:rsidRPr="00FE690D">
                        <w:rPr>
                          <w:rFonts w:cstheme="minorHAnsi"/>
                          <w:sz w:val="20"/>
                          <w:szCs w:val="20"/>
                        </w:rPr>
                        <w:t xml:space="preserve"> Rand’s</w:t>
                      </w:r>
                      <w:r w:rsidRPr="00FE690D">
                        <w:rPr>
                          <w:rFonts w:cstheme="minorHAnsi"/>
                          <w:sz w:val="20"/>
                          <w:szCs w:val="20"/>
                        </w:rPr>
                        <w:t xml:space="preserve"> royal</w:t>
                      </w:r>
                      <w:r w:rsidR="005B3CF6" w:rsidRPr="00FE690D">
                        <w:rPr>
                          <w:rFonts w:cstheme="minorHAnsi"/>
                          <w:sz w:val="20"/>
                          <w:szCs w:val="20"/>
                        </w:rPr>
                        <w:t xml:space="preserve"> birthday party </w:t>
                      </w:r>
                      <w:r w:rsidR="00094E93">
                        <w:rPr>
                          <w:rFonts w:cstheme="minorHAnsi"/>
                          <w:sz w:val="20"/>
                          <w:szCs w:val="20"/>
                        </w:rPr>
                        <w:t>w</w:t>
                      </w:r>
                      <w:r w:rsidRPr="00FE690D">
                        <w:rPr>
                          <w:rFonts w:cstheme="minorHAnsi"/>
                          <w:sz w:val="20"/>
                          <w:szCs w:val="20"/>
                        </w:rPr>
                        <w:t xml:space="preserve">as amazing. </w:t>
                      </w:r>
                      <w:r w:rsidRPr="00FE690D">
                        <w:rPr>
                          <w:sz w:val="20"/>
                        </w:rPr>
                        <w:t>We played royal games</w:t>
                      </w:r>
                      <w:r w:rsidR="00CE0265">
                        <w:rPr>
                          <w:sz w:val="20"/>
                        </w:rPr>
                        <w:t xml:space="preserve"> like Musical Chairs and Limbo</w:t>
                      </w:r>
                      <w:r w:rsidRPr="00FE690D">
                        <w:rPr>
                          <w:sz w:val="20"/>
                        </w:rPr>
                        <w:t>, dubbed Knights, Lords, Dukes, Ladies, Duchesses, Princes and Princesses as we danced, planted a royal garden, exchanged royal gifts and ate delicious royal food.  We dined at the Nacho Station that featured "Veggie Crumbles"</w:t>
                      </w:r>
                      <w:r w:rsidR="00BD201C">
                        <w:rPr>
                          <w:sz w:val="20"/>
                        </w:rPr>
                        <w:t xml:space="preserve"> </w:t>
                      </w:r>
                      <w:r w:rsidRPr="00FE690D">
                        <w:rPr>
                          <w:sz w:val="20"/>
                        </w:rPr>
                        <w:t>(instead of meat) and created our own fruit pizzas (instead of cupcakes).  Everyone wanted seconds...so our goal for this year to have healthy snacks is going well.  I want to thank you all so much for the wonderful and thoughtful gifts.  You make me feel so appreciated. </w:t>
                      </w:r>
                    </w:p>
                    <w:p w:rsidR="00885EC2" w:rsidRPr="00FE690D" w:rsidRDefault="00885EC2" w:rsidP="00FE690D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jc w:val="both"/>
                        <w:rPr>
                          <w:rFonts w:ascii="Arial" w:hAnsi="Arial" w:cs="Arial"/>
                          <w:b/>
                          <w:sz w:val="22"/>
                          <w:u w:val="single"/>
                        </w:rPr>
                      </w:pPr>
                      <w:r w:rsidRPr="00FE690D">
                        <w:rPr>
                          <w:rFonts w:cstheme="minorHAnsi"/>
                          <w:sz w:val="20"/>
                          <w:szCs w:val="20"/>
                        </w:rPr>
                        <w:t>We welcomed a new teacher, Miss Scott, for our Kindergarten through 1</w:t>
                      </w:r>
                      <w:r w:rsidRPr="00FE690D">
                        <w:rPr>
                          <w:rFonts w:cstheme="minorHAnsi"/>
                          <w:sz w:val="20"/>
                          <w:szCs w:val="20"/>
                          <w:vertAlign w:val="superscript"/>
                        </w:rPr>
                        <w:t>st</w:t>
                      </w:r>
                      <w:r w:rsidR="00094E93">
                        <w:rPr>
                          <w:rFonts w:cstheme="minorHAnsi"/>
                          <w:sz w:val="20"/>
                          <w:szCs w:val="20"/>
                        </w:rPr>
                        <w:t xml:space="preserve"> Grade group</w:t>
                      </w:r>
                      <w:r w:rsidRPr="00FE690D">
                        <w:rPr>
                          <w:rFonts w:cstheme="minorHAnsi"/>
                          <w:sz w:val="20"/>
                          <w:szCs w:val="20"/>
                        </w:rPr>
                        <w:t>.</w:t>
                      </w:r>
                      <w:r w:rsidRPr="00FE690D">
                        <w:rPr>
                          <w:rFonts w:cs="Arial"/>
                          <w:sz w:val="20"/>
                          <w:szCs w:val="20"/>
                        </w:rPr>
                        <w:t xml:space="preserve">  Please help us make her feel at home</w:t>
                      </w:r>
                      <w:r w:rsidRPr="00FE690D">
                        <w:rPr>
                          <w:rFonts w:ascii="Arial" w:hAnsi="Arial" w:cs="Arial"/>
                          <w:sz w:val="22"/>
                        </w:rPr>
                        <w:t xml:space="preserve">. </w:t>
                      </w:r>
                    </w:p>
                    <w:p w:rsidR="00885EC2" w:rsidRDefault="00885EC2" w:rsidP="00376266">
                      <w:pPr>
                        <w:ind w:left="360"/>
                        <w:jc w:val="center"/>
                        <w:rPr>
                          <w:rFonts w:ascii="Arial" w:hAnsi="Arial" w:cs="Arial"/>
                          <w:b/>
                          <w:color w:val="538135" w:themeColor="accent6" w:themeShade="BF"/>
                          <w:sz w:val="22"/>
                          <w:u w:val="single"/>
                        </w:rPr>
                      </w:pPr>
                    </w:p>
                    <w:p w:rsidR="00E27580" w:rsidRPr="00651C85" w:rsidRDefault="00E27580" w:rsidP="00376266">
                      <w:pPr>
                        <w:ind w:left="360"/>
                        <w:jc w:val="center"/>
                        <w:rPr>
                          <w:rFonts w:ascii="Arial" w:hAnsi="Arial" w:cs="Arial"/>
                          <w:b/>
                          <w:color w:val="538135" w:themeColor="accent6" w:themeShade="BF"/>
                          <w:sz w:val="22"/>
                          <w:u w:val="single"/>
                        </w:rPr>
                      </w:pPr>
                      <w:r w:rsidRPr="00651C85">
                        <w:rPr>
                          <w:rFonts w:ascii="Arial" w:hAnsi="Arial" w:cs="Arial"/>
                          <w:b/>
                          <w:color w:val="538135" w:themeColor="accent6" w:themeShade="BF"/>
                          <w:sz w:val="22"/>
                          <w:u w:val="single"/>
                        </w:rPr>
                        <w:t>SPECIAL ANNOUNCEMENTS:</w:t>
                      </w:r>
                    </w:p>
                    <w:p w:rsidR="00E27580" w:rsidRPr="002E6B08" w:rsidRDefault="00E27580" w:rsidP="00FE690D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before="120"/>
                        <w:jc w:val="both"/>
                        <w:rPr>
                          <w:rFonts w:ascii="Arial" w:hAnsi="Arial" w:cs="Arial"/>
                          <w:b/>
                          <w:color w:val="404040" w:themeColor="text1" w:themeTint="BF"/>
                          <w:sz w:val="18"/>
                          <w:szCs w:val="20"/>
                        </w:rPr>
                      </w:pPr>
                      <w:r w:rsidRPr="002E6B08">
                        <w:rPr>
                          <w:rFonts w:ascii="Arial" w:hAnsi="Arial" w:cs="Arial"/>
                          <w:b/>
                          <w:i/>
                          <w:color w:val="7030A0"/>
                          <w:sz w:val="20"/>
                          <w:szCs w:val="20"/>
                        </w:rPr>
                        <w:t xml:space="preserve">Our next </w:t>
                      </w:r>
                      <w:r w:rsidRPr="002E6B08">
                        <w:rPr>
                          <w:rFonts w:ascii="Arial" w:hAnsi="Arial" w:cs="Arial"/>
                          <w:b/>
                          <w:i/>
                          <w:color w:val="7030A0"/>
                          <w:szCs w:val="20"/>
                        </w:rPr>
                        <w:t xml:space="preserve">Family </w:t>
                      </w:r>
                      <w:r w:rsidR="005C0E7F" w:rsidRPr="002E6B08">
                        <w:rPr>
                          <w:rFonts w:ascii="Arial" w:hAnsi="Arial" w:cs="Arial"/>
                          <w:b/>
                          <w:i/>
                          <w:color w:val="7030A0"/>
                          <w:sz w:val="22"/>
                          <w:szCs w:val="20"/>
                        </w:rPr>
                        <w:t>N</w:t>
                      </w:r>
                      <w:r w:rsidRPr="002E6B08">
                        <w:rPr>
                          <w:rFonts w:ascii="Arial" w:hAnsi="Arial" w:cs="Arial"/>
                          <w:b/>
                          <w:i/>
                          <w:color w:val="7030A0"/>
                          <w:sz w:val="22"/>
                          <w:szCs w:val="20"/>
                        </w:rPr>
                        <w:t xml:space="preserve">ight </w:t>
                      </w:r>
                      <w:r w:rsidR="002E6B08" w:rsidRPr="002E6B08">
                        <w:rPr>
                          <w:rFonts w:ascii="Arial" w:hAnsi="Arial" w:cs="Arial"/>
                          <w:b/>
                          <w:color w:val="7030A0"/>
                          <w:sz w:val="20"/>
                          <w:szCs w:val="20"/>
                        </w:rPr>
                        <w:t>will be</w:t>
                      </w:r>
                      <w:r w:rsidR="002E6B08" w:rsidRPr="002E6B08">
                        <w:rPr>
                          <w:rFonts w:ascii="Arial" w:hAnsi="Arial" w:cs="Arial"/>
                          <w:b/>
                          <w:i/>
                          <w:color w:val="7030A0"/>
                          <w:sz w:val="20"/>
                          <w:szCs w:val="20"/>
                        </w:rPr>
                        <w:t xml:space="preserve"> </w:t>
                      </w:r>
                      <w:r w:rsidR="002E6B08" w:rsidRPr="002E6B08">
                        <w:rPr>
                          <w:rFonts w:ascii="Arial" w:hAnsi="Arial" w:cs="Arial"/>
                          <w:b/>
                          <w:color w:val="7030A0"/>
                          <w:sz w:val="22"/>
                          <w:szCs w:val="20"/>
                          <w:u w:val="single"/>
                        </w:rPr>
                        <w:t>Thursday</w:t>
                      </w:r>
                      <w:r w:rsidRPr="002E6B08">
                        <w:rPr>
                          <w:rFonts w:ascii="Arial" w:hAnsi="Arial" w:cs="Arial"/>
                          <w:b/>
                          <w:i/>
                          <w:color w:val="7030A0"/>
                          <w:sz w:val="22"/>
                          <w:szCs w:val="20"/>
                          <w:u w:val="single"/>
                        </w:rPr>
                        <w:t xml:space="preserve"> </w:t>
                      </w:r>
                      <w:r w:rsidR="00885EC2" w:rsidRPr="002E6B08">
                        <w:rPr>
                          <w:rFonts w:ascii="Arial" w:hAnsi="Arial" w:cs="Arial"/>
                          <w:b/>
                          <w:color w:val="7030A0"/>
                          <w:sz w:val="22"/>
                          <w:szCs w:val="20"/>
                          <w:u w:val="single"/>
                        </w:rPr>
                        <w:t>Apr</w:t>
                      </w:r>
                      <w:r w:rsidR="002E6B08" w:rsidRPr="002E6B08">
                        <w:rPr>
                          <w:rFonts w:ascii="Arial" w:hAnsi="Arial" w:cs="Arial"/>
                          <w:b/>
                          <w:color w:val="7030A0"/>
                          <w:sz w:val="22"/>
                          <w:szCs w:val="20"/>
                          <w:u w:val="single"/>
                        </w:rPr>
                        <w:t>il 25</w:t>
                      </w:r>
                      <w:r w:rsidR="00885EC2" w:rsidRPr="002E6B08">
                        <w:rPr>
                          <w:rFonts w:ascii="Arial" w:hAnsi="Arial" w:cs="Arial"/>
                          <w:b/>
                          <w:color w:val="7030A0"/>
                          <w:sz w:val="22"/>
                          <w:szCs w:val="20"/>
                          <w:u w:val="single"/>
                        </w:rPr>
                        <w:t>th</w:t>
                      </w:r>
                      <w:r w:rsidRPr="002E6B08">
                        <w:rPr>
                          <w:rFonts w:ascii="Arial" w:hAnsi="Arial" w:cs="Arial"/>
                          <w:b/>
                          <w:sz w:val="20"/>
                          <w:szCs w:val="20"/>
                          <w:u w:val="single"/>
                        </w:rPr>
                        <w:t>.</w:t>
                      </w:r>
                      <w:r w:rsidRPr="002E6B08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2E6B08"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>Join us at 6:0</w:t>
                      </w:r>
                      <w:r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>0</w:t>
                      </w:r>
                      <w:r w:rsidR="0050165F"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.  </w:t>
                      </w:r>
                      <w:r w:rsidR="002E6B08"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>The entire school is invited.</w:t>
                      </w:r>
                      <w:r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 </w:t>
                      </w:r>
                      <w:r w:rsidR="0050165F"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>This is a</w:t>
                      </w:r>
                      <w:r w:rsidR="0001541A"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 </w:t>
                      </w:r>
                      <w:r w:rsidR="00885EC2"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>great time for you and the kids to dress up to play a live version of the game “</w:t>
                      </w:r>
                      <w:r w:rsidR="00885EC2" w:rsidRPr="002E6B08">
                        <w:rPr>
                          <w:rFonts w:ascii="Arial" w:hAnsi="Arial" w:cs="Arial"/>
                          <w:b/>
                          <w:i/>
                          <w:sz w:val="18"/>
                          <w:szCs w:val="20"/>
                          <w:u w:val="single"/>
                        </w:rPr>
                        <w:t>Let’s Make A Deal</w:t>
                      </w:r>
                      <w:r w:rsidR="00885EC2"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”. You must be in costume to play. There will be prizes.  The </w:t>
                      </w:r>
                      <w:r w:rsidR="005C0E7F"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>cost is still</w:t>
                      </w:r>
                      <w:r w:rsidR="00885EC2"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 only</w:t>
                      </w:r>
                      <w:r w:rsidR="005C0E7F"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 a</w:t>
                      </w:r>
                      <w:r w:rsidR="0001541A"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 $5.00 </w:t>
                      </w:r>
                      <w:r w:rsidR="005C0E7F"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per person </w:t>
                      </w:r>
                      <w:r w:rsidR="0001541A"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>donation</w:t>
                      </w:r>
                      <w:r w:rsidR="00885EC2"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 or</w:t>
                      </w:r>
                      <w:r w:rsidR="00BD201C"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 a</w:t>
                      </w:r>
                      <w:r w:rsidR="00885EC2"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 prize donation</w:t>
                      </w:r>
                      <w:r w:rsidR="0001541A"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. </w:t>
                      </w:r>
                      <w:r w:rsidR="002E6B08"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>We want to raise money to send some kids to the Champions Summer Camp</w:t>
                      </w:r>
                      <w:r w:rsid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 and help Stevenson Elementary with improvement plans</w:t>
                      </w:r>
                      <w:r w:rsidR="002E6B08"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. </w:t>
                      </w:r>
                      <w:r w:rsidR="0001541A"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 </w:t>
                      </w:r>
                      <w:r w:rsidR="000836D5"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Please donate if you cannot attend.  </w:t>
                      </w:r>
                      <w:r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You may pay in person </w:t>
                      </w:r>
                      <w:r w:rsidR="002E6B08"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>by Tue</w:t>
                      </w:r>
                      <w:r w:rsidR="00BD201C"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>sday, April</w:t>
                      </w:r>
                      <w:r w:rsidR="006B6A34"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 </w:t>
                      </w:r>
                      <w:r w:rsidR="002E6B08"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>23</w:t>
                      </w:r>
                      <w:r w:rsidR="002E6B08"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  <w:vertAlign w:val="superscript"/>
                        </w:rPr>
                        <w:t>rd</w:t>
                      </w:r>
                      <w:r w:rsidR="002E6B08"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 </w:t>
                      </w:r>
                      <w:r w:rsidR="00BD201C"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 </w:t>
                      </w:r>
                      <w:r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or use the </w:t>
                      </w:r>
                      <w:r w:rsidRPr="002E6B08">
                        <w:rPr>
                          <w:rFonts w:ascii="Arial" w:hAnsi="Arial" w:cs="Arial"/>
                          <w:b/>
                          <w:i/>
                          <w:sz w:val="18"/>
                          <w:szCs w:val="20"/>
                        </w:rPr>
                        <w:t>“Cash App”</w:t>
                      </w:r>
                      <w:r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 to Pay at </w:t>
                      </w:r>
                      <w:r w:rsidRPr="002E6B08">
                        <w:rPr>
                          <w:rFonts w:ascii="Arial" w:hAnsi="Arial" w:cs="Arial"/>
                          <w:b/>
                          <w:color w:val="FF0000"/>
                          <w:sz w:val="22"/>
                          <w:szCs w:val="20"/>
                          <w:u w:val="single"/>
                        </w:rPr>
                        <w:t>$ChampionsKids</w:t>
                      </w:r>
                      <w:r w:rsidRPr="002E6B08">
                        <w:rPr>
                          <w:rFonts w:ascii="Arial" w:hAnsi="Arial" w:cs="Arial"/>
                          <w:b/>
                          <w:color w:val="FF0000"/>
                          <w:sz w:val="22"/>
                          <w:szCs w:val="20"/>
                        </w:rPr>
                        <w:t xml:space="preserve"> </w:t>
                      </w:r>
                    </w:p>
                    <w:p w:rsidR="00E27580" w:rsidRPr="002E6B08" w:rsidRDefault="00885EC2" w:rsidP="00FE690D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before="120"/>
                        <w:jc w:val="both"/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20"/>
                        </w:rPr>
                      </w:pPr>
                      <w:r w:rsidRPr="002E6B08">
                        <w:rPr>
                          <w:rFonts w:ascii="Arial" w:hAnsi="Arial" w:cs="Arial"/>
                          <w:sz w:val="20"/>
                          <w:szCs w:val="20"/>
                        </w:rPr>
                        <w:t>School is closed for</w:t>
                      </w:r>
                      <w:r w:rsidR="006B6A34" w:rsidRPr="002E6B08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</w:t>
                      </w:r>
                      <w:r w:rsidRPr="002E6B08">
                        <w:rPr>
                          <w:rFonts w:ascii="Arial" w:hAnsi="Arial" w:cs="Arial"/>
                          <w:sz w:val="20"/>
                          <w:szCs w:val="20"/>
                        </w:rPr>
                        <w:t>Spring</w:t>
                      </w:r>
                      <w:r w:rsidR="006B6A34" w:rsidRPr="002E6B08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break from </w:t>
                      </w:r>
                      <w:r w:rsidR="002E6B08" w:rsidRPr="002E6B08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April 1</w:t>
                      </w:r>
                      <w:r w:rsidR="002E6B08" w:rsidRPr="002E6B08">
                        <w:rPr>
                          <w:rFonts w:ascii="Arial" w:hAnsi="Arial" w:cs="Arial"/>
                          <w:b/>
                          <w:sz w:val="20"/>
                          <w:szCs w:val="20"/>
                          <w:vertAlign w:val="superscript"/>
                        </w:rPr>
                        <w:t>st</w:t>
                      </w:r>
                      <w:r w:rsidR="002E6B08" w:rsidRPr="002E6B08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50165F" w:rsidRPr="002E6B08">
                        <w:rPr>
                          <w:rFonts w:ascii="Arial" w:hAnsi="Arial" w:cs="Arial"/>
                          <w:b/>
                          <w:sz w:val="20"/>
                          <w:szCs w:val="20"/>
                          <w:vertAlign w:val="superscript"/>
                        </w:rPr>
                        <w:t xml:space="preserve"> </w:t>
                      </w:r>
                      <w:r w:rsidR="0050165F" w:rsidRPr="002E6B08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 xml:space="preserve">to </w:t>
                      </w:r>
                      <w:r w:rsidRPr="002E6B08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April</w:t>
                      </w:r>
                      <w:r w:rsidR="0050165F" w:rsidRPr="002E6B08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Pr="002E6B08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5</w:t>
                      </w:r>
                      <w:r w:rsidRPr="002E6B08">
                        <w:rPr>
                          <w:rFonts w:ascii="Arial" w:hAnsi="Arial" w:cs="Arial"/>
                          <w:b/>
                          <w:sz w:val="20"/>
                          <w:szCs w:val="20"/>
                          <w:vertAlign w:val="superscript"/>
                        </w:rPr>
                        <w:t>th</w:t>
                      </w:r>
                      <w:r w:rsidRPr="002E6B08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</w:t>
                      </w:r>
                      <w:r w:rsidR="0050165F" w:rsidRPr="002E6B08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. </w:t>
                      </w:r>
                      <w:r w:rsidR="006B6A34" w:rsidRPr="002E6B08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 We will have care available at the Magnolia Center.  Please sign up online.</w:t>
                      </w:r>
                      <w:r w:rsidRPr="002E6B08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Students must bring a cold, nut-free lunch.</w:t>
                      </w:r>
                    </w:p>
                    <w:p w:rsidR="00885EC2" w:rsidRPr="002E6B08" w:rsidRDefault="00885EC2" w:rsidP="00885EC2">
                      <w:pPr>
                        <w:spacing w:before="120"/>
                        <w:ind w:left="450"/>
                        <w:jc w:val="center"/>
                        <w:rPr>
                          <w:rFonts w:ascii="Bauhaus 93" w:hAnsi="Bauhaus 93" w:cs="Arial"/>
                          <w:b/>
                          <w:color w:val="00B050"/>
                          <w:sz w:val="22"/>
                          <w:szCs w:val="20"/>
                        </w:rPr>
                      </w:pPr>
                      <w:r w:rsidRPr="002E6B08">
                        <w:rPr>
                          <w:rFonts w:ascii="Bauhaus 93" w:hAnsi="Bauhaus 93" w:cs="Arial"/>
                          <w:b/>
                          <w:color w:val="FF0000"/>
                          <w:sz w:val="28"/>
                          <w:szCs w:val="20"/>
                        </w:rPr>
                        <w:t>2000</w:t>
                      </w:r>
                      <w:r w:rsidRPr="002E6B08">
                        <w:rPr>
                          <w:rFonts w:ascii="Bauhaus 93" w:hAnsi="Bauhaus 93" w:cs="Arial"/>
                          <w:b/>
                          <w:color w:val="00B050"/>
                          <w:sz w:val="22"/>
                          <w:szCs w:val="20"/>
                        </w:rPr>
                        <w:t xml:space="preserve"> BONUS POINTS TO ANY STUDENT </w:t>
                      </w:r>
                      <w:r w:rsidR="002E6B08" w:rsidRPr="002E6B08">
                        <w:rPr>
                          <w:rFonts w:ascii="Bauhaus 93" w:hAnsi="Bauhaus 93" w:cs="Arial"/>
                          <w:b/>
                          <w:color w:val="00B050"/>
                          <w:sz w:val="22"/>
                          <w:szCs w:val="20"/>
                        </w:rPr>
                        <w:t xml:space="preserve">WHO </w:t>
                      </w:r>
                      <w:r w:rsidRPr="002E6B08">
                        <w:rPr>
                          <w:rFonts w:ascii="Bauhaus 93" w:hAnsi="Bauhaus 93" w:cs="Arial"/>
                          <w:b/>
                          <w:color w:val="00B050"/>
                          <w:sz w:val="22"/>
                          <w:szCs w:val="20"/>
                        </w:rPr>
                        <w:t>REGIS</w:t>
                      </w:r>
                      <w:r w:rsidR="002E6B08" w:rsidRPr="002E6B08">
                        <w:rPr>
                          <w:rFonts w:ascii="Bauhaus 93" w:hAnsi="Bauhaus 93" w:cs="Arial"/>
                          <w:b/>
                          <w:color w:val="00B050"/>
                          <w:sz w:val="22"/>
                          <w:szCs w:val="20"/>
                        </w:rPr>
                        <w:t>TERS</w:t>
                      </w:r>
                      <w:r w:rsidRPr="002E6B08">
                        <w:rPr>
                          <w:rFonts w:ascii="Bauhaus 93" w:hAnsi="Bauhaus 93" w:cs="Arial"/>
                          <w:b/>
                          <w:color w:val="00B050"/>
                          <w:sz w:val="22"/>
                          <w:szCs w:val="20"/>
                        </w:rPr>
                        <w:t xml:space="preserve"> </w:t>
                      </w:r>
                      <w:r w:rsidR="002E6B08" w:rsidRPr="002E6B08">
                        <w:rPr>
                          <w:rFonts w:ascii="Bauhaus 93" w:hAnsi="Bauhaus 93" w:cs="Arial"/>
                          <w:b/>
                          <w:color w:val="00B050"/>
                          <w:sz w:val="22"/>
                          <w:szCs w:val="20"/>
                        </w:rPr>
                        <w:t xml:space="preserve">THIS MONTH </w:t>
                      </w:r>
                      <w:r w:rsidRPr="002E6B08">
                        <w:rPr>
                          <w:rFonts w:ascii="Bauhaus 93" w:hAnsi="Bauhaus 93" w:cs="Arial"/>
                          <w:b/>
                          <w:color w:val="00B050"/>
                          <w:sz w:val="22"/>
                          <w:szCs w:val="20"/>
                        </w:rPr>
                        <w:t xml:space="preserve">FOR </w:t>
                      </w:r>
                      <w:hyperlink r:id="rId10" w:history="1">
                        <w:r w:rsidRPr="002E6B08">
                          <w:rPr>
                            <w:rStyle w:val="Hyperlink"/>
                            <w:rFonts w:ascii="Bauhaus 93" w:hAnsi="Bauhaus 93" w:cs="Arial"/>
                            <w:b/>
                            <w:sz w:val="22"/>
                            <w:szCs w:val="20"/>
                          </w:rPr>
                          <w:t>SUMMER CAMP</w:t>
                        </w:r>
                        <w:r w:rsidR="002E6B08" w:rsidRPr="002E6B08">
                          <w:rPr>
                            <w:rStyle w:val="Hyperlink"/>
                            <w:rFonts w:ascii="Bauhaus 93" w:hAnsi="Bauhaus 93" w:cs="Arial"/>
                            <w:b/>
                            <w:sz w:val="22"/>
                            <w:szCs w:val="20"/>
                          </w:rPr>
                          <w:t xml:space="preserve"> 2019</w:t>
                        </w:r>
                      </w:hyperlink>
                      <w:r w:rsidR="002E6B08" w:rsidRPr="00094E93">
                        <w:rPr>
                          <w:rFonts w:ascii="Bauhaus 93" w:hAnsi="Bauhaus 93" w:cs="Arial"/>
                          <w:b/>
                          <w:color w:val="FF0000"/>
                          <w:sz w:val="22"/>
                          <w:szCs w:val="20"/>
                        </w:rPr>
                        <w:t xml:space="preserve"> at</w:t>
                      </w:r>
                      <w:r w:rsidR="002E6B08" w:rsidRPr="002E6B08">
                        <w:rPr>
                          <w:rFonts w:ascii="Bauhaus 93" w:hAnsi="Bauhaus 93" w:cs="Arial"/>
                          <w:b/>
                          <w:color w:val="FF0000"/>
                          <w:sz w:val="22"/>
                          <w:szCs w:val="20"/>
                        </w:rPr>
                        <w:t xml:space="preserve"> </w:t>
                      </w:r>
                      <w:r w:rsidR="002E6B08" w:rsidRPr="002E6B08">
                        <w:rPr>
                          <w:rFonts w:ascii="Bauhaus 93" w:hAnsi="Bauhaus 93" w:cs="Arial"/>
                          <w:b/>
                          <w:color w:val="FF0000"/>
                          <w:sz w:val="20"/>
                          <w:szCs w:val="20"/>
                        </w:rPr>
                        <w:t>https://www.discoverchampions.com/landing-pages/summer-break</w:t>
                      </w:r>
                      <w:r w:rsidR="002E6B08" w:rsidRPr="002E6B08">
                        <w:rPr>
                          <w:rFonts w:ascii="Bauhaus 93" w:hAnsi="Bauhaus 93" w:cs="Arial"/>
                          <w:b/>
                          <w:color w:val="FF0000"/>
                          <w:sz w:val="20"/>
                          <w:szCs w:val="20"/>
                          <w:u w:val="single"/>
                        </w:rPr>
                        <w:t xml:space="preserve"> </w:t>
                      </w:r>
                    </w:p>
                    <w:p w:rsidR="00E27580" w:rsidRPr="00094E93" w:rsidRDefault="00E27580" w:rsidP="00F355DF">
                      <w:pPr>
                        <w:pStyle w:val="ListParagraph"/>
                        <w:spacing w:before="120"/>
                        <w:ind w:left="45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18"/>
                          <w:szCs w:val="22"/>
                        </w:rPr>
                      </w:pPr>
                      <w:r w:rsidRPr="00094E93">
                        <w:rPr>
                          <w:rFonts w:ascii="Arial" w:hAnsi="Arial" w:cs="Arial"/>
                          <w:b/>
                          <w:color w:val="FF0000"/>
                          <w:sz w:val="18"/>
                          <w:szCs w:val="20"/>
                          <w:u w:val="single"/>
                        </w:rPr>
                        <w:t>SPECIAL TIP</w:t>
                      </w:r>
                      <w:r w:rsidRPr="00094E93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: </w:t>
                      </w:r>
                      <w:r w:rsidR="00614BFE" w:rsidRPr="00094E93">
                        <w:rPr>
                          <w:rFonts w:ascii="Arial" w:hAnsi="Arial" w:cs="Arial"/>
                          <w:sz w:val="18"/>
                          <w:szCs w:val="20"/>
                        </w:rPr>
                        <w:t xml:space="preserve">Please </w:t>
                      </w:r>
                      <w:r w:rsidR="006B6A34" w:rsidRPr="00094E93">
                        <w:rPr>
                          <w:rFonts w:ascii="Arial" w:hAnsi="Arial" w:cs="Arial"/>
                          <w:sz w:val="18"/>
                          <w:szCs w:val="20"/>
                        </w:rPr>
                        <w:t>join us as we endeavor to help the students improve their grades by encouraging them</w:t>
                      </w:r>
                      <w:r w:rsidR="000B1AFB" w:rsidRPr="00094E93">
                        <w:rPr>
                          <w:rFonts w:ascii="Arial" w:hAnsi="Arial" w:cs="Arial"/>
                          <w:sz w:val="18"/>
                          <w:szCs w:val="20"/>
                        </w:rPr>
                        <w:t xml:space="preserve"> to </w:t>
                      </w:r>
                      <w:r w:rsidR="00885EC2" w:rsidRPr="00094E93">
                        <w:rPr>
                          <w:rFonts w:ascii="Arial" w:hAnsi="Arial" w:cs="Arial"/>
                          <w:sz w:val="18"/>
                          <w:szCs w:val="20"/>
                        </w:rPr>
                        <w:t xml:space="preserve">complete the practice books they took home for Winter Break.  </w:t>
                      </w:r>
                    </w:p>
                    <w:p w:rsidR="00E27580" w:rsidRPr="00BB7038" w:rsidRDefault="00E2758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4330065</wp:posOffset>
                </wp:positionH>
                <wp:positionV relativeFrom="paragraph">
                  <wp:posOffset>5024120</wp:posOffset>
                </wp:positionV>
                <wp:extent cx="2169795" cy="2619375"/>
                <wp:effectExtent l="15240" t="9525" r="15240" b="9525"/>
                <wp:wrapThrough wrapText="bothSides">
                  <wp:wrapPolygon edited="0">
                    <wp:start x="-95" y="-105"/>
                    <wp:lineTo x="-95" y="21495"/>
                    <wp:lineTo x="21695" y="21495"/>
                    <wp:lineTo x="21695" y="-105"/>
                    <wp:lineTo x="-95" y="-105"/>
                  </wp:wrapPolygon>
                </wp:wrapThrough>
                <wp:docPr id="18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69795" cy="2619375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  <a:ln w="12700">
                          <a:solidFill>
                            <a:schemeClr val="accent4">
                              <a:lumMod val="100000"/>
                              <a:lumOff val="0"/>
                            </a:schemeClr>
                          </a:solidFill>
                          <a:prstDash val="dash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7" o:spid="_x0000_s1026" style="position:absolute;margin-left:340.95pt;margin-top:395.6pt;width:170.85pt;height:206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" fillcolor="#00b0f0" strokecolor="#ffc000 [3207]" strokeweight="1pt">
                <v:stroke dashstyle="dash"/>
                <v:shadow color="#868686"/>
                <w10:wrap type="through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4330065</wp:posOffset>
                </wp:positionH>
                <wp:positionV relativeFrom="paragraph">
                  <wp:posOffset>5024120</wp:posOffset>
                </wp:positionV>
                <wp:extent cx="2169795" cy="2667000"/>
                <wp:effectExtent l="24765" t="19050" r="34290" b="47625"/>
                <wp:wrapSquare wrapText="bothSides"/>
                <wp:docPr id="17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9795" cy="266700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100000"/>
                            <a:lumOff val="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6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:rsidR="00E27580" w:rsidRDefault="00E27580" w:rsidP="00D0717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00"/>
                                <w:sz w:val="28"/>
                                <w:szCs w:val="28"/>
                              </w:rPr>
                            </w:pPr>
                            <w:r w:rsidRPr="00C00766">
                              <w:rPr>
                                <w:rFonts w:ascii="Arial" w:hAnsi="Arial" w:cs="Arial"/>
                                <w:b/>
                                <w:noProof/>
                                <w:color w:val="FF0000"/>
                                <w:sz w:val="28"/>
                                <w:szCs w:val="28"/>
                              </w:rPr>
                              <w:drawing>
                                <wp:inline distT="0" distB="0" distL="0" distR="0" wp14:anchorId="09333C90" wp14:editId="0DA70ED9">
                                  <wp:extent cx="264552" cy="342900"/>
                                  <wp:effectExtent l="19050" t="0" r="2148" b="0"/>
                                  <wp:docPr id="23" name="Picture 1" descr="C:\Users\Customer\AppData\Local\Microsoft\Windows\INetCache\IE\0N5JAF5Q\Birthday1[1]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Customer\AppData\Local\Microsoft\Windows\INetCache\IE\0N5JAF5Q\Birthday1[1]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/>
                                          <a:srcRect r="-531" b="21818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71049" cy="35132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D0717A">
                              <w:rPr>
                                <w:rFonts w:ascii="Arial" w:hAnsi="Arial" w:cs="Arial"/>
                                <w:b/>
                                <w:color w:val="FFFF00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651C85">
                              <w:rPr>
                                <w:rFonts w:ascii="Arial" w:hAnsi="Arial" w:cs="Arial"/>
                                <w:b/>
                                <w:color w:val="FFFF00"/>
                                <w:sz w:val="28"/>
                                <w:szCs w:val="28"/>
                              </w:rPr>
                              <w:t>March</w:t>
                            </w:r>
                            <w:r w:rsidRPr="00D0717A">
                              <w:rPr>
                                <w:rFonts w:ascii="Arial" w:hAnsi="Arial" w:cs="Arial"/>
                                <w:b/>
                                <w:color w:val="FFFF00"/>
                                <w:sz w:val="28"/>
                                <w:szCs w:val="28"/>
                              </w:rPr>
                              <w:t xml:space="preserve"> Birthdays</w:t>
                            </w:r>
                          </w:p>
                          <w:p w:rsidR="00885EC2" w:rsidRPr="00810EA3" w:rsidRDefault="00885EC2" w:rsidP="00D0717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</w:p>
                          <w:p w:rsidR="00E27580" w:rsidRPr="00311E0C" w:rsidRDefault="00E27580" w:rsidP="00C20C6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12"/>
                                <w:szCs w:val="28"/>
                              </w:rPr>
                            </w:pPr>
                          </w:p>
                          <w:p w:rsidR="00E27580" w:rsidRDefault="00885EC2" w:rsidP="00005A8A">
                            <w:pPr>
                              <w:jc w:val="center"/>
                              <w:rPr>
                                <w:rFonts w:ascii="Catchup" w:hAnsi="Catchup" w:cs="Arial"/>
                                <w:b/>
                                <w:color w:val="FFFFFF" w:themeColor="background1"/>
                                <w:sz w:val="34"/>
                                <w:szCs w:val="28"/>
                              </w:rPr>
                            </w:pPr>
                            <w:r>
                              <w:rPr>
                                <w:rFonts w:ascii="Catchup" w:hAnsi="Catchup" w:cs="Arial"/>
                                <w:b/>
                                <w:color w:val="FFFFFF" w:themeColor="background1"/>
                                <w:sz w:val="34"/>
                                <w:szCs w:val="28"/>
                              </w:rPr>
                              <w:t>1</w:t>
                            </w:r>
                            <w:r w:rsidRPr="00885EC2">
                              <w:rPr>
                                <w:rFonts w:ascii="Catchup" w:hAnsi="Catchup" w:cs="Arial"/>
                                <w:b/>
                                <w:color w:val="FFFFFF" w:themeColor="background1"/>
                                <w:sz w:val="34"/>
                                <w:szCs w:val="28"/>
                                <w:vertAlign w:val="superscript"/>
                              </w:rPr>
                              <w:t>st</w:t>
                            </w:r>
                            <w:r>
                              <w:rPr>
                                <w:rFonts w:ascii="Catchup" w:hAnsi="Catchup" w:cs="Arial"/>
                                <w:b/>
                                <w:color w:val="FFFFFF" w:themeColor="background1"/>
                                <w:sz w:val="34"/>
                                <w:szCs w:val="28"/>
                              </w:rPr>
                              <w:t xml:space="preserve"> –Pierce</w:t>
                            </w:r>
                          </w:p>
                          <w:p w:rsidR="00885EC2" w:rsidRDefault="00885EC2" w:rsidP="00005A8A">
                            <w:pPr>
                              <w:jc w:val="center"/>
                              <w:rPr>
                                <w:rFonts w:ascii="Catchup" w:hAnsi="Catchup" w:cs="Arial"/>
                                <w:b/>
                                <w:color w:val="FFFFFF" w:themeColor="background1"/>
                                <w:sz w:val="34"/>
                                <w:szCs w:val="28"/>
                              </w:rPr>
                            </w:pPr>
                          </w:p>
                          <w:p w:rsidR="00885EC2" w:rsidRDefault="00885EC2" w:rsidP="00005A8A">
                            <w:pPr>
                              <w:jc w:val="center"/>
                              <w:rPr>
                                <w:rFonts w:ascii="Catchup" w:hAnsi="Catchup" w:cs="Arial"/>
                                <w:b/>
                                <w:color w:val="FFFFFF" w:themeColor="background1"/>
                                <w:sz w:val="34"/>
                                <w:szCs w:val="28"/>
                              </w:rPr>
                            </w:pPr>
                            <w:r>
                              <w:rPr>
                                <w:rFonts w:ascii="Catchup" w:hAnsi="Catchup" w:cs="Arial"/>
                                <w:b/>
                                <w:color w:val="FFFFFF" w:themeColor="background1"/>
                                <w:sz w:val="34"/>
                                <w:szCs w:val="28"/>
                              </w:rPr>
                              <w:t>2</w:t>
                            </w:r>
                            <w:r w:rsidRPr="00885EC2">
                              <w:rPr>
                                <w:rFonts w:ascii="Catchup" w:hAnsi="Catchup" w:cs="Arial"/>
                                <w:b/>
                                <w:color w:val="FFFFFF" w:themeColor="background1"/>
                                <w:sz w:val="34"/>
                                <w:szCs w:val="28"/>
                                <w:vertAlign w:val="superscript"/>
                              </w:rPr>
                              <w:t>nd</w:t>
                            </w:r>
                            <w:r>
                              <w:rPr>
                                <w:rFonts w:ascii="Catchup" w:hAnsi="Catchup" w:cs="Arial"/>
                                <w:b/>
                                <w:color w:val="FFFFFF" w:themeColor="background1"/>
                                <w:sz w:val="34"/>
                                <w:szCs w:val="28"/>
                              </w:rPr>
                              <w:t xml:space="preserve"> – Aaron</w:t>
                            </w:r>
                          </w:p>
                          <w:p w:rsidR="00885EC2" w:rsidRPr="005B3CF6" w:rsidRDefault="00885EC2" w:rsidP="00005A8A">
                            <w:pPr>
                              <w:jc w:val="center"/>
                              <w:rPr>
                                <w:rFonts w:ascii="Catchup" w:hAnsi="Catchup" w:cs="Arial"/>
                                <w:b/>
                                <w:color w:val="FFFFFF" w:themeColor="background1"/>
                                <w:sz w:val="34"/>
                                <w:szCs w:val="28"/>
                              </w:rPr>
                            </w:pPr>
                          </w:p>
                          <w:p w:rsidR="00BE0220" w:rsidRPr="005B3CF6" w:rsidRDefault="00885EC2" w:rsidP="00885EC2">
                            <w:pPr>
                              <w:rPr>
                                <w:rFonts w:ascii="Catchup" w:hAnsi="Catchup" w:cs="Arial"/>
                                <w:b/>
                                <w:color w:val="FFFFFF" w:themeColor="background1"/>
                                <w:sz w:val="34"/>
                                <w:szCs w:val="28"/>
                              </w:rPr>
                            </w:pPr>
                            <w:r>
                              <w:rPr>
                                <w:rFonts w:ascii="Catchup" w:hAnsi="Catchup" w:cs="Arial"/>
                                <w:b/>
                                <w:color w:val="FFFFFF" w:themeColor="background1"/>
                                <w:sz w:val="34"/>
                                <w:szCs w:val="28"/>
                              </w:rPr>
                              <w:t xml:space="preserve"> </w:t>
                            </w:r>
                            <w:r w:rsidR="005B3CF6" w:rsidRPr="005B3CF6">
                              <w:rPr>
                                <w:rFonts w:ascii="Catchup" w:hAnsi="Catchup" w:cs="Arial"/>
                                <w:b/>
                                <w:color w:val="FFFFFF" w:themeColor="background1"/>
                                <w:sz w:val="34"/>
                                <w:szCs w:val="28"/>
                              </w:rPr>
                              <w:t xml:space="preserve"> </w:t>
                            </w:r>
                            <w:r w:rsidRPr="00885EC2">
                              <w:rPr>
                                <w:rFonts w:ascii="Catchup" w:hAnsi="Catchup" w:cs="Arial"/>
                                <w:b/>
                                <w:color w:val="FFFFFF" w:themeColor="background1"/>
                                <w:sz w:val="32"/>
                                <w:szCs w:val="28"/>
                              </w:rPr>
                              <w:t>22</w:t>
                            </w:r>
                            <w:r w:rsidRPr="00885EC2">
                              <w:rPr>
                                <w:rFonts w:ascii="Catchup" w:hAnsi="Catchup" w:cs="Arial"/>
                                <w:b/>
                                <w:color w:val="FFFFFF" w:themeColor="background1"/>
                                <w:sz w:val="32"/>
                                <w:szCs w:val="28"/>
                                <w:vertAlign w:val="superscript"/>
                              </w:rPr>
                              <w:t>nd</w:t>
                            </w:r>
                            <w:r w:rsidR="00E27580" w:rsidRPr="00885EC2">
                              <w:rPr>
                                <w:rFonts w:ascii="Catchup" w:hAnsi="Catchup" w:cs="Arial"/>
                                <w:b/>
                                <w:color w:val="FFFFFF" w:themeColor="background1"/>
                                <w:sz w:val="32"/>
                                <w:szCs w:val="28"/>
                              </w:rPr>
                              <w:t>-</w:t>
                            </w:r>
                            <w:r>
                              <w:rPr>
                                <w:rFonts w:ascii="Catchup" w:hAnsi="Catchup" w:cs="Arial"/>
                                <w:b/>
                                <w:color w:val="FFFFFF" w:themeColor="background1"/>
                                <w:sz w:val="32"/>
                                <w:szCs w:val="28"/>
                              </w:rPr>
                              <w:t>C</w:t>
                            </w:r>
                            <w:r w:rsidRPr="00885EC2">
                              <w:rPr>
                                <w:rFonts w:ascii="Catchup" w:hAnsi="Catchup" w:cs="Arial"/>
                                <w:b/>
                                <w:color w:val="FFFFFF" w:themeColor="background1"/>
                                <w:sz w:val="32"/>
                                <w:szCs w:val="28"/>
                              </w:rPr>
                              <w:t>hristian</w:t>
                            </w:r>
                            <w:r w:rsidR="00E27580" w:rsidRPr="00885EC2">
                              <w:rPr>
                                <w:rFonts w:ascii="Catchup" w:hAnsi="Catchup" w:cs="Arial"/>
                                <w:b/>
                                <w:color w:val="FFFFFF" w:themeColor="background1"/>
                                <w:sz w:val="32"/>
                                <w:szCs w:val="28"/>
                              </w:rPr>
                              <w:t xml:space="preserve"> </w:t>
                            </w:r>
                          </w:p>
                          <w:p w:rsidR="00E27580" w:rsidRDefault="00E27580" w:rsidP="00005A8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8"/>
                                <w:szCs w:val="28"/>
                              </w:rPr>
                            </w:pPr>
                          </w:p>
                          <w:p w:rsidR="00075929" w:rsidRPr="002806EA" w:rsidRDefault="00075929" w:rsidP="00005A8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8" o:spid="_x0000_s1027" type="#_x0000_t202" style="position:absolute;margin-left:340.95pt;margin-top:395.6pt;width:170.85pt;height:210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" fillcolor="#70ad47 [3209]" strokecolor="#f2f2f2 [3041]" strokeweight="3pt">
                <v:shadow on="t" color="#375623 [1609]" opacity=".5" offset="1pt"/>
                <v:textbox>
                  <w:txbxContent>
                    <w:p w:rsidR="00E27580" w:rsidRDefault="00E27580" w:rsidP="00D0717A">
                      <w:pPr>
                        <w:jc w:val="center"/>
                        <w:rPr>
                          <w:rFonts w:ascii="Arial" w:hAnsi="Arial" w:cs="Arial"/>
                          <w:b/>
                          <w:color w:val="FFFF00"/>
                          <w:sz w:val="28"/>
                          <w:szCs w:val="28"/>
                        </w:rPr>
                      </w:pPr>
                      <w:r w:rsidRPr="00C00766">
                        <w:rPr>
                          <w:rFonts w:ascii="Arial" w:hAnsi="Arial" w:cs="Arial"/>
                          <w:b/>
                          <w:noProof/>
                          <w:color w:val="FF0000"/>
                          <w:sz w:val="28"/>
                          <w:szCs w:val="28"/>
                        </w:rPr>
                        <w:drawing>
                          <wp:inline distT="0" distB="0" distL="0" distR="0" wp14:anchorId="09333C90" wp14:editId="0DA70ED9">
                            <wp:extent cx="264552" cy="342900"/>
                            <wp:effectExtent l="19050" t="0" r="2148" b="0"/>
                            <wp:docPr id="23" name="Picture 1" descr="C:\Users\Customer\AppData\Local\Microsoft\Windows\INetCache\IE\0N5JAF5Q\Birthday1[1]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Customer\AppData\Local\Microsoft\Windows\INetCache\IE\0N5JAF5Q\Birthday1[1]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/>
                                    <a:srcRect r="-531" b="21818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71049" cy="35132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D0717A">
                        <w:rPr>
                          <w:rFonts w:ascii="Arial" w:hAnsi="Arial" w:cs="Arial"/>
                          <w:b/>
                          <w:color w:val="FFFF00"/>
                          <w:sz w:val="28"/>
                          <w:szCs w:val="28"/>
                        </w:rPr>
                        <w:t xml:space="preserve"> </w:t>
                      </w:r>
                      <w:r w:rsidR="00651C85">
                        <w:rPr>
                          <w:rFonts w:ascii="Arial" w:hAnsi="Arial" w:cs="Arial"/>
                          <w:b/>
                          <w:color w:val="FFFF00"/>
                          <w:sz w:val="28"/>
                          <w:szCs w:val="28"/>
                        </w:rPr>
                        <w:t>March</w:t>
                      </w:r>
                      <w:r w:rsidRPr="00D0717A">
                        <w:rPr>
                          <w:rFonts w:ascii="Arial" w:hAnsi="Arial" w:cs="Arial"/>
                          <w:b/>
                          <w:color w:val="FFFF00"/>
                          <w:sz w:val="28"/>
                          <w:szCs w:val="28"/>
                        </w:rPr>
                        <w:t xml:space="preserve"> Birthdays</w:t>
                      </w:r>
                    </w:p>
                    <w:p w:rsidR="00885EC2" w:rsidRPr="00810EA3" w:rsidRDefault="00885EC2" w:rsidP="00D0717A">
                      <w:pPr>
                        <w:jc w:val="center"/>
                        <w:rPr>
                          <w:rFonts w:ascii="Arial" w:hAnsi="Arial" w:cs="Arial"/>
                          <w:b/>
                          <w:color w:val="FF0000"/>
                          <w:sz w:val="28"/>
                          <w:szCs w:val="28"/>
                        </w:rPr>
                      </w:pPr>
                    </w:p>
                    <w:p w:rsidR="00E27580" w:rsidRPr="00311E0C" w:rsidRDefault="00E27580" w:rsidP="00C20C64">
                      <w:pPr>
                        <w:jc w:val="center"/>
                        <w:rPr>
                          <w:rFonts w:ascii="Arial" w:hAnsi="Arial" w:cs="Arial"/>
                          <w:b/>
                          <w:color w:val="404040" w:themeColor="text1" w:themeTint="BF"/>
                          <w:sz w:val="12"/>
                          <w:szCs w:val="28"/>
                        </w:rPr>
                      </w:pPr>
                    </w:p>
                    <w:p w:rsidR="00E27580" w:rsidRDefault="00885EC2" w:rsidP="00005A8A">
                      <w:pPr>
                        <w:jc w:val="center"/>
                        <w:rPr>
                          <w:rFonts w:ascii="Catchup" w:hAnsi="Catchup" w:cs="Arial"/>
                          <w:b/>
                          <w:color w:val="FFFFFF" w:themeColor="background1"/>
                          <w:sz w:val="34"/>
                          <w:szCs w:val="28"/>
                        </w:rPr>
                      </w:pPr>
                      <w:r>
                        <w:rPr>
                          <w:rFonts w:ascii="Catchup" w:hAnsi="Catchup" w:cs="Arial"/>
                          <w:b/>
                          <w:color w:val="FFFFFF" w:themeColor="background1"/>
                          <w:sz w:val="34"/>
                          <w:szCs w:val="28"/>
                        </w:rPr>
                        <w:t>1</w:t>
                      </w:r>
                      <w:r w:rsidRPr="00885EC2">
                        <w:rPr>
                          <w:rFonts w:ascii="Catchup" w:hAnsi="Catchup" w:cs="Arial"/>
                          <w:b/>
                          <w:color w:val="FFFFFF" w:themeColor="background1"/>
                          <w:sz w:val="34"/>
                          <w:szCs w:val="28"/>
                          <w:vertAlign w:val="superscript"/>
                        </w:rPr>
                        <w:t>st</w:t>
                      </w:r>
                      <w:r>
                        <w:rPr>
                          <w:rFonts w:ascii="Catchup" w:hAnsi="Catchup" w:cs="Arial"/>
                          <w:b/>
                          <w:color w:val="FFFFFF" w:themeColor="background1"/>
                          <w:sz w:val="34"/>
                          <w:szCs w:val="28"/>
                        </w:rPr>
                        <w:t xml:space="preserve"> –Pierce</w:t>
                      </w:r>
                    </w:p>
                    <w:p w:rsidR="00885EC2" w:rsidRDefault="00885EC2" w:rsidP="00005A8A">
                      <w:pPr>
                        <w:jc w:val="center"/>
                        <w:rPr>
                          <w:rFonts w:ascii="Catchup" w:hAnsi="Catchup" w:cs="Arial"/>
                          <w:b/>
                          <w:color w:val="FFFFFF" w:themeColor="background1"/>
                          <w:sz w:val="34"/>
                          <w:szCs w:val="28"/>
                        </w:rPr>
                      </w:pPr>
                    </w:p>
                    <w:p w:rsidR="00885EC2" w:rsidRDefault="00885EC2" w:rsidP="00005A8A">
                      <w:pPr>
                        <w:jc w:val="center"/>
                        <w:rPr>
                          <w:rFonts w:ascii="Catchup" w:hAnsi="Catchup" w:cs="Arial"/>
                          <w:b/>
                          <w:color w:val="FFFFFF" w:themeColor="background1"/>
                          <w:sz w:val="34"/>
                          <w:szCs w:val="28"/>
                        </w:rPr>
                      </w:pPr>
                      <w:r>
                        <w:rPr>
                          <w:rFonts w:ascii="Catchup" w:hAnsi="Catchup" w:cs="Arial"/>
                          <w:b/>
                          <w:color w:val="FFFFFF" w:themeColor="background1"/>
                          <w:sz w:val="34"/>
                          <w:szCs w:val="28"/>
                        </w:rPr>
                        <w:t>2</w:t>
                      </w:r>
                      <w:r w:rsidRPr="00885EC2">
                        <w:rPr>
                          <w:rFonts w:ascii="Catchup" w:hAnsi="Catchup" w:cs="Arial"/>
                          <w:b/>
                          <w:color w:val="FFFFFF" w:themeColor="background1"/>
                          <w:sz w:val="34"/>
                          <w:szCs w:val="28"/>
                          <w:vertAlign w:val="superscript"/>
                        </w:rPr>
                        <w:t>nd</w:t>
                      </w:r>
                      <w:r>
                        <w:rPr>
                          <w:rFonts w:ascii="Catchup" w:hAnsi="Catchup" w:cs="Arial"/>
                          <w:b/>
                          <w:color w:val="FFFFFF" w:themeColor="background1"/>
                          <w:sz w:val="34"/>
                          <w:szCs w:val="28"/>
                        </w:rPr>
                        <w:t xml:space="preserve"> – Aaron</w:t>
                      </w:r>
                    </w:p>
                    <w:p w:rsidR="00885EC2" w:rsidRPr="005B3CF6" w:rsidRDefault="00885EC2" w:rsidP="00005A8A">
                      <w:pPr>
                        <w:jc w:val="center"/>
                        <w:rPr>
                          <w:rFonts w:ascii="Catchup" w:hAnsi="Catchup" w:cs="Arial"/>
                          <w:b/>
                          <w:color w:val="FFFFFF" w:themeColor="background1"/>
                          <w:sz w:val="34"/>
                          <w:szCs w:val="28"/>
                        </w:rPr>
                      </w:pPr>
                    </w:p>
                    <w:p w:rsidR="00BE0220" w:rsidRPr="005B3CF6" w:rsidRDefault="00885EC2" w:rsidP="00885EC2">
                      <w:pPr>
                        <w:rPr>
                          <w:rFonts w:ascii="Catchup" w:hAnsi="Catchup" w:cs="Arial"/>
                          <w:b/>
                          <w:color w:val="FFFFFF" w:themeColor="background1"/>
                          <w:sz w:val="34"/>
                          <w:szCs w:val="28"/>
                        </w:rPr>
                      </w:pPr>
                      <w:r>
                        <w:rPr>
                          <w:rFonts w:ascii="Catchup" w:hAnsi="Catchup" w:cs="Arial"/>
                          <w:b/>
                          <w:color w:val="FFFFFF" w:themeColor="background1"/>
                          <w:sz w:val="34"/>
                          <w:szCs w:val="28"/>
                        </w:rPr>
                        <w:t xml:space="preserve"> </w:t>
                      </w:r>
                      <w:r w:rsidR="005B3CF6" w:rsidRPr="005B3CF6">
                        <w:rPr>
                          <w:rFonts w:ascii="Catchup" w:hAnsi="Catchup" w:cs="Arial"/>
                          <w:b/>
                          <w:color w:val="FFFFFF" w:themeColor="background1"/>
                          <w:sz w:val="34"/>
                          <w:szCs w:val="28"/>
                        </w:rPr>
                        <w:t xml:space="preserve"> </w:t>
                      </w:r>
                      <w:r w:rsidRPr="00885EC2">
                        <w:rPr>
                          <w:rFonts w:ascii="Catchup" w:hAnsi="Catchup" w:cs="Arial"/>
                          <w:b/>
                          <w:color w:val="FFFFFF" w:themeColor="background1"/>
                          <w:sz w:val="32"/>
                          <w:szCs w:val="28"/>
                        </w:rPr>
                        <w:t>22</w:t>
                      </w:r>
                      <w:r w:rsidRPr="00885EC2">
                        <w:rPr>
                          <w:rFonts w:ascii="Catchup" w:hAnsi="Catchup" w:cs="Arial"/>
                          <w:b/>
                          <w:color w:val="FFFFFF" w:themeColor="background1"/>
                          <w:sz w:val="32"/>
                          <w:szCs w:val="28"/>
                          <w:vertAlign w:val="superscript"/>
                        </w:rPr>
                        <w:t>nd</w:t>
                      </w:r>
                      <w:r w:rsidR="00E27580" w:rsidRPr="00885EC2">
                        <w:rPr>
                          <w:rFonts w:ascii="Catchup" w:hAnsi="Catchup" w:cs="Arial"/>
                          <w:b/>
                          <w:color w:val="FFFFFF" w:themeColor="background1"/>
                          <w:sz w:val="32"/>
                          <w:szCs w:val="28"/>
                        </w:rPr>
                        <w:t>-</w:t>
                      </w:r>
                      <w:r>
                        <w:rPr>
                          <w:rFonts w:ascii="Catchup" w:hAnsi="Catchup" w:cs="Arial"/>
                          <w:b/>
                          <w:color w:val="FFFFFF" w:themeColor="background1"/>
                          <w:sz w:val="32"/>
                          <w:szCs w:val="28"/>
                        </w:rPr>
                        <w:t>C</w:t>
                      </w:r>
                      <w:r w:rsidRPr="00885EC2">
                        <w:rPr>
                          <w:rFonts w:ascii="Catchup" w:hAnsi="Catchup" w:cs="Arial"/>
                          <w:b/>
                          <w:color w:val="FFFFFF" w:themeColor="background1"/>
                          <w:sz w:val="32"/>
                          <w:szCs w:val="28"/>
                        </w:rPr>
                        <w:t>hristian</w:t>
                      </w:r>
                      <w:r w:rsidR="00E27580" w:rsidRPr="00885EC2">
                        <w:rPr>
                          <w:rFonts w:ascii="Catchup" w:hAnsi="Catchup" w:cs="Arial"/>
                          <w:b/>
                          <w:color w:val="FFFFFF" w:themeColor="background1"/>
                          <w:sz w:val="32"/>
                          <w:szCs w:val="28"/>
                        </w:rPr>
                        <w:t xml:space="preserve"> </w:t>
                      </w:r>
                    </w:p>
                    <w:p w:rsidR="00E27580" w:rsidRDefault="00E27580" w:rsidP="00005A8A">
                      <w:pPr>
                        <w:jc w:val="center"/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8"/>
                          <w:szCs w:val="28"/>
                        </w:rPr>
                      </w:pPr>
                    </w:p>
                    <w:p w:rsidR="00075929" w:rsidRPr="002806EA" w:rsidRDefault="00075929" w:rsidP="00005A8A">
                      <w:pPr>
                        <w:jc w:val="center"/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3924935</wp:posOffset>
                </wp:positionH>
                <wp:positionV relativeFrom="paragraph">
                  <wp:posOffset>1161415</wp:posOffset>
                </wp:positionV>
                <wp:extent cx="2574925" cy="3986530"/>
                <wp:effectExtent l="0" t="0" r="0" b="0"/>
                <wp:wrapSquare wrapText="bothSides"/>
                <wp:docPr id="1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574925" cy="39865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27580" w:rsidRPr="006A1E31" w:rsidRDefault="00E222D4" w:rsidP="00311E0C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C000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651C85">
                              <w:rPr>
                                <w:rFonts w:ascii="Arial" w:hAnsi="Arial" w:cs="Arial"/>
                                <w:b/>
                                <w:color w:val="538135" w:themeColor="accent6" w:themeShade="BF"/>
                                <w:sz w:val="28"/>
                                <w:szCs w:val="28"/>
                                <w:u w:val="single"/>
                              </w:rPr>
                              <w:t>O</w:t>
                            </w:r>
                            <w:r w:rsidR="00E27580" w:rsidRPr="00651C85">
                              <w:rPr>
                                <w:rFonts w:ascii="Arial" w:hAnsi="Arial" w:cs="Arial"/>
                                <w:b/>
                                <w:color w:val="538135" w:themeColor="accent6" w:themeShade="BF"/>
                                <w:sz w:val="28"/>
                                <w:szCs w:val="28"/>
                                <w:u w:val="single"/>
                              </w:rPr>
                              <w:t>ur Programs:</w:t>
                            </w:r>
                            <w:r w:rsidR="00E27580" w:rsidRPr="006A1E31">
                              <w:rPr>
                                <w:rFonts w:ascii="Arial" w:hAnsi="Arial" w:cs="Arial"/>
                                <w:b/>
                                <w:color w:val="FFC000"/>
                                <w:sz w:val="22"/>
                                <w:szCs w:val="20"/>
                              </w:rPr>
                              <w:t xml:space="preserve"> </w:t>
                            </w:r>
                            <w:r w:rsidR="00651C85">
                              <w:rPr>
                                <w:rFonts w:ascii="Arial" w:hAnsi="Arial" w:cs="Arial"/>
                                <w:b/>
                                <w:noProof/>
                                <w:color w:val="70AD47" w:themeColor="accent6"/>
                                <w:sz w:val="28"/>
                                <w:szCs w:val="28"/>
                              </w:rPr>
                              <w:drawing>
                                <wp:inline distT="0" distB="0" distL="0" distR="0" wp14:anchorId="01C5F1D0" wp14:editId="21DA62AD">
                                  <wp:extent cx="448098" cy="448098"/>
                                  <wp:effectExtent l="95250" t="19050" r="0" b="9525"/>
                                  <wp:docPr id="9" name="Picture 9" descr="D:\Users\director\AppData\Local\Microsoft\Windows\Temporary Internet Files\Content.IE5\QNLW1AST\st-patrick01[1]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 descr="D:\Users\director\AppData\Local\Microsoft\Windows\Temporary Internet Files\Content.IE5\QNLW1AST\st-patrick01[1]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 rot="12757450" flipV="1">
                                            <a:off x="0" y="0"/>
                                            <a:ext cx="451159" cy="45115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E27580" w:rsidRPr="00B378F3" w:rsidRDefault="00E27580" w:rsidP="00B378F3">
                            <w:pPr>
                              <w:spacing w:before="1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In addition to our quality before and after school care program, Champions offers a wide variety of different programs when there is no school!</w:t>
                            </w:r>
                          </w:p>
                          <w:p w:rsidR="00E27580" w:rsidRDefault="00E27580" w:rsidP="00B378F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before="1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FE4015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Before Care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6:30 a.m. until the start of school. </w:t>
                            </w:r>
                          </w:p>
                          <w:p w:rsidR="00E27580" w:rsidRPr="00FE4015" w:rsidRDefault="00E27580" w:rsidP="00B378F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before="1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8E727A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After Care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end of school until 6:00 p.m.</w:t>
                            </w:r>
                          </w:p>
                          <w:p w:rsidR="00E27580" w:rsidRDefault="00E27580" w:rsidP="00B378F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before="1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4F527B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Break Programs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– </w:t>
                            </w:r>
                          </w:p>
                          <w:p w:rsidR="00E27580" w:rsidRPr="008E727A" w:rsidRDefault="00E27580" w:rsidP="008E727A">
                            <w:pPr>
                              <w:pStyle w:val="ListParagraph"/>
                              <w:spacing w:before="1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We offer full day programs during winter break, mid-winter break, spring break and summer break. </w:t>
                            </w:r>
                            <w:r w:rsidRPr="00A61CEF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We also have 1/2 day programs for the last Wednesday of each month.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E27580" w:rsidRPr="00FE4015" w:rsidRDefault="00E27580" w:rsidP="000475B2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before="1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0475B2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Discou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nt- </w:t>
                            </w:r>
                          </w:p>
                          <w:p w:rsidR="00E27580" w:rsidRDefault="00E27580" w:rsidP="00FE4015">
                            <w:pPr>
                              <w:pStyle w:val="ListParagraph"/>
                              <w:spacing w:before="1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10% multi-child discount. </w:t>
                            </w:r>
                          </w:p>
                          <w:p w:rsidR="00E27580" w:rsidRDefault="00E27580" w:rsidP="00FE4015">
                            <w:pPr>
                              <w:pStyle w:val="ListParagraph"/>
                              <w:spacing w:before="1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10% SPS employee discount. </w:t>
                            </w:r>
                            <w:r w:rsidRPr="000475B2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10% Military Discount</w:t>
                            </w:r>
                          </w:p>
                          <w:p w:rsidR="00E27580" w:rsidRPr="00612B35" w:rsidRDefault="00E27580" w:rsidP="00612B3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before="1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612B35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New Families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can register at </w:t>
                            </w:r>
                            <w:r w:rsidRPr="004C7BB1"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0"/>
                              </w:rPr>
                              <w:t>www.</w:t>
                            </w:r>
                            <w:r w:rsidRPr="004C7BB1">
                              <w:rPr>
                                <w:rFonts w:ascii="Arial" w:hAnsi="Arial" w:cs="Arial"/>
                                <w:b/>
                                <w:color w:val="4472C4" w:themeColor="accent5"/>
                                <w:sz w:val="20"/>
                                <w:szCs w:val="18"/>
                              </w:rPr>
                              <w:t>discoverchampions.com</w:t>
                            </w:r>
                          </w:p>
                          <w:p w:rsidR="00E27580" w:rsidRPr="004E6256" w:rsidRDefault="00E27580" w:rsidP="00B378F3">
                            <w:pPr>
                              <w:pStyle w:val="ListParagraph"/>
                              <w:spacing w:before="1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:rsidR="00E27580" w:rsidRPr="004E6256" w:rsidRDefault="00E27580" w:rsidP="00C20C64">
                            <w:pPr>
                              <w:spacing w:before="120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:rsidR="00E27580" w:rsidRPr="004E6256" w:rsidRDefault="00E2758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:rsidR="00E27580" w:rsidRPr="004E6256" w:rsidRDefault="00E2758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:rsidR="00E27580" w:rsidRPr="00BB7038" w:rsidRDefault="00E2758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  <w:p w:rsidR="00E27580" w:rsidRPr="00BB7038" w:rsidRDefault="00E2758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6" o:spid="_x0000_s1028" type="#_x0000_t202" style="position:absolute;margin-left:309.05pt;margin-top:91.45pt;width:202.75pt;height:313.9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" filled="f" stroked="f">
                <v:path arrowok="t"/>
                <v:textbox>
                  <w:txbxContent>
                    <w:p w:rsidR="00E27580" w:rsidRPr="006A1E31" w:rsidRDefault="00E222D4" w:rsidP="00311E0C">
                      <w:pPr>
                        <w:jc w:val="center"/>
                        <w:rPr>
                          <w:rFonts w:ascii="Arial" w:hAnsi="Arial" w:cs="Arial"/>
                          <w:b/>
                          <w:color w:val="FFC000"/>
                          <w:sz w:val="28"/>
                          <w:szCs w:val="28"/>
                          <w:u w:val="single"/>
                        </w:rPr>
                      </w:pPr>
                      <w:r w:rsidRPr="00651C85">
                        <w:rPr>
                          <w:rFonts w:ascii="Arial" w:hAnsi="Arial" w:cs="Arial"/>
                          <w:b/>
                          <w:color w:val="538135" w:themeColor="accent6" w:themeShade="BF"/>
                          <w:sz w:val="28"/>
                          <w:szCs w:val="28"/>
                          <w:u w:val="single"/>
                        </w:rPr>
                        <w:t>O</w:t>
                      </w:r>
                      <w:r w:rsidR="00E27580" w:rsidRPr="00651C85">
                        <w:rPr>
                          <w:rFonts w:ascii="Arial" w:hAnsi="Arial" w:cs="Arial"/>
                          <w:b/>
                          <w:color w:val="538135" w:themeColor="accent6" w:themeShade="BF"/>
                          <w:sz w:val="28"/>
                          <w:szCs w:val="28"/>
                          <w:u w:val="single"/>
                        </w:rPr>
                        <w:t>ur Programs:</w:t>
                      </w:r>
                      <w:r w:rsidR="00E27580" w:rsidRPr="006A1E31">
                        <w:rPr>
                          <w:rFonts w:ascii="Arial" w:hAnsi="Arial" w:cs="Arial"/>
                          <w:b/>
                          <w:color w:val="FFC000"/>
                          <w:sz w:val="22"/>
                          <w:szCs w:val="20"/>
                        </w:rPr>
                        <w:t xml:space="preserve"> </w:t>
                      </w:r>
                      <w:r w:rsidR="00651C85">
                        <w:rPr>
                          <w:rFonts w:ascii="Arial" w:hAnsi="Arial" w:cs="Arial"/>
                          <w:b/>
                          <w:noProof/>
                          <w:color w:val="70AD47" w:themeColor="accent6"/>
                          <w:sz w:val="28"/>
                          <w:szCs w:val="28"/>
                        </w:rPr>
                        <w:drawing>
                          <wp:inline distT="0" distB="0" distL="0" distR="0" wp14:anchorId="01C5F1D0" wp14:editId="21DA62AD">
                            <wp:extent cx="448098" cy="448098"/>
                            <wp:effectExtent l="95250" t="19050" r="0" b="9525"/>
                            <wp:docPr id="9" name="Picture 9" descr="D:\Users\director\AppData\Local\Microsoft\Windows\Temporary Internet Files\Content.IE5\QNLW1AST\st-patrick01[1]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 descr="D:\Users\director\AppData\Local\Microsoft\Windows\Temporary Internet Files\Content.IE5\QNLW1AST\st-patrick01[1]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 rot="12757450" flipV="1">
                                      <a:off x="0" y="0"/>
                                      <a:ext cx="451159" cy="45115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E27580" w:rsidRPr="00B378F3" w:rsidRDefault="00E27580" w:rsidP="00B378F3">
                      <w:pPr>
                        <w:spacing w:before="1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>In addition to our quality before and after school care program, Champions offers a wide variety of different programs when there is no school!</w:t>
                      </w:r>
                    </w:p>
                    <w:p w:rsidR="00E27580" w:rsidRDefault="00E27580" w:rsidP="00B378F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before="1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FE4015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Before Care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6:30 a.m. until the start of school. </w:t>
                      </w:r>
                    </w:p>
                    <w:p w:rsidR="00E27580" w:rsidRPr="00FE4015" w:rsidRDefault="00E27580" w:rsidP="00B378F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before="1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8E727A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After Care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end of school until 6:00 p.m.</w:t>
                      </w:r>
                    </w:p>
                    <w:p w:rsidR="00E27580" w:rsidRDefault="00E27580" w:rsidP="00B378F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before="1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4F527B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Break Programs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– </w:t>
                      </w:r>
                    </w:p>
                    <w:p w:rsidR="00E27580" w:rsidRPr="008E727A" w:rsidRDefault="00E27580" w:rsidP="008E727A">
                      <w:pPr>
                        <w:pStyle w:val="ListParagraph"/>
                        <w:spacing w:before="1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We offer full day programs during winter break, mid-winter break, spring break and summer break. </w:t>
                      </w:r>
                      <w:r w:rsidRPr="00A61CEF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We also have 1/2 day programs for the last Wednesday of each month.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</w:p>
                    <w:p w:rsidR="00E27580" w:rsidRPr="00FE4015" w:rsidRDefault="00E27580" w:rsidP="000475B2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before="1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0475B2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Discou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nt- </w:t>
                      </w:r>
                    </w:p>
                    <w:p w:rsidR="00E27580" w:rsidRDefault="00E27580" w:rsidP="00FE4015">
                      <w:pPr>
                        <w:pStyle w:val="ListParagraph"/>
                        <w:spacing w:before="1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10% multi-child discount. </w:t>
                      </w:r>
                    </w:p>
                    <w:p w:rsidR="00E27580" w:rsidRDefault="00E27580" w:rsidP="00FE4015">
                      <w:pPr>
                        <w:pStyle w:val="ListParagraph"/>
                        <w:spacing w:before="1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10% SPS employee discount. </w:t>
                      </w:r>
                      <w:r w:rsidRPr="000475B2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>10% Military Discount</w:t>
                      </w:r>
                    </w:p>
                    <w:p w:rsidR="00E27580" w:rsidRPr="00612B35" w:rsidRDefault="00E27580" w:rsidP="00612B3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before="1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612B35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New Families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can register at </w:t>
                      </w:r>
                      <w:r w:rsidRPr="004C7BB1"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0"/>
                        </w:rPr>
                        <w:t>www.</w:t>
                      </w:r>
                      <w:r w:rsidRPr="004C7BB1">
                        <w:rPr>
                          <w:rFonts w:ascii="Arial" w:hAnsi="Arial" w:cs="Arial"/>
                          <w:b/>
                          <w:color w:val="4472C4" w:themeColor="accent5"/>
                          <w:sz w:val="20"/>
                          <w:szCs w:val="18"/>
                        </w:rPr>
                        <w:t>discoverchampions.com</w:t>
                      </w:r>
                    </w:p>
                    <w:p w:rsidR="00E27580" w:rsidRPr="004E6256" w:rsidRDefault="00E27580" w:rsidP="00B378F3">
                      <w:pPr>
                        <w:pStyle w:val="ListParagraph"/>
                        <w:spacing w:before="1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:rsidR="00E27580" w:rsidRPr="004E6256" w:rsidRDefault="00E27580" w:rsidP="00C20C64">
                      <w:pPr>
                        <w:spacing w:before="120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:rsidR="00E27580" w:rsidRPr="004E6256" w:rsidRDefault="00E2758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:rsidR="00E27580" w:rsidRPr="004E6256" w:rsidRDefault="00E2758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:rsidR="00E27580" w:rsidRPr="00BB7038" w:rsidRDefault="00E2758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  <w:p w:rsidR="00E27580" w:rsidRPr="00BB7038" w:rsidRDefault="00E2758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8E727A">
        <w:rPr>
          <w:noProof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-5682298</wp:posOffset>
            </wp:positionH>
            <wp:positionV relativeFrom="paragraph">
              <wp:posOffset>5162868</wp:posOffset>
            </wp:positionV>
            <wp:extent cx="2468245" cy="2609850"/>
            <wp:effectExtent l="5398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ampions corners-6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 flipH="1" flipV="1">
                      <a:off x="0" y="0"/>
                      <a:ext cx="2468245" cy="2609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-523875</wp:posOffset>
                </wp:positionH>
                <wp:positionV relativeFrom="paragraph">
                  <wp:posOffset>13970</wp:posOffset>
                </wp:positionV>
                <wp:extent cx="5638800" cy="1019175"/>
                <wp:effectExtent l="0" t="0" r="0" b="9525"/>
                <wp:wrapSquare wrapText="bothSides"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638800" cy="1019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27580" w:rsidRPr="00B378F3" w:rsidRDefault="00E27580" w:rsidP="00C20C64">
                            <w:pP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 w:rsidRPr="00B378F3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72"/>
                                <w:szCs w:val="72"/>
                              </w:rPr>
                              <w:t>S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72"/>
                                <w:szCs w:val="72"/>
                              </w:rPr>
                              <w:t>tevenson</w:t>
                            </w:r>
                            <w:r w:rsidRPr="00B378F3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72"/>
                                <w:szCs w:val="72"/>
                              </w:rPr>
                              <w:t xml:space="preserve"> Champions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72"/>
                                <w:szCs w:val="72"/>
                              </w:rPr>
                              <w:t xml:space="preserve">   </w:t>
                            </w:r>
                            <w:r w:rsidR="00F1274A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56"/>
                                <w:szCs w:val="56"/>
                              </w:rPr>
                              <w:t>March</w:t>
                            </w:r>
                            <w:r w:rsidR="000579AF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56"/>
                                <w:szCs w:val="56"/>
                              </w:rPr>
                              <w:t xml:space="preserve"> 2019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56"/>
                                <w:szCs w:val="56"/>
                              </w:rPr>
                              <w:t xml:space="preserve"> Newsletter</w:t>
                            </w:r>
                          </w:p>
                          <w:p w:rsidR="00E27580" w:rsidRPr="00582E3F" w:rsidRDefault="00E27580" w:rsidP="00C20C64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90"/>
                                <w:szCs w:val="9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0" o:spid="_x0000_s1029" type="#_x0000_t202" style="position:absolute;margin-left:-41.25pt;margin-top:1.1pt;width:444pt;height:80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" filled="f" stroked="f">
                <v:path arrowok="t"/>
                <v:textbox>
                  <w:txbxContent>
                    <w:p w:rsidR="00E27580" w:rsidRPr="00B378F3" w:rsidRDefault="00E27580" w:rsidP="00C20C64">
                      <w:pPr>
                        <w:rPr>
                          <w:rFonts w:ascii="Arial" w:hAnsi="Arial" w:cs="Arial"/>
                          <w:b/>
                          <w:color w:val="FFFFFF" w:themeColor="background1"/>
                          <w:sz w:val="72"/>
                          <w:szCs w:val="72"/>
                        </w:rPr>
                      </w:pPr>
                      <w:r w:rsidRPr="00B378F3">
                        <w:rPr>
                          <w:rFonts w:ascii="Arial" w:hAnsi="Arial" w:cs="Arial"/>
                          <w:b/>
                          <w:color w:val="FFFFFF" w:themeColor="background1"/>
                          <w:sz w:val="72"/>
                          <w:szCs w:val="72"/>
                        </w:rPr>
                        <w:t>S</w:t>
                      </w:r>
                      <w:r>
                        <w:rPr>
                          <w:rFonts w:ascii="Arial" w:hAnsi="Arial" w:cs="Arial"/>
                          <w:b/>
                          <w:color w:val="FFFFFF" w:themeColor="background1"/>
                          <w:sz w:val="72"/>
                          <w:szCs w:val="72"/>
                        </w:rPr>
                        <w:t>tevenson</w:t>
                      </w:r>
                      <w:r w:rsidRPr="00B378F3">
                        <w:rPr>
                          <w:rFonts w:ascii="Arial" w:hAnsi="Arial" w:cs="Arial"/>
                          <w:b/>
                          <w:color w:val="FFFFFF" w:themeColor="background1"/>
                          <w:sz w:val="72"/>
                          <w:szCs w:val="72"/>
                        </w:rPr>
                        <w:t xml:space="preserve"> Champions</w:t>
                      </w:r>
                      <w:r>
                        <w:rPr>
                          <w:rFonts w:ascii="Arial" w:hAnsi="Arial" w:cs="Arial"/>
                          <w:b/>
                          <w:color w:val="FFFFFF" w:themeColor="background1"/>
                          <w:sz w:val="72"/>
                          <w:szCs w:val="72"/>
                        </w:rPr>
                        <w:t xml:space="preserve">   </w:t>
                      </w:r>
                      <w:r w:rsidR="00F1274A">
                        <w:rPr>
                          <w:rFonts w:ascii="Arial" w:hAnsi="Arial" w:cs="Arial"/>
                          <w:b/>
                          <w:color w:val="FFFFFF" w:themeColor="background1"/>
                          <w:sz w:val="56"/>
                          <w:szCs w:val="56"/>
                        </w:rPr>
                        <w:t>March</w:t>
                      </w:r>
                      <w:r w:rsidR="000579AF">
                        <w:rPr>
                          <w:rFonts w:ascii="Arial" w:hAnsi="Arial" w:cs="Arial"/>
                          <w:b/>
                          <w:color w:val="FFFFFF" w:themeColor="background1"/>
                          <w:sz w:val="56"/>
                          <w:szCs w:val="56"/>
                        </w:rPr>
                        <w:t xml:space="preserve"> 2019</w:t>
                      </w:r>
                      <w:r>
                        <w:rPr>
                          <w:rFonts w:ascii="Arial" w:hAnsi="Arial" w:cs="Arial"/>
                          <w:b/>
                          <w:color w:val="FFFFFF" w:themeColor="background1"/>
                          <w:sz w:val="56"/>
                          <w:szCs w:val="56"/>
                        </w:rPr>
                        <w:t xml:space="preserve"> Newsletter</w:t>
                      </w:r>
                    </w:p>
                    <w:p w:rsidR="00E27580" w:rsidRPr="00582E3F" w:rsidRDefault="00E27580" w:rsidP="00C20C64">
                      <w:pPr>
                        <w:rPr>
                          <w:rFonts w:ascii="Arial" w:hAnsi="Arial" w:cs="Arial"/>
                          <w:color w:val="FFFFFF" w:themeColor="background1"/>
                          <w:sz w:val="90"/>
                          <w:szCs w:val="9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3827780</wp:posOffset>
                </wp:positionH>
                <wp:positionV relativeFrom="paragraph">
                  <wp:posOffset>1418590</wp:posOffset>
                </wp:positionV>
                <wp:extent cx="1905" cy="3308350"/>
                <wp:effectExtent l="0" t="0" r="36195" b="25400"/>
                <wp:wrapNone/>
                <wp:docPr id="21" name="Straight Connector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1905" cy="330835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>
                              <a:alpha val="8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21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" from="301.4pt,111.7pt" to="301.55pt,37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" strokecolor="black [3213]">
                <v:stroke opacity="52428f" joinstyle="miter"/>
                <o:lock v:ext="edit" shapetype="f"/>
              </v:line>
            </w:pict>
          </mc:Fallback>
        </mc:AlternateContent>
      </w:r>
      <w:r w:rsidR="00C20C64">
        <w:br w:type="page"/>
      </w:r>
    </w:p>
    <w:p w:rsidR="00470000" w:rsidRDefault="00076270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-403225</wp:posOffset>
                </wp:positionH>
                <wp:positionV relativeFrom="paragraph">
                  <wp:posOffset>1348740</wp:posOffset>
                </wp:positionV>
                <wp:extent cx="3998595" cy="3562985"/>
                <wp:effectExtent l="0" t="0" r="0" b="0"/>
                <wp:wrapSquare wrapText="bothSides"/>
                <wp:docPr id="1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998595" cy="35629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27580" w:rsidRPr="00C85055" w:rsidRDefault="00651C85" w:rsidP="00C20C64">
                            <w:pPr>
                              <w:rPr>
                                <w:rFonts w:ascii="Arial" w:hAnsi="Arial" w:cs="Arial"/>
                                <w:b/>
                                <w:color w:val="00B0F0"/>
                                <w:sz w:val="28"/>
                                <w:szCs w:val="28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noProof/>
                                <w:color w:val="70AD47" w:themeColor="accent6"/>
                                <w:sz w:val="28"/>
                                <w:szCs w:val="28"/>
                              </w:rPr>
                              <w:drawing>
                                <wp:inline distT="0" distB="0" distL="0" distR="0" wp14:anchorId="5C6818D7" wp14:editId="208DDB41">
                                  <wp:extent cx="448098" cy="448098"/>
                                  <wp:effectExtent l="95250" t="19050" r="0" b="9525"/>
                                  <wp:docPr id="11" name="Picture 11" descr="D:\Users\director\AppData\Local\Microsoft\Windows\Temporary Internet Files\Content.IE5\QNLW1AST\st-patrick01[1]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 descr="D:\Users\director\AppData\Local\Microsoft\Windows\Temporary Internet Files\Content.IE5\QNLW1AST\st-patrick01[1]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 rot="12757450" flipV="1">
                                            <a:off x="0" y="0"/>
                                            <a:ext cx="451159" cy="45115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E27580" w:rsidRPr="00651C85">
                              <w:rPr>
                                <w:rFonts w:ascii="Arial" w:hAnsi="Arial" w:cs="Arial"/>
                                <w:b/>
                                <w:color w:val="538135" w:themeColor="accent6" w:themeShade="BF"/>
                                <w:sz w:val="28"/>
                                <w:szCs w:val="28"/>
                                <w:u w:val="single"/>
                              </w:rPr>
                              <w:t>Rates:</w:t>
                            </w:r>
                          </w:p>
                          <w:p w:rsidR="00E27580" w:rsidRPr="00BB7038" w:rsidRDefault="00E27580" w:rsidP="00C20C64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8"/>
                                <w:szCs w:val="28"/>
                              </w:rPr>
                            </w:pPr>
                          </w:p>
                          <w:p w:rsidR="00E27580" w:rsidRDefault="00E27580" w:rsidP="00C20C64">
                            <w:pPr>
                              <w:spacing w:before="120"/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  <w:t xml:space="preserve">Registration Fee: $25.00 per child </w:t>
                            </w:r>
                          </w:p>
                          <w:p w:rsidR="00E27580" w:rsidRDefault="00E27580" w:rsidP="00C20C64">
                            <w:pPr>
                              <w:spacing w:before="120"/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  <w:t>After Care Session: $10.00</w:t>
                            </w:r>
                          </w:p>
                          <w:p w:rsidR="00E27580" w:rsidRDefault="00E27580" w:rsidP="00C20C64">
                            <w:pPr>
                              <w:spacing w:before="120"/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  <w:t>Before Care Session: $6.00</w:t>
                            </w:r>
                          </w:p>
                          <w:p w:rsidR="00885EC2" w:rsidRDefault="00E27580" w:rsidP="00C20C64">
                            <w:pPr>
                              <w:spacing w:before="120"/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  <w:t>Re-enrollment fee: $20.00</w:t>
                            </w:r>
                          </w:p>
                          <w:p w:rsidR="00E27580" w:rsidRDefault="00885EC2" w:rsidP="00C20C64">
                            <w:pPr>
                              <w:spacing w:before="120"/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  <w:t>E</w:t>
                            </w:r>
                            <w:r w:rsidR="00E27580"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  <w:t>arly Dismissal (1/2 Day) Additional $11.00 until 3:00 plus regular Aftercare session fee after 3:00.</w:t>
                            </w:r>
                          </w:p>
                          <w:p w:rsidR="00E27580" w:rsidRDefault="00E27580" w:rsidP="00C20C64">
                            <w:pPr>
                              <w:spacing w:before="120"/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  <w:t xml:space="preserve">Late pay fee: $10.00 per week. Tuition is due every Wednesday of each week. </w:t>
                            </w:r>
                          </w:p>
                          <w:p w:rsidR="00E27580" w:rsidRDefault="00E27580" w:rsidP="00C20C64">
                            <w:pPr>
                              <w:spacing w:before="120"/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  <w:t>Late pick up fee: 6:01-6:15pm $10.00; 6:16pm-6:30pm $20.00; 6:31pm-6:45pm $30.00; 6:46pm-7:00pm $40.00. per child.</w:t>
                            </w:r>
                          </w:p>
                          <w:p w:rsidR="00E27580" w:rsidRPr="00B45839" w:rsidRDefault="00E27580" w:rsidP="00C20C64">
                            <w:pPr>
                              <w:spacing w:before="1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 w:rsidRPr="00B45839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  <w:t xml:space="preserve">Break Programs: full day only option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  <w:t>$34</w:t>
                            </w:r>
                            <w:r w:rsidRPr="00B45839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  <w:t>.00 per child per day</w:t>
                            </w:r>
                            <w:r w:rsidR="00885EC2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  <w:t>. ($40.00 drop in rate, space permitting.)</w:t>
                            </w:r>
                          </w:p>
                          <w:p w:rsidR="00E27580" w:rsidRDefault="00E27580" w:rsidP="00C20C64">
                            <w:pPr>
                              <w:spacing w:before="120"/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  <w:p w:rsidR="00E27580" w:rsidRPr="00BB7038" w:rsidRDefault="00E27580" w:rsidP="00C20C64">
                            <w:pPr>
                              <w:spacing w:before="120"/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  <w:p w:rsidR="00E27580" w:rsidRPr="00BB7038" w:rsidRDefault="00E2758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  <w:p w:rsidR="00E27580" w:rsidRPr="00BB7038" w:rsidRDefault="00E2758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  <w:p w:rsidR="00E27580" w:rsidRPr="00BB7038" w:rsidRDefault="00E2758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  <w:p w:rsidR="00E27580" w:rsidRPr="00BB7038" w:rsidRDefault="00E2758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" o:spid="_x0000_s1030" type="#_x0000_t202" style="position:absolute;margin-left:-31.75pt;margin-top:106.2pt;width:314.85pt;height:280.5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" filled="f" stroked="f">
                <v:path arrowok="t"/>
                <v:textbox>
                  <w:txbxContent>
                    <w:p w:rsidR="00E27580" w:rsidRPr="00C85055" w:rsidRDefault="00651C85" w:rsidP="00C20C64">
                      <w:pPr>
                        <w:rPr>
                          <w:rFonts w:ascii="Arial" w:hAnsi="Arial" w:cs="Arial"/>
                          <w:b/>
                          <w:color w:val="00B0F0"/>
                          <w:sz w:val="28"/>
                          <w:szCs w:val="28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noProof/>
                          <w:color w:val="70AD47" w:themeColor="accent6"/>
                          <w:sz w:val="28"/>
                          <w:szCs w:val="28"/>
                        </w:rPr>
                        <w:drawing>
                          <wp:inline distT="0" distB="0" distL="0" distR="0" wp14:anchorId="5C6818D7" wp14:editId="208DDB41">
                            <wp:extent cx="448098" cy="448098"/>
                            <wp:effectExtent l="95250" t="19050" r="0" b="9525"/>
                            <wp:docPr id="11" name="Picture 11" descr="D:\Users\director\AppData\Local\Microsoft\Windows\Temporary Internet Files\Content.IE5\QNLW1AST\st-patrick01[1]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 descr="D:\Users\director\AppData\Local\Microsoft\Windows\Temporary Internet Files\Content.IE5\QNLW1AST\st-patrick01[1]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 rot="12757450" flipV="1">
                                      <a:off x="0" y="0"/>
                                      <a:ext cx="451159" cy="45115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E27580" w:rsidRPr="00651C85">
                        <w:rPr>
                          <w:rFonts w:ascii="Arial" w:hAnsi="Arial" w:cs="Arial"/>
                          <w:b/>
                          <w:color w:val="538135" w:themeColor="accent6" w:themeShade="BF"/>
                          <w:sz w:val="28"/>
                          <w:szCs w:val="28"/>
                          <w:u w:val="single"/>
                        </w:rPr>
                        <w:t>Rates:</w:t>
                      </w:r>
                    </w:p>
                    <w:p w:rsidR="00E27580" w:rsidRPr="00BB7038" w:rsidRDefault="00E27580" w:rsidP="00C20C64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8"/>
                          <w:szCs w:val="28"/>
                        </w:rPr>
                      </w:pPr>
                    </w:p>
                    <w:p w:rsidR="00E27580" w:rsidRDefault="00E27580" w:rsidP="00C20C64">
                      <w:pPr>
                        <w:spacing w:before="120"/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  <w:t xml:space="preserve">Registration Fee: $25.00 per child </w:t>
                      </w:r>
                    </w:p>
                    <w:p w:rsidR="00E27580" w:rsidRDefault="00E27580" w:rsidP="00C20C64">
                      <w:pPr>
                        <w:spacing w:before="120"/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  <w:t>After Care Session: $10.00</w:t>
                      </w:r>
                    </w:p>
                    <w:p w:rsidR="00E27580" w:rsidRDefault="00E27580" w:rsidP="00C20C64">
                      <w:pPr>
                        <w:spacing w:before="120"/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  <w:t>Before Care Session: $6.00</w:t>
                      </w:r>
                    </w:p>
                    <w:p w:rsidR="00885EC2" w:rsidRDefault="00E27580" w:rsidP="00C20C64">
                      <w:pPr>
                        <w:spacing w:before="120"/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  <w:t>Re-enrollment fee: $20.00</w:t>
                      </w:r>
                    </w:p>
                    <w:p w:rsidR="00E27580" w:rsidRDefault="00885EC2" w:rsidP="00C20C64">
                      <w:pPr>
                        <w:spacing w:before="120"/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  <w:t>E</w:t>
                      </w:r>
                      <w:r w:rsidR="00E27580"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  <w:t>arly Dismissal (1/2 Day) Additional $11.00 until 3:00 plus regular Aftercare session fee after 3:00.</w:t>
                      </w:r>
                    </w:p>
                    <w:p w:rsidR="00E27580" w:rsidRDefault="00E27580" w:rsidP="00C20C64">
                      <w:pPr>
                        <w:spacing w:before="120"/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  <w:t xml:space="preserve">Late pay fee: $10.00 per week. Tuition is due every Wednesday of each week. </w:t>
                      </w:r>
                    </w:p>
                    <w:p w:rsidR="00E27580" w:rsidRDefault="00E27580" w:rsidP="00C20C64">
                      <w:pPr>
                        <w:spacing w:before="120"/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  <w:t>Late pick up fee: 6:01-6:15pm $10.00; 6:16pm-6:30pm $20.00; 6:31pm-6:45pm $30.00; 6:46pm-7:00pm $40.00. per child.</w:t>
                      </w:r>
                    </w:p>
                    <w:p w:rsidR="00E27580" w:rsidRPr="00B45839" w:rsidRDefault="00E27580" w:rsidP="00C20C64">
                      <w:pPr>
                        <w:spacing w:before="1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</w:pPr>
                      <w:r w:rsidRPr="00B45839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  <w:t xml:space="preserve">Break Programs: full day only option 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  <w:t>$34</w:t>
                      </w:r>
                      <w:r w:rsidRPr="00B45839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  <w:t>.00 per child per day</w:t>
                      </w:r>
                      <w:r w:rsidR="00885EC2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  <w:t>. ($40.00 drop in rate, space permitting.)</w:t>
                      </w:r>
                    </w:p>
                    <w:p w:rsidR="00E27580" w:rsidRDefault="00E27580" w:rsidP="00C20C64">
                      <w:pPr>
                        <w:spacing w:before="120"/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  <w:p w:rsidR="00E27580" w:rsidRPr="00BB7038" w:rsidRDefault="00E27580" w:rsidP="00C20C64">
                      <w:pPr>
                        <w:spacing w:before="120"/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  <w:p w:rsidR="00E27580" w:rsidRPr="00BB7038" w:rsidRDefault="00E2758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  <w:p w:rsidR="00E27580" w:rsidRPr="00BB7038" w:rsidRDefault="00E2758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  <w:p w:rsidR="00E27580" w:rsidRPr="00BB7038" w:rsidRDefault="00E2758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  <w:p w:rsidR="00E27580" w:rsidRPr="00BB7038" w:rsidRDefault="00E2758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-333375</wp:posOffset>
                </wp:positionH>
                <wp:positionV relativeFrom="paragraph">
                  <wp:posOffset>5334000</wp:posOffset>
                </wp:positionV>
                <wp:extent cx="4392930" cy="2571750"/>
                <wp:effectExtent l="0" t="0" r="0" b="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392930" cy="2571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27580" w:rsidRDefault="00E27580" w:rsidP="00C20C64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8"/>
                                <w:szCs w:val="28"/>
                              </w:rPr>
                              <w:t xml:space="preserve">Site Name: </w:t>
                            </w:r>
                            <w:r w:rsidRPr="00B45839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>Stevenson Elementary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8"/>
                                <w:szCs w:val="28"/>
                              </w:rPr>
                              <w:t xml:space="preserve">_ </w:t>
                            </w:r>
                          </w:p>
                          <w:p w:rsidR="00E27580" w:rsidRDefault="00E27580" w:rsidP="00C20C64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8"/>
                                <w:szCs w:val="28"/>
                              </w:rPr>
                              <w:t>Site:  #_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8"/>
                                <w:szCs w:val="28"/>
                                <w:u w:val="single"/>
                              </w:rPr>
                              <w:t>4035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8"/>
                                <w:szCs w:val="28"/>
                              </w:rPr>
                              <w:t>________________</w:t>
                            </w:r>
                          </w:p>
                          <w:p w:rsidR="00E27580" w:rsidRPr="00EC5963" w:rsidRDefault="00E27580" w:rsidP="00651C85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8"/>
                                <w:szCs w:val="28"/>
                              </w:rPr>
                              <w:t xml:space="preserve">Staff: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>Mrs. Rand-</w:t>
                            </w:r>
                            <w:r w:rsidRPr="00B45839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>Direct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 xml:space="preserve">or </w:t>
                            </w:r>
                            <w:r w:rsidR="00651C85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>and 4</w:t>
                            </w:r>
                            <w:r w:rsidR="00651C85" w:rsidRPr="00651C85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  <w:vertAlign w:val="superscript"/>
                              </w:rPr>
                              <w:t>th</w:t>
                            </w:r>
                            <w:r w:rsidR="00651C85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>- 5th Grade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 xml:space="preserve"> </w:t>
                            </w:r>
                            <w:r w:rsidR="00651C85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 xml:space="preserve">  </w:t>
                            </w:r>
                            <w:r w:rsidR="005B3CF6" w:rsidRPr="005B3CF6">
                              <w:rPr>
                                <w:rFonts w:ascii="Arial" w:hAnsi="Arial" w:cs="Arial"/>
                                <w:color w:val="595959" w:themeColor="text1" w:themeTint="A6"/>
                                <w:szCs w:val="28"/>
                              </w:rPr>
                              <w:t>K</w:t>
                            </w:r>
                            <w:r w:rsidR="005B3CF6">
                              <w:rPr>
                                <w:rFonts w:ascii="Arial" w:hAnsi="Arial" w:cs="Arial"/>
                                <w:color w:val="595959" w:themeColor="text1" w:themeTint="A6"/>
                                <w:szCs w:val="28"/>
                              </w:rPr>
                              <w:t>Rand@discoverchampions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Cs w:val="28"/>
                              </w:rPr>
                              <w:t>.com</w:t>
                            </w:r>
                          </w:p>
                          <w:p w:rsidR="00E222D4" w:rsidRDefault="00E27580" w:rsidP="00C20C64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</w:pPr>
                            <w:r w:rsidRPr="00554D5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</w:rPr>
                              <w:t xml:space="preserve">            </w:t>
                            </w:r>
                            <w:r w:rsidR="0084678D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>Mr. Morris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 xml:space="preserve">- </w:t>
                            </w:r>
                            <w:r w:rsidR="00651C85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>2</w:t>
                            </w:r>
                            <w:r w:rsidR="00651C85" w:rsidRPr="00651C85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  <w:vertAlign w:val="superscript"/>
                              </w:rPr>
                              <w:t>nd</w:t>
                            </w:r>
                            <w:r w:rsidR="00651C85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>-3</w:t>
                            </w:r>
                            <w:r w:rsidR="00651C85" w:rsidRPr="00651C85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  <w:vertAlign w:val="superscript"/>
                              </w:rPr>
                              <w:t>rd</w:t>
                            </w:r>
                            <w:r w:rsidR="00651C85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 xml:space="preserve"> Grade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>Teacher</w:t>
                            </w:r>
                          </w:p>
                          <w:p w:rsidR="00B2361A" w:rsidRDefault="00B2361A" w:rsidP="00C20C64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 xml:space="preserve">            </w:t>
                            </w:r>
                            <w:r w:rsidR="005B3C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>M</w:t>
                            </w:r>
                            <w:r w:rsidR="00651C85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>is</w:t>
                            </w:r>
                            <w:r w:rsidR="005B3C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 xml:space="preserve">s </w:t>
                            </w:r>
                            <w:r w:rsidR="00651C85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>Scott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 xml:space="preserve">- </w:t>
                            </w:r>
                            <w:r w:rsidR="00651C85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>K-1</w:t>
                            </w:r>
                            <w:r w:rsidR="00651C85" w:rsidRPr="00651C85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  <w:vertAlign w:val="superscript"/>
                              </w:rPr>
                              <w:t>st</w:t>
                            </w:r>
                            <w:r w:rsidR="00651C85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 xml:space="preserve"> Grade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>Teacher</w:t>
                            </w:r>
                          </w:p>
                          <w:p w:rsidR="0084678D" w:rsidRPr="0084678D" w:rsidRDefault="0084678D" w:rsidP="00C20C64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</w:rPr>
                              <w:tab/>
                              <w:t xml:space="preserve"> </w:t>
                            </w:r>
                          </w:p>
                          <w:p w:rsidR="00E27580" w:rsidRPr="00C20C64" w:rsidRDefault="00E27580" w:rsidP="00C20C64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8"/>
                                <w:szCs w:val="28"/>
                              </w:rPr>
                            </w:pPr>
                          </w:p>
                          <w:p w:rsidR="00E27580" w:rsidRDefault="00E27580" w:rsidP="00C20C64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 w:rsidRPr="00666B17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  <w:t>Site Phone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  <w:t>:</w:t>
                            </w:r>
                            <w:r w:rsidRPr="00666B17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  <w:t xml:space="preserve"> __</w:t>
                            </w:r>
                            <w:r w:rsidRPr="00A14C5B"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2"/>
                                <w:szCs w:val="22"/>
                                <w:u w:val="single"/>
                              </w:rPr>
                              <w:t>248.794.2071</w:t>
                            </w:r>
                            <w:r w:rsidRPr="00A14C5B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  <w:u w:val="single"/>
                              </w:rPr>
                              <w:t>___________________</w:t>
                            </w:r>
                          </w:p>
                          <w:p w:rsidR="00E27580" w:rsidRDefault="00E27580" w:rsidP="00C20C64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  <w:p w:rsidR="00E27580" w:rsidRDefault="00E27580" w:rsidP="00C20C64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  <w:t>Operating Hours:</w:t>
                            </w:r>
                          </w:p>
                          <w:p w:rsidR="00E27580" w:rsidRDefault="00E27580" w:rsidP="00C20C64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  <w:t>6:30 a.m. -   8:00 a.m.</w:t>
                            </w:r>
                          </w:p>
                          <w:p w:rsidR="00E27580" w:rsidRDefault="00E27580" w:rsidP="00C20C64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  <w:t>3:00 p.m. -   6:00 p.m.</w:t>
                            </w:r>
                          </w:p>
                          <w:p w:rsidR="00E27580" w:rsidRDefault="00E27580" w:rsidP="00C20C64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  <w:p w:rsidR="00E27580" w:rsidRPr="00666B17" w:rsidRDefault="00E27580" w:rsidP="00C20C64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  <w:t xml:space="preserve">                    www.discoverchampions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31" type="#_x0000_t202" style="position:absolute;margin-left:-26.25pt;margin-top:420pt;width:345.9pt;height:202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" filled="f" stroked="f">
                <v:path arrowok="t"/>
                <v:textbox>
                  <w:txbxContent>
                    <w:p w:rsidR="00E27580" w:rsidRDefault="00E27580" w:rsidP="00C20C64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8"/>
                          <w:szCs w:val="28"/>
                        </w:rPr>
                        <w:t xml:space="preserve">Site Name: </w:t>
                      </w:r>
                      <w:r w:rsidRPr="00B45839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>Stevenson Elementary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8"/>
                          <w:szCs w:val="28"/>
                        </w:rPr>
                        <w:t xml:space="preserve">_ </w:t>
                      </w:r>
                    </w:p>
                    <w:p w:rsidR="00E27580" w:rsidRDefault="00E27580" w:rsidP="00C20C64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8"/>
                          <w:szCs w:val="28"/>
                        </w:rPr>
                        <w:t>Site:  #_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8"/>
                          <w:szCs w:val="28"/>
                          <w:u w:val="single"/>
                        </w:rPr>
                        <w:t>4035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8"/>
                          <w:szCs w:val="28"/>
                        </w:rPr>
                        <w:t>________________</w:t>
                      </w:r>
                    </w:p>
                    <w:p w:rsidR="00E27580" w:rsidRPr="00EC5963" w:rsidRDefault="00E27580" w:rsidP="00651C85">
                      <w:pPr>
                        <w:rPr>
                          <w:rFonts w:ascii="Arial" w:hAnsi="Arial" w:cs="Arial"/>
                          <w:color w:val="595959" w:themeColor="text1" w:themeTint="A6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8"/>
                          <w:szCs w:val="28"/>
                        </w:rPr>
                        <w:t xml:space="preserve">Staff: 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>Mrs. Rand-</w:t>
                      </w:r>
                      <w:r w:rsidRPr="00B45839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>Direct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 xml:space="preserve">or </w:t>
                      </w:r>
                      <w:r w:rsidR="00651C85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>and 4</w:t>
                      </w:r>
                      <w:r w:rsidR="00651C85" w:rsidRPr="00651C85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  <w:vertAlign w:val="superscript"/>
                        </w:rPr>
                        <w:t>th</w:t>
                      </w:r>
                      <w:r w:rsidR="00651C85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>- 5th Grade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 xml:space="preserve"> </w:t>
                      </w:r>
                      <w:r w:rsidR="00651C85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 xml:space="preserve">  </w:t>
                      </w:r>
                      <w:r w:rsidR="005B3CF6" w:rsidRPr="005B3CF6">
                        <w:rPr>
                          <w:rFonts w:ascii="Arial" w:hAnsi="Arial" w:cs="Arial"/>
                          <w:color w:val="595959" w:themeColor="text1" w:themeTint="A6"/>
                          <w:szCs w:val="28"/>
                        </w:rPr>
                        <w:t>K</w:t>
                      </w:r>
                      <w:r w:rsidR="005B3CF6">
                        <w:rPr>
                          <w:rFonts w:ascii="Arial" w:hAnsi="Arial" w:cs="Arial"/>
                          <w:color w:val="595959" w:themeColor="text1" w:themeTint="A6"/>
                          <w:szCs w:val="28"/>
                        </w:rPr>
                        <w:t>Rand@discoverchampions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Cs w:val="28"/>
                        </w:rPr>
                        <w:t>.com</w:t>
                      </w:r>
                    </w:p>
                    <w:p w:rsidR="00E222D4" w:rsidRDefault="00E27580" w:rsidP="00C20C64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</w:pPr>
                      <w:r w:rsidRPr="00554D56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</w:rPr>
                        <w:t xml:space="preserve">            </w:t>
                      </w:r>
                      <w:r w:rsidR="0084678D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>Mr. Morris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 xml:space="preserve">- </w:t>
                      </w:r>
                      <w:r w:rsidR="00651C85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>2</w:t>
                      </w:r>
                      <w:r w:rsidR="00651C85" w:rsidRPr="00651C85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  <w:vertAlign w:val="superscript"/>
                        </w:rPr>
                        <w:t>nd</w:t>
                      </w:r>
                      <w:r w:rsidR="00651C85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>-3</w:t>
                      </w:r>
                      <w:r w:rsidR="00651C85" w:rsidRPr="00651C85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  <w:vertAlign w:val="superscript"/>
                        </w:rPr>
                        <w:t>rd</w:t>
                      </w:r>
                      <w:r w:rsidR="00651C85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 xml:space="preserve"> Grade 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>Teacher</w:t>
                      </w:r>
                    </w:p>
                    <w:p w:rsidR="00B2361A" w:rsidRDefault="00B2361A" w:rsidP="00C20C64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 xml:space="preserve">            </w:t>
                      </w:r>
                      <w:r w:rsidR="005B3CF6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>M</w:t>
                      </w:r>
                      <w:r w:rsidR="00651C85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>is</w:t>
                      </w:r>
                      <w:r w:rsidR="005B3CF6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 xml:space="preserve">s </w:t>
                      </w:r>
                      <w:r w:rsidR="00651C85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>Scott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 xml:space="preserve">- </w:t>
                      </w:r>
                      <w:r w:rsidR="00651C85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>K-1</w:t>
                      </w:r>
                      <w:r w:rsidR="00651C85" w:rsidRPr="00651C85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  <w:vertAlign w:val="superscript"/>
                        </w:rPr>
                        <w:t>st</w:t>
                      </w:r>
                      <w:r w:rsidR="00651C85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 xml:space="preserve"> Grade 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>Teacher</w:t>
                      </w:r>
                    </w:p>
                    <w:p w:rsidR="0084678D" w:rsidRPr="0084678D" w:rsidRDefault="0084678D" w:rsidP="00C20C64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</w:rPr>
                        <w:tab/>
                        <w:t xml:space="preserve"> </w:t>
                      </w:r>
                    </w:p>
                    <w:p w:rsidR="00E27580" w:rsidRPr="00C20C64" w:rsidRDefault="00E27580" w:rsidP="00C20C64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8"/>
                          <w:szCs w:val="28"/>
                        </w:rPr>
                      </w:pPr>
                    </w:p>
                    <w:p w:rsidR="00E27580" w:rsidRDefault="00E27580" w:rsidP="00C20C64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</w:pPr>
                      <w:r w:rsidRPr="00666B17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  <w:t>Site Phone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  <w:t>:</w:t>
                      </w:r>
                      <w:r w:rsidRPr="00666B17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  <w:t xml:space="preserve"> __</w:t>
                      </w:r>
                      <w:r w:rsidRPr="00A14C5B"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2"/>
                          <w:szCs w:val="22"/>
                          <w:u w:val="single"/>
                        </w:rPr>
                        <w:t>248.794.2071</w:t>
                      </w:r>
                      <w:r w:rsidRPr="00A14C5B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  <w:u w:val="single"/>
                        </w:rPr>
                        <w:t>___________________</w:t>
                      </w:r>
                    </w:p>
                    <w:p w:rsidR="00E27580" w:rsidRDefault="00E27580" w:rsidP="00C20C64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  <w:p w:rsidR="00E27580" w:rsidRDefault="00E27580" w:rsidP="00C20C64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  <w:t>Operating Hours:</w:t>
                      </w:r>
                    </w:p>
                    <w:p w:rsidR="00E27580" w:rsidRDefault="00E27580" w:rsidP="00C20C64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  <w:t>6:30 a.m. -   8:00 a.m.</w:t>
                      </w:r>
                    </w:p>
                    <w:p w:rsidR="00E27580" w:rsidRDefault="00E27580" w:rsidP="00C20C64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  <w:t>3:00 p.m. -   6:00 p.m.</w:t>
                      </w:r>
                    </w:p>
                    <w:p w:rsidR="00E27580" w:rsidRDefault="00E27580" w:rsidP="00C20C64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  <w:p w:rsidR="00E27580" w:rsidRPr="00666B17" w:rsidRDefault="00E27580" w:rsidP="00C20C64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  <w:t xml:space="preserve">                    www.discoverchampions.co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4276725</wp:posOffset>
                </wp:positionH>
                <wp:positionV relativeFrom="paragraph">
                  <wp:posOffset>5267325</wp:posOffset>
                </wp:positionV>
                <wp:extent cx="2174875" cy="2200275"/>
                <wp:effectExtent l="0" t="0" r="0" b="9525"/>
                <wp:wrapSquare wrapText="bothSides"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174875" cy="2200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27580" w:rsidRPr="00911482" w:rsidRDefault="00651C85" w:rsidP="00C20C6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70AD47" w:themeColor="accent6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noProof/>
                                <w:color w:val="70AD47" w:themeColor="accent6"/>
                                <w:sz w:val="28"/>
                                <w:szCs w:val="28"/>
                              </w:rPr>
                              <w:drawing>
                                <wp:inline distT="0" distB="0" distL="0" distR="0" wp14:anchorId="01C5F1D0" wp14:editId="21DA62AD">
                                  <wp:extent cx="448098" cy="448098"/>
                                  <wp:effectExtent l="95250" t="19050" r="0" b="9525"/>
                                  <wp:docPr id="14" name="Picture 14" descr="D:\Users\director\AppData\Local\Microsoft\Windows\Temporary Internet Files\Content.IE5\QNLW1AST\st-patrick01[1]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 descr="D:\Users\director\AppData\Local\Microsoft\Windows\Temporary Internet Files\Content.IE5\QNLW1AST\st-patrick01[1]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 rot="12757450" flipV="1">
                                            <a:off x="0" y="0"/>
                                            <a:ext cx="451159" cy="45115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E27580" w:rsidRPr="00651C85">
                              <w:rPr>
                                <w:rFonts w:ascii="Arial" w:hAnsi="Arial" w:cs="Arial"/>
                                <w:b/>
                                <w:color w:val="538135" w:themeColor="accent6" w:themeShade="BF"/>
                                <w:sz w:val="28"/>
                                <w:szCs w:val="28"/>
                              </w:rPr>
                              <w:t>Champions Contact Info Here</w:t>
                            </w:r>
                          </w:p>
                          <w:p w:rsidR="00E27580" w:rsidRDefault="00E27580" w:rsidP="00C20C6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8"/>
                                <w:szCs w:val="28"/>
                              </w:rPr>
                            </w:pPr>
                          </w:p>
                          <w:p w:rsidR="00E27580" w:rsidRDefault="00E27580" w:rsidP="003612D4">
                            <w:pP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612D4"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  <w:t>Main Office: 248-395-0484</w:t>
                            </w:r>
                          </w:p>
                          <w:p w:rsidR="00E27580" w:rsidRDefault="00E27580" w:rsidP="003612D4">
                            <w:pP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</w:p>
                          <w:p w:rsidR="00E27580" w:rsidRDefault="00E27580" w:rsidP="003612D4">
                            <w:pP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  <w:t>Site Cell: 248.794.2071</w:t>
                            </w:r>
                          </w:p>
                          <w:p w:rsidR="00E27580" w:rsidRPr="003612D4" w:rsidRDefault="00E27580" w:rsidP="003612D4">
                            <w:pP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</w:p>
                          <w:p w:rsidR="00E27580" w:rsidRDefault="00E27580" w:rsidP="003612D4">
                            <w:pP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612D4"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  <w:t>Fax: 248-395-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  <w:t>0486</w:t>
                            </w:r>
                          </w:p>
                          <w:p w:rsidR="00E27580" w:rsidRPr="003612D4" w:rsidRDefault="00E27580" w:rsidP="003612D4">
                            <w:pP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</w:p>
                          <w:p w:rsidR="00E27580" w:rsidRPr="003612D4" w:rsidRDefault="00E27580" w:rsidP="003612D4">
                            <w:pP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  <w:t>Customer Care</w:t>
                            </w:r>
                            <w:r w:rsidRPr="003612D4"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  <w:t>: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1-800-350-5034</w:t>
                            </w:r>
                          </w:p>
                          <w:p w:rsidR="00E27580" w:rsidRDefault="00E27580" w:rsidP="00C20C6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8"/>
                                <w:szCs w:val="28"/>
                              </w:rPr>
                            </w:pPr>
                          </w:p>
                          <w:p w:rsidR="00E27580" w:rsidRPr="002806EA" w:rsidRDefault="00E27580" w:rsidP="00C20C64">
                            <w:pPr>
                              <w:jc w:val="right"/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7" o:spid="_x0000_s1032" type="#_x0000_t202" style="position:absolute;margin-left:336.75pt;margin-top:414.75pt;width:171.25pt;height:173.2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" filled="f" stroked="f">
                <v:path arrowok="t"/>
                <v:textbox>
                  <w:txbxContent>
                    <w:p w:rsidR="00E27580" w:rsidRPr="00911482" w:rsidRDefault="00651C85" w:rsidP="00C20C64">
                      <w:pPr>
                        <w:jc w:val="center"/>
                        <w:rPr>
                          <w:rFonts w:ascii="Arial" w:hAnsi="Arial" w:cs="Arial"/>
                          <w:b/>
                          <w:color w:val="70AD47" w:themeColor="accent6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noProof/>
                          <w:color w:val="70AD47" w:themeColor="accent6"/>
                          <w:sz w:val="28"/>
                          <w:szCs w:val="28"/>
                        </w:rPr>
                        <w:drawing>
                          <wp:inline distT="0" distB="0" distL="0" distR="0" wp14:anchorId="01C5F1D0" wp14:editId="21DA62AD">
                            <wp:extent cx="448098" cy="448098"/>
                            <wp:effectExtent l="95250" t="19050" r="0" b="9525"/>
                            <wp:docPr id="14" name="Picture 14" descr="D:\Users\director\AppData\Local\Microsoft\Windows\Temporary Internet Files\Content.IE5\QNLW1AST\st-patrick01[1]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 descr="D:\Users\director\AppData\Local\Microsoft\Windows\Temporary Internet Files\Content.IE5\QNLW1AST\st-patrick01[1]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 rot="12757450" flipV="1">
                                      <a:off x="0" y="0"/>
                                      <a:ext cx="451159" cy="45115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E27580" w:rsidRPr="00651C85">
                        <w:rPr>
                          <w:rFonts w:ascii="Arial" w:hAnsi="Arial" w:cs="Arial"/>
                          <w:b/>
                          <w:color w:val="538135" w:themeColor="accent6" w:themeShade="BF"/>
                          <w:sz w:val="28"/>
                          <w:szCs w:val="28"/>
                        </w:rPr>
                        <w:t>Champions Contact Info Here</w:t>
                      </w:r>
                    </w:p>
                    <w:p w:rsidR="00E27580" w:rsidRDefault="00E27580" w:rsidP="00C20C64">
                      <w:pPr>
                        <w:jc w:val="center"/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8"/>
                          <w:szCs w:val="28"/>
                        </w:rPr>
                      </w:pPr>
                    </w:p>
                    <w:p w:rsidR="00E27580" w:rsidRDefault="00E27580" w:rsidP="003612D4">
                      <w:pP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612D4"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  <w:t>Main Office: 248-395-0484</w:t>
                      </w:r>
                    </w:p>
                    <w:p w:rsidR="00E27580" w:rsidRDefault="00E27580" w:rsidP="003612D4">
                      <w:pP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</w:pPr>
                    </w:p>
                    <w:p w:rsidR="00E27580" w:rsidRDefault="00E27580" w:rsidP="003612D4">
                      <w:pP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  <w:t>Site Cell: 248.794.2071</w:t>
                      </w:r>
                    </w:p>
                    <w:p w:rsidR="00E27580" w:rsidRPr="003612D4" w:rsidRDefault="00E27580" w:rsidP="003612D4">
                      <w:pP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</w:pPr>
                    </w:p>
                    <w:p w:rsidR="00E27580" w:rsidRDefault="00E27580" w:rsidP="003612D4">
                      <w:pP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612D4"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  <w:t>Fax: 248-395-</w:t>
                      </w:r>
                      <w: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  <w:t>0486</w:t>
                      </w:r>
                    </w:p>
                    <w:p w:rsidR="00E27580" w:rsidRPr="003612D4" w:rsidRDefault="00E27580" w:rsidP="003612D4">
                      <w:pP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</w:pPr>
                    </w:p>
                    <w:p w:rsidR="00E27580" w:rsidRPr="003612D4" w:rsidRDefault="00E27580" w:rsidP="003612D4">
                      <w:pP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  <w:t>Customer Care</w:t>
                      </w:r>
                      <w:r w:rsidRPr="003612D4"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  <w:t>:</w:t>
                      </w:r>
                      <w: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  <w:t xml:space="preserve"> 1-800-350-5034</w:t>
                      </w:r>
                    </w:p>
                    <w:p w:rsidR="00E27580" w:rsidRDefault="00E27580" w:rsidP="00C20C64">
                      <w:pPr>
                        <w:jc w:val="center"/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8"/>
                          <w:szCs w:val="28"/>
                        </w:rPr>
                      </w:pPr>
                    </w:p>
                    <w:p w:rsidR="00E27580" w:rsidRPr="002806EA" w:rsidRDefault="00E27580" w:rsidP="00C20C64">
                      <w:pPr>
                        <w:jc w:val="right"/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4059555</wp:posOffset>
                </wp:positionH>
                <wp:positionV relativeFrom="paragraph">
                  <wp:posOffset>1609090</wp:posOffset>
                </wp:positionV>
                <wp:extent cx="2393950" cy="3302635"/>
                <wp:effectExtent l="0" t="0" r="0" b="0"/>
                <wp:wrapSquare wrapText="bothSides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393950" cy="33026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27580" w:rsidRPr="00911482" w:rsidRDefault="00E27580" w:rsidP="00C20C64">
                            <w:pPr>
                              <w:rPr>
                                <w:rFonts w:ascii="Arial" w:hAnsi="Arial" w:cs="Arial"/>
                                <w:b/>
                                <w:color w:val="70AD47" w:themeColor="accent6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651C85">
                              <w:rPr>
                                <w:rFonts w:ascii="Arial" w:hAnsi="Arial" w:cs="Arial"/>
                                <w:b/>
                                <w:color w:val="538135" w:themeColor="accent6" w:themeShade="BF"/>
                                <w:sz w:val="28"/>
                                <w:szCs w:val="28"/>
                                <w:u w:val="single"/>
                              </w:rPr>
                              <w:t>Local Contact</w:t>
                            </w:r>
                            <w:r w:rsidRPr="00911482">
                              <w:rPr>
                                <w:rFonts w:ascii="Arial" w:hAnsi="Arial" w:cs="Arial"/>
                                <w:b/>
                                <w:color w:val="70AD47" w:themeColor="accent6"/>
                                <w:sz w:val="28"/>
                                <w:szCs w:val="28"/>
                                <w:u w:val="single"/>
                              </w:rPr>
                              <w:t xml:space="preserve"> </w:t>
                            </w:r>
                            <w:r w:rsidR="00651C85">
                              <w:rPr>
                                <w:rFonts w:ascii="Arial" w:hAnsi="Arial" w:cs="Arial"/>
                                <w:b/>
                                <w:noProof/>
                                <w:color w:val="70AD47" w:themeColor="accent6"/>
                                <w:sz w:val="28"/>
                                <w:szCs w:val="28"/>
                              </w:rPr>
                              <w:drawing>
                                <wp:inline distT="0" distB="0" distL="0" distR="0" wp14:anchorId="01C5F1D0" wp14:editId="21DA62AD">
                                  <wp:extent cx="448098" cy="448098"/>
                                  <wp:effectExtent l="95250" t="19050" r="0" b="9525"/>
                                  <wp:docPr id="12" name="Picture 12" descr="D:\Users\director\AppData\Local\Microsoft\Windows\Temporary Internet Files\Content.IE5\QNLW1AST\st-patrick01[1]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 descr="D:\Users\director\AppData\Local\Microsoft\Windows\Temporary Internet Files\Content.IE5\QNLW1AST\st-patrick01[1]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 rot="12757450" flipV="1">
                                            <a:off x="0" y="0"/>
                                            <a:ext cx="451159" cy="45115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E27580" w:rsidRPr="00376266" w:rsidRDefault="00E27580" w:rsidP="00C20C64">
                            <w:pPr>
                              <w:spacing w:before="1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0"/>
                              </w:rPr>
                            </w:pPr>
                            <w:r w:rsidRPr="0037626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0"/>
                              </w:rPr>
                              <w:t>Emergency: 911</w:t>
                            </w:r>
                          </w:p>
                          <w:p w:rsidR="00E27580" w:rsidRPr="00376266" w:rsidRDefault="00E27580" w:rsidP="00C20C64">
                            <w:pPr>
                              <w:spacing w:before="1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0"/>
                              </w:rPr>
                            </w:pPr>
                          </w:p>
                          <w:p w:rsidR="00E27580" w:rsidRPr="00376266" w:rsidRDefault="00E27580" w:rsidP="00C20C64">
                            <w:pPr>
                              <w:spacing w:before="1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0"/>
                              </w:rPr>
                            </w:pPr>
                            <w:r w:rsidRPr="0037626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0"/>
                              </w:rPr>
                              <w:t xml:space="preserve">Southfield Fire Department: </w:t>
                            </w:r>
                          </w:p>
                          <w:p w:rsidR="00E27580" w:rsidRPr="00376266" w:rsidRDefault="00E27580" w:rsidP="00C20C64">
                            <w:pPr>
                              <w:spacing w:before="1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0"/>
                              </w:rPr>
                            </w:pPr>
                            <w:r w:rsidRPr="0037626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0"/>
                              </w:rPr>
                              <w:t>248-796-5650</w:t>
                            </w:r>
                          </w:p>
                          <w:p w:rsidR="00E27580" w:rsidRPr="00376266" w:rsidRDefault="00E27580" w:rsidP="00C20C64">
                            <w:pPr>
                              <w:spacing w:before="1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0"/>
                              </w:rPr>
                            </w:pPr>
                          </w:p>
                          <w:p w:rsidR="00E27580" w:rsidRPr="00376266" w:rsidRDefault="00E27580" w:rsidP="00C20C64">
                            <w:pPr>
                              <w:spacing w:before="1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0"/>
                              </w:rPr>
                            </w:pPr>
                            <w:r w:rsidRPr="0037626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0"/>
                              </w:rPr>
                              <w:t xml:space="preserve">Southfield Police Department: </w:t>
                            </w:r>
                          </w:p>
                          <w:p w:rsidR="00E27580" w:rsidRPr="00376266" w:rsidRDefault="00E27580" w:rsidP="00C20C64">
                            <w:pPr>
                              <w:spacing w:before="1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0"/>
                              </w:rPr>
                            </w:pPr>
                            <w:r w:rsidRPr="0037626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0"/>
                              </w:rPr>
                              <w:t xml:space="preserve">248-796-5500 </w:t>
                            </w:r>
                          </w:p>
                          <w:p w:rsidR="00E27580" w:rsidRPr="00376266" w:rsidRDefault="00E27580" w:rsidP="00C20C64">
                            <w:pPr>
                              <w:spacing w:before="1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0"/>
                              </w:rPr>
                            </w:pPr>
                          </w:p>
                          <w:p w:rsidR="00E27580" w:rsidRPr="00376266" w:rsidRDefault="00E27580" w:rsidP="00C20C64">
                            <w:pPr>
                              <w:spacing w:before="1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0"/>
                              </w:rPr>
                            </w:pPr>
                            <w:r w:rsidRPr="0037626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0"/>
                              </w:rPr>
                              <w:t xml:space="preserve">Poison Control: </w:t>
                            </w:r>
                          </w:p>
                          <w:p w:rsidR="00E27580" w:rsidRPr="00376266" w:rsidRDefault="00E27580" w:rsidP="00C20C64">
                            <w:pPr>
                              <w:spacing w:before="1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0"/>
                              </w:rPr>
                            </w:pPr>
                            <w:r w:rsidRPr="0037626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0"/>
                              </w:rPr>
                              <w:t>1-800-222-1222</w:t>
                            </w:r>
                          </w:p>
                          <w:p w:rsidR="00E27580" w:rsidRPr="004E6256" w:rsidRDefault="00E2758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:rsidR="00E27580" w:rsidRPr="004E6256" w:rsidRDefault="00E2758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:rsidR="00E27580" w:rsidRPr="00BB7038" w:rsidRDefault="00E2758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  <w:p w:rsidR="00E27580" w:rsidRPr="00BB7038" w:rsidRDefault="00E2758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" o:spid="_x0000_s1033" type="#_x0000_t202" style="position:absolute;margin-left:319.65pt;margin-top:126.7pt;width:188.5pt;height:260.0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" filled="f" stroked="f">
                <v:path arrowok="t"/>
                <v:textbox>
                  <w:txbxContent>
                    <w:p w:rsidR="00E27580" w:rsidRPr="00911482" w:rsidRDefault="00E27580" w:rsidP="00C20C64">
                      <w:pPr>
                        <w:rPr>
                          <w:rFonts w:ascii="Arial" w:hAnsi="Arial" w:cs="Arial"/>
                          <w:b/>
                          <w:color w:val="70AD47" w:themeColor="accent6"/>
                          <w:sz w:val="28"/>
                          <w:szCs w:val="28"/>
                          <w:u w:val="single"/>
                        </w:rPr>
                      </w:pPr>
                      <w:r w:rsidRPr="00651C85">
                        <w:rPr>
                          <w:rFonts w:ascii="Arial" w:hAnsi="Arial" w:cs="Arial"/>
                          <w:b/>
                          <w:color w:val="538135" w:themeColor="accent6" w:themeShade="BF"/>
                          <w:sz w:val="28"/>
                          <w:szCs w:val="28"/>
                          <w:u w:val="single"/>
                        </w:rPr>
                        <w:t>Local Contact</w:t>
                      </w:r>
                      <w:r w:rsidRPr="00911482">
                        <w:rPr>
                          <w:rFonts w:ascii="Arial" w:hAnsi="Arial" w:cs="Arial"/>
                          <w:b/>
                          <w:color w:val="70AD47" w:themeColor="accent6"/>
                          <w:sz w:val="28"/>
                          <w:szCs w:val="28"/>
                          <w:u w:val="single"/>
                        </w:rPr>
                        <w:t xml:space="preserve"> </w:t>
                      </w:r>
                      <w:r w:rsidR="00651C85">
                        <w:rPr>
                          <w:rFonts w:ascii="Arial" w:hAnsi="Arial" w:cs="Arial"/>
                          <w:b/>
                          <w:noProof/>
                          <w:color w:val="70AD47" w:themeColor="accent6"/>
                          <w:sz w:val="28"/>
                          <w:szCs w:val="28"/>
                        </w:rPr>
                        <w:drawing>
                          <wp:inline distT="0" distB="0" distL="0" distR="0" wp14:anchorId="01C5F1D0" wp14:editId="21DA62AD">
                            <wp:extent cx="448098" cy="448098"/>
                            <wp:effectExtent l="95250" t="19050" r="0" b="9525"/>
                            <wp:docPr id="12" name="Picture 12" descr="D:\Users\director\AppData\Local\Microsoft\Windows\Temporary Internet Files\Content.IE5\QNLW1AST\st-patrick01[1]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 descr="D:\Users\director\AppData\Local\Microsoft\Windows\Temporary Internet Files\Content.IE5\QNLW1AST\st-patrick01[1]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 rot="12757450" flipV="1">
                                      <a:off x="0" y="0"/>
                                      <a:ext cx="451159" cy="45115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E27580" w:rsidRPr="00376266" w:rsidRDefault="00E27580" w:rsidP="00C20C64">
                      <w:pPr>
                        <w:spacing w:before="120"/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0"/>
                        </w:rPr>
                      </w:pPr>
                      <w:r w:rsidRPr="00376266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0"/>
                        </w:rPr>
                        <w:t>Emergency: 911</w:t>
                      </w:r>
                    </w:p>
                    <w:p w:rsidR="00E27580" w:rsidRPr="00376266" w:rsidRDefault="00E27580" w:rsidP="00C20C64">
                      <w:pPr>
                        <w:spacing w:before="120"/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0"/>
                        </w:rPr>
                      </w:pPr>
                    </w:p>
                    <w:p w:rsidR="00E27580" w:rsidRPr="00376266" w:rsidRDefault="00E27580" w:rsidP="00C20C64">
                      <w:pPr>
                        <w:spacing w:before="120"/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0"/>
                        </w:rPr>
                      </w:pPr>
                      <w:r w:rsidRPr="00376266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0"/>
                        </w:rPr>
                        <w:t xml:space="preserve">Southfield Fire Department: </w:t>
                      </w:r>
                    </w:p>
                    <w:p w:rsidR="00E27580" w:rsidRPr="00376266" w:rsidRDefault="00E27580" w:rsidP="00C20C64">
                      <w:pPr>
                        <w:spacing w:before="120"/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0"/>
                        </w:rPr>
                      </w:pPr>
                      <w:r w:rsidRPr="00376266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0"/>
                        </w:rPr>
                        <w:t>248-796-5650</w:t>
                      </w:r>
                    </w:p>
                    <w:p w:rsidR="00E27580" w:rsidRPr="00376266" w:rsidRDefault="00E27580" w:rsidP="00C20C64">
                      <w:pPr>
                        <w:spacing w:before="120"/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0"/>
                        </w:rPr>
                      </w:pPr>
                    </w:p>
                    <w:p w:rsidR="00E27580" w:rsidRPr="00376266" w:rsidRDefault="00E27580" w:rsidP="00C20C64">
                      <w:pPr>
                        <w:spacing w:before="120"/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0"/>
                        </w:rPr>
                      </w:pPr>
                      <w:r w:rsidRPr="00376266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0"/>
                        </w:rPr>
                        <w:t xml:space="preserve">Southfield Police Department: </w:t>
                      </w:r>
                    </w:p>
                    <w:p w:rsidR="00E27580" w:rsidRPr="00376266" w:rsidRDefault="00E27580" w:rsidP="00C20C64">
                      <w:pPr>
                        <w:spacing w:before="120"/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0"/>
                        </w:rPr>
                      </w:pPr>
                      <w:r w:rsidRPr="00376266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0"/>
                        </w:rPr>
                        <w:t xml:space="preserve">248-796-5500 </w:t>
                      </w:r>
                    </w:p>
                    <w:p w:rsidR="00E27580" w:rsidRPr="00376266" w:rsidRDefault="00E27580" w:rsidP="00C20C64">
                      <w:pPr>
                        <w:spacing w:before="120"/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0"/>
                        </w:rPr>
                      </w:pPr>
                    </w:p>
                    <w:p w:rsidR="00E27580" w:rsidRPr="00376266" w:rsidRDefault="00E27580" w:rsidP="00C20C64">
                      <w:pPr>
                        <w:spacing w:before="120"/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0"/>
                        </w:rPr>
                      </w:pPr>
                      <w:r w:rsidRPr="00376266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0"/>
                        </w:rPr>
                        <w:t xml:space="preserve">Poison Control: </w:t>
                      </w:r>
                    </w:p>
                    <w:p w:rsidR="00E27580" w:rsidRPr="00376266" w:rsidRDefault="00E27580" w:rsidP="00C20C64">
                      <w:pPr>
                        <w:spacing w:before="120"/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0"/>
                        </w:rPr>
                      </w:pPr>
                      <w:r w:rsidRPr="00376266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0"/>
                        </w:rPr>
                        <w:t>1-800-222-1222</w:t>
                      </w:r>
                    </w:p>
                    <w:p w:rsidR="00E27580" w:rsidRPr="004E6256" w:rsidRDefault="00E2758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:rsidR="00E27580" w:rsidRPr="004E6256" w:rsidRDefault="00E2758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:rsidR="00E27580" w:rsidRPr="00BB7038" w:rsidRDefault="00E2758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  <w:p w:rsidR="00E27580" w:rsidRPr="00BB7038" w:rsidRDefault="00E2758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-524510</wp:posOffset>
                </wp:positionH>
                <wp:positionV relativeFrom="paragraph">
                  <wp:posOffset>457200</wp:posOffset>
                </wp:positionV>
                <wp:extent cx="6372225" cy="688340"/>
                <wp:effectExtent l="0" t="0" r="0" b="0"/>
                <wp:wrapSquare wrapText="bothSides"/>
                <wp:docPr id="3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372225" cy="688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27580" w:rsidRPr="00582E3F" w:rsidRDefault="00E27580" w:rsidP="00C20C64">
                            <w:pP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90"/>
                                <w:szCs w:val="9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90"/>
                                <w:szCs w:val="90"/>
                              </w:rPr>
                              <w:t>Southfield Champions</w:t>
                            </w:r>
                          </w:p>
                          <w:p w:rsidR="00E27580" w:rsidRPr="00582E3F" w:rsidRDefault="00E27580" w:rsidP="00C20C64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90"/>
                                <w:szCs w:val="9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8" o:spid="_x0000_s1034" type="#_x0000_t202" style="position:absolute;margin-left:-41.3pt;margin-top:36pt;width:501.75pt;height:54.2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" filled="f" stroked="f">
                <v:path arrowok="t"/>
                <v:textbox>
                  <w:txbxContent>
                    <w:p w:rsidR="00E27580" w:rsidRPr="00582E3F" w:rsidRDefault="00E27580" w:rsidP="00C20C64">
                      <w:pPr>
                        <w:rPr>
                          <w:rFonts w:ascii="Arial" w:hAnsi="Arial" w:cs="Arial"/>
                          <w:b/>
                          <w:color w:val="FFFFFF" w:themeColor="background1"/>
                          <w:sz w:val="90"/>
                          <w:szCs w:val="90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FFFFFF" w:themeColor="background1"/>
                          <w:sz w:val="90"/>
                          <w:szCs w:val="90"/>
                        </w:rPr>
                        <w:t>Southfield Champions</w:t>
                      </w:r>
                    </w:p>
                    <w:p w:rsidR="00E27580" w:rsidRPr="00582E3F" w:rsidRDefault="00E27580" w:rsidP="00C20C64">
                      <w:pPr>
                        <w:rPr>
                          <w:rFonts w:ascii="Arial" w:hAnsi="Arial" w:cs="Arial"/>
                          <w:color w:val="FFFFFF" w:themeColor="background1"/>
                          <w:sz w:val="90"/>
                          <w:szCs w:val="9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3942715</wp:posOffset>
                </wp:positionH>
                <wp:positionV relativeFrom="paragraph">
                  <wp:posOffset>1603375</wp:posOffset>
                </wp:positionV>
                <wp:extent cx="1905" cy="3308350"/>
                <wp:effectExtent l="0" t="0" r="36195" b="25400"/>
                <wp:wrapNone/>
                <wp:docPr id="2" name="Straight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1905" cy="330835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>
                              <a:alpha val="8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9" o:spid="_x0000_s1026" style="position:absolute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" from="310.45pt,126.25pt" to="310.6pt,38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" strokecolor="black [3213]">
                <v:stroke opacity="52428f" joinstyle="miter"/>
                <o:lock v:ext="edit" shapetype="f"/>
              </v:line>
            </w:pict>
          </mc:Fallback>
        </mc:AlternateContent>
      </w:r>
      <w:r w:rsidR="00C20C64">
        <w:rPr>
          <w:noProof/>
        </w:rPr>
        <w:drawing>
          <wp:anchor distT="0" distB="0" distL="114300" distR="114300" simplePos="0" relativeHeight="251659264" behindDoc="1" locked="0" layoutInCell="1" allowOverlap="1" wp14:anchorId="220798AC" wp14:editId="1878B662">
            <wp:simplePos x="0" y="0"/>
            <wp:positionH relativeFrom="column">
              <wp:posOffset>-633095</wp:posOffset>
            </wp:positionH>
            <wp:positionV relativeFrom="paragraph">
              <wp:posOffset>4750142</wp:posOffset>
            </wp:positionV>
            <wp:extent cx="4394835" cy="3826230"/>
            <wp:effectExtent l="0" t="0" r="0" b="9525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loud-Circles-yellow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4835" cy="38262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4164965</wp:posOffset>
                </wp:positionH>
                <wp:positionV relativeFrom="paragraph">
                  <wp:posOffset>5263515</wp:posOffset>
                </wp:positionV>
                <wp:extent cx="2169795" cy="1833245"/>
                <wp:effectExtent l="0" t="0" r="1905" b="0"/>
                <wp:wrapThrough wrapText="bothSides">
                  <wp:wrapPolygon edited="0">
                    <wp:start x="0" y="0"/>
                    <wp:lineTo x="0" y="21323"/>
                    <wp:lineTo x="21429" y="21323"/>
                    <wp:lineTo x="21429" y="0"/>
                    <wp:lineTo x="0" y="0"/>
                  </wp:wrapPolygon>
                </wp:wrapThrough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169795" cy="183324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6" o:spid="_x0000_s1026" style="position:absolute;margin-left:327.95pt;margin-top:414.45pt;width:170.85pt;height:144.3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" fillcolor="#f2f2f2 [3052]" stroked="f" strokeweight="1pt">
                <v:path arrowok="t"/>
                <w10:wrap type="through"/>
              </v:rect>
            </w:pict>
          </mc:Fallback>
        </mc:AlternateContent>
      </w:r>
      <w:r w:rsidR="00A120A7">
        <w:t xml:space="preserve">  </w:t>
      </w:r>
      <w:r w:rsidR="00224AD9">
        <w:t xml:space="preserve">  </w:t>
      </w:r>
    </w:p>
    <w:sectPr w:rsidR="00470000" w:rsidSect="00AE2CB6">
      <w:headerReference w:type="default" r:id="rId14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F493D" w:rsidRDefault="000F493D" w:rsidP="003B0763">
      <w:r>
        <w:separator/>
      </w:r>
    </w:p>
  </w:endnote>
  <w:endnote w:type="continuationSeparator" w:id="0">
    <w:p w:rsidR="000F493D" w:rsidRDefault="000F493D" w:rsidP="003B07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uhaus 93">
    <w:panose1 w:val="04030905020B02020C02"/>
    <w:charset w:val="00"/>
    <w:family w:val="decorative"/>
    <w:pitch w:val="variable"/>
    <w:sig w:usb0="00000003" w:usb1="00000000" w:usb2="00000000" w:usb3="00000000" w:csb0="00000001" w:csb1="00000000"/>
  </w:font>
  <w:font w:name="Catchup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F493D" w:rsidRDefault="000F493D" w:rsidP="003B0763">
      <w:r>
        <w:separator/>
      </w:r>
    </w:p>
  </w:footnote>
  <w:footnote w:type="continuationSeparator" w:id="0">
    <w:p w:rsidR="000F493D" w:rsidRDefault="000F493D" w:rsidP="003B076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27580" w:rsidRDefault="00E27580" w:rsidP="00690ACB">
    <w:pPr>
      <w:pStyle w:val="Header"/>
      <w:tabs>
        <w:tab w:val="clear" w:pos="4680"/>
        <w:tab w:val="clear" w:pos="9360"/>
        <w:tab w:val="left" w:pos="1425"/>
      </w:tabs>
    </w:pPr>
    <w:r>
      <w:rPr>
        <w:noProof/>
      </w:rPr>
      <w:drawing>
        <wp:anchor distT="0" distB="0" distL="114300" distR="114300" simplePos="0" relativeHeight="251658240" behindDoc="1" locked="0" layoutInCell="1" allowOverlap="1" wp14:anchorId="09D3781F" wp14:editId="10B3F23D">
          <wp:simplePos x="0" y="0"/>
          <wp:positionH relativeFrom="page">
            <wp:align>center</wp:align>
          </wp:positionH>
          <wp:positionV relativeFrom="page">
            <wp:posOffset>-9525</wp:posOffset>
          </wp:positionV>
          <wp:extent cx="7772400" cy="10125075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hampions newsletter templates2.jpg"/>
                  <pic:cNvPicPr/>
                </pic:nvPicPr>
                <pic:blipFill>
                  <a:blip r:embed="rId1" cstate="print">
                    <a:duotone>
                      <a:schemeClr val="accent6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125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5" type="#_x0000_t75" style="width:11.25pt;height:11.25pt" o:bullet="t">
        <v:imagedata r:id="rId1" o:title="msoCAE1"/>
      </v:shape>
    </w:pict>
  </w:numPicBullet>
  <w:abstractNum w:abstractNumId="0">
    <w:nsid w:val="155043DE"/>
    <w:multiLevelType w:val="multilevel"/>
    <w:tmpl w:val="9FC266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FF3776A"/>
    <w:multiLevelType w:val="hybridMultilevel"/>
    <w:tmpl w:val="C400B4F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BB61FE9"/>
    <w:multiLevelType w:val="hybridMultilevel"/>
    <w:tmpl w:val="E798771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2F1F7B2A"/>
    <w:multiLevelType w:val="hybridMultilevel"/>
    <w:tmpl w:val="586C943A"/>
    <w:lvl w:ilvl="0" w:tplc="A52C142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32139E6"/>
    <w:multiLevelType w:val="hybridMultilevel"/>
    <w:tmpl w:val="5EEAD4FA"/>
    <w:lvl w:ilvl="0" w:tplc="04090007">
      <w:start w:val="1"/>
      <w:numFmt w:val="bullet"/>
      <w:lvlText w:val=""/>
      <w:lvlPicBulletId w:val="0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8A55008"/>
    <w:multiLevelType w:val="hybridMultilevel"/>
    <w:tmpl w:val="05BE81F8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FE3292A"/>
    <w:multiLevelType w:val="hybridMultilevel"/>
    <w:tmpl w:val="5E369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0E84348"/>
    <w:multiLevelType w:val="hybridMultilevel"/>
    <w:tmpl w:val="E7D447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43CB0168"/>
    <w:multiLevelType w:val="hybridMultilevel"/>
    <w:tmpl w:val="57C6B3AC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5A233F52"/>
    <w:multiLevelType w:val="hybridMultilevel"/>
    <w:tmpl w:val="14E4F38E"/>
    <w:lvl w:ilvl="0" w:tplc="C1F0C856">
      <w:start w:val="734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DEB51E9"/>
    <w:multiLevelType w:val="hybridMultilevel"/>
    <w:tmpl w:val="2138D948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F0E22AB"/>
    <w:multiLevelType w:val="hybridMultilevel"/>
    <w:tmpl w:val="62C21C02"/>
    <w:lvl w:ilvl="0" w:tplc="04090009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3"/>
  </w:num>
  <w:num w:numId="3">
    <w:abstractNumId w:val="7"/>
  </w:num>
  <w:num w:numId="4">
    <w:abstractNumId w:val="6"/>
  </w:num>
  <w:num w:numId="5">
    <w:abstractNumId w:val="4"/>
  </w:num>
  <w:num w:numId="6">
    <w:abstractNumId w:val="1"/>
  </w:num>
  <w:num w:numId="7">
    <w:abstractNumId w:val="0"/>
  </w:num>
  <w:num w:numId="8">
    <w:abstractNumId w:val="5"/>
  </w:num>
  <w:num w:numId="9">
    <w:abstractNumId w:val="10"/>
  </w:num>
  <w:num w:numId="10">
    <w:abstractNumId w:val="2"/>
  </w:num>
  <w:num w:numId="11">
    <w:abstractNumId w:val="8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xNTE2NrGwMDU2NTRR0lEKTi0uzszPAykwNK4FANJbBestAAAA"/>
  </w:docVars>
  <w:rsids>
    <w:rsidRoot w:val="003B0763"/>
    <w:rsid w:val="00005A8A"/>
    <w:rsid w:val="0001541A"/>
    <w:rsid w:val="00033A80"/>
    <w:rsid w:val="00037126"/>
    <w:rsid w:val="000475B2"/>
    <w:rsid w:val="000569C6"/>
    <w:rsid w:val="000579AF"/>
    <w:rsid w:val="00064B66"/>
    <w:rsid w:val="00075929"/>
    <w:rsid w:val="00076270"/>
    <w:rsid w:val="000822AB"/>
    <w:rsid w:val="000836D5"/>
    <w:rsid w:val="00084582"/>
    <w:rsid w:val="0008502B"/>
    <w:rsid w:val="00086404"/>
    <w:rsid w:val="00090351"/>
    <w:rsid w:val="00090CA0"/>
    <w:rsid w:val="00094E93"/>
    <w:rsid w:val="000960BC"/>
    <w:rsid w:val="000A3421"/>
    <w:rsid w:val="000B1AFB"/>
    <w:rsid w:val="000D04CC"/>
    <w:rsid w:val="000D26EA"/>
    <w:rsid w:val="000D3FA9"/>
    <w:rsid w:val="000F32A2"/>
    <w:rsid w:val="000F35F0"/>
    <w:rsid w:val="000F493D"/>
    <w:rsid w:val="00106AA9"/>
    <w:rsid w:val="00116B4A"/>
    <w:rsid w:val="00134A41"/>
    <w:rsid w:val="0013769F"/>
    <w:rsid w:val="00144947"/>
    <w:rsid w:val="00146EAD"/>
    <w:rsid w:val="00150F88"/>
    <w:rsid w:val="00174747"/>
    <w:rsid w:val="001944EE"/>
    <w:rsid w:val="001B0962"/>
    <w:rsid w:val="001C04D4"/>
    <w:rsid w:val="001C08AE"/>
    <w:rsid w:val="001C619B"/>
    <w:rsid w:val="001F1F50"/>
    <w:rsid w:val="0020030A"/>
    <w:rsid w:val="0020378F"/>
    <w:rsid w:val="00210D75"/>
    <w:rsid w:val="00224AD9"/>
    <w:rsid w:val="00225AE7"/>
    <w:rsid w:val="00234A0E"/>
    <w:rsid w:val="00242E4F"/>
    <w:rsid w:val="00253263"/>
    <w:rsid w:val="00267C94"/>
    <w:rsid w:val="00271041"/>
    <w:rsid w:val="0027742A"/>
    <w:rsid w:val="00287BC0"/>
    <w:rsid w:val="002A7BE3"/>
    <w:rsid w:val="002C292F"/>
    <w:rsid w:val="002C3FB4"/>
    <w:rsid w:val="002C5B8A"/>
    <w:rsid w:val="002E6B08"/>
    <w:rsid w:val="00300FE8"/>
    <w:rsid w:val="00307115"/>
    <w:rsid w:val="00310796"/>
    <w:rsid w:val="00311E0C"/>
    <w:rsid w:val="003124C4"/>
    <w:rsid w:val="003161A7"/>
    <w:rsid w:val="00327233"/>
    <w:rsid w:val="0033068B"/>
    <w:rsid w:val="00337C7F"/>
    <w:rsid w:val="003451AA"/>
    <w:rsid w:val="00355360"/>
    <w:rsid w:val="003612D4"/>
    <w:rsid w:val="00374166"/>
    <w:rsid w:val="003746A0"/>
    <w:rsid w:val="00374CC8"/>
    <w:rsid w:val="00376266"/>
    <w:rsid w:val="003802CD"/>
    <w:rsid w:val="00381B71"/>
    <w:rsid w:val="00385FA5"/>
    <w:rsid w:val="00387CF9"/>
    <w:rsid w:val="00396F31"/>
    <w:rsid w:val="003A6AA5"/>
    <w:rsid w:val="003B0763"/>
    <w:rsid w:val="003B28C9"/>
    <w:rsid w:val="003C54B8"/>
    <w:rsid w:val="003D1DA7"/>
    <w:rsid w:val="0042699C"/>
    <w:rsid w:val="00437EB8"/>
    <w:rsid w:val="00445C75"/>
    <w:rsid w:val="004525B3"/>
    <w:rsid w:val="004549CE"/>
    <w:rsid w:val="00470000"/>
    <w:rsid w:val="00471F28"/>
    <w:rsid w:val="0047583D"/>
    <w:rsid w:val="00484AE9"/>
    <w:rsid w:val="004944CE"/>
    <w:rsid w:val="004A6A38"/>
    <w:rsid w:val="004C7BB1"/>
    <w:rsid w:val="004E03A4"/>
    <w:rsid w:val="0050165F"/>
    <w:rsid w:val="005104BE"/>
    <w:rsid w:val="00514241"/>
    <w:rsid w:val="00541C36"/>
    <w:rsid w:val="00543FF1"/>
    <w:rsid w:val="00554D56"/>
    <w:rsid w:val="00576122"/>
    <w:rsid w:val="00587B8F"/>
    <w:rsid w:val="00597D62"/>
    <w:rsid w:val="005A43E2"/>
    <w:rsid w:val="005A5C06"/>
    <w:rsid w:val="005B3CF6"/>
    <w:rsid w:val="005B75C0"/>
    <w:rsid w:val="005C0E7F"/>
    <w:rsid w:val="005D2E66"/>
    <w:rsid w:val="005D3C87"/>
    <w:rsid w:val="005F69CA"/>
    <w:rsid w:val="00612B35"/>
    <w:rsid w:val="00614BFE"/>
    <w:rsid w:val="0062672D"/>
    <w:rsid w:val="006459E8"/>
    <w:rsid w:val="00651C85"/>
    <w:rsid w:val="0065261E"/>
    <w:rsid w:val="00666B17"/>
    <w:rsid w:val="00690ACB"/>
    <w:rsid w:val="00692E99"/>
    <w:rsid w:val="00693D54"/>
    <w:rsid w:val="006A1E31"/>
    <w:rsid w:val="006A6D09"/>
    <w:rsid w:val="006B6A34"/>
    <w:rsid w:val="006C599C"/>
    <w:rsid w:val="006D1A9D"/>
    <w:rsid w:val="006E5B1E"/>
    <w:rsid w:val="00702E8A"/>
    <w:rsid w:val="00705577"/>
    <w:rsid w:val="007107A6"/>
    <w:rsid w:val="0072143E"/>
    <w:rsid w:val="00734C62"/>
    <w:rsid w:val="00741DCD"/>
    <w:rsid w:val="007438CA"/>
    <w:rsid w:val="0076387A"/>
    <w:rsid w:val="0076427F"/>
    <w:rsid w:val="00765D14"/>
    <w:rsid w:val="00770493"/>
    <w:rsid w:val="00782CEB"/>
    <w:rsid w:val="00784419"/>
    <w:rsid w:val="00793781"/>
    <w:rsid w:val="007A1412"/>
    <w:rsid w:val="007A4AFC"/>
    <w:rsid w:val="007B1889"/>
    <w:rsid w:val="007B22A4"/>
    <w:rsid w:val="007B4A6F"/>
    <w:rsid w:val="007E27A9"/>
    <w:rsid w:val="007E2C8C"/>
    <w:rsid w:val="00810EA3"/>
    <w:rsid w:val="00840097"/>
    <w:rsid w:val="0084599A"/>
    <w:rsid w:val="0084678D"/>
    <w:rsid w:val="008701BC"/>
    <w:rsid w:val="00874DE3"/>
    <w:rsid w:val="00883F2D"/>
    <w:rsid w:val="008849C4"/>
    <w:rsid w:val="00885EC2"/>
    <w:rsid w:val="00887B77"/>
    <w:rsid w:val="008A2C71"/>
    <w:rsid w:val="008B02B9"/>
    <w:rsid w:val="008E727A"/>
    <w:rsid w:val="008F3DD1"/>
    <w:rsid w:val="008F4DC8"/>
    <w:rsid w:val="008F74DB"/>
    <w:rsid w:val="009043E4"/>
    <w:rsid w:val="00911482"/>
    <w:rsid w:val="00913D3F"/>
    <w:rsid w:val="009241D4"/>
    <w:rsid w:val="00932A7C"/>
    <w:rsid w:val="00935C4D"/>
    <w:rsid w:val="00936163"/>
    <w:rsid w:val="00944883"/>
    <w:rsid w:val="00946067"/>
    <w:rsid w:val="00951B46"/>
    <w:rsid w:val="00952661"/>
    <w:rsid w:val="00977599"/>
    <w:rsid w:val="00987E46"/>
    <w:rsid w:val="009F50DE"/>
    <w:rsid w:val="00A01958"/>
    <w:rsid w:val="00A10A67"/>
    <w:rsid w:val="00A120A7"/>
    <w:rsid w:val="00A14C5B"/>
    <w:rsid w:val="00A154ED"/>
    <w:rsid w:val="00A25D5D"/>
    <w:rsid w:val="00A448D1"/>
    <w:rsid w:val="00A53655"/>
    <w:rsid w:val="00A57B6D"/>
    <w:rsid w:val="00A61CEF"/>
    <w:rsid w:val="00A64795"/>
    <w:rsid w:val="00A913DC"/>
    <w:rsid w:val="00AB561C"/>
    <w:rsid w:val="00AB5C8E"/>
    <w:rsid w:val="00AB6EF2"/>
    <w:rsid w:val="00AC24D1"/>
    <w:rsid w:val="00AD096C"/>
    <w:rsid w:val="00AE2CB6"/>
    <w:rsid w:val="00AF3FC5"/>
    <w:rsid w:val="00B05450"/>
    <w:rsid w:val="00B1751A"/>
    <w:rsid w:val="00B2361A"/>
    <w:rsid w:val="00B27CE6"/>
    <w:rsid w:val="00B3667E"/>
    <w:rsid w:val="00B378F3"/>
    <w:rsid w:val="00B426E7"/>
    <w:rsid w:val="00B45839"/>
    <w:rsid w:val="00B80900"/>
    <w:rsid w:val="00B84184"/>
    <w:rsid w:val="00B8538B"/>
    <w:rsid w:val="00B93D45"/>
    <w:rsid w:val="00B9415A"/>
    <w:rsid w:val="00B97FC6"/>
    <w:rsid w:val="00BC47E5"/>
    <w:rsid w:val="00BD0989"/>
    <w:rsid w:val="00BD201C"/>
    <w:rsid w:val="00BE0220"/>
    <w:rsid w:val="00BE1FDF"/>
    <w:rsid w:val="00BE7CFA"/>
    <w:rsid w:val="00C00766"/>
    <w:rsid w:val="00C07296"/>
    <w:rsid w:val="00C20C64"/>
    <w:rsid w:val="00C2333F"/>
    <w:rsid w:val="00C33CC3"/>
    <w:rsid w:val="00C53DD6"/>
    <w:rsid w:val="00C85055"/>
    <w:rsid w:val="00CA5442"/>
    <w:rsid w:val="00CB4170"/>
    <w:rsid w:val="00CC4C3D"/>
    <w:rsid w:val="00CD4682"/>
    <w:rsid w:val="00CD5A0C"/>
    <w:rsid w:val="00CD7F64"/>
    <w:rsid w:val="00CE0265"/>
    <w:rsid w:val="00CE6BEE"/>
    <w:rsid w:val="00CF7BAF"/>
    <w:rsid w:val="00D024E9"/>
    <w:rsid w:val="00D05B5F"/>
    <w:rsid w:val="00D0717A"/>
    <w:rsid w:val="00D11B1E"/>
    <w:rsid w:val="00D348A5"/>
    <w:rsid w:val="00D47D28"/>
    <w:rsid w:val="00D51FB8"/>
    <w:rsid w:val="00D6054A"/>
    <w:rsid w:val="00D654AB"/>
    <w:rsid w:val="00D70B8A"/>
    <w:rsid w:val="00D81368"/>
    <w:rsid w:val="00D86818"/>
    <w:rsid w:val="00D87983"/>
    <w:rsid w:val="00D879FC"/>
    <w:rsid w:val="00DA324B"/>
    <w:rsid w:val="00DA6C57"/>
    <w:rsid w:val="00DA7EF4"/>
    <w:rsid w:val="00DB0F74"/>
    <w:rsid w:val="00DE502E"/>
    <w:rsid w:val="00DF3C58"/>
    <w:rsid w:val="00E06453"/>
    <w:rsid w:val="00E06BB6"/>
    <w:rsid w:val="00E11861"/>
    <w:rsid w:val="00E12F79"/>
    <w:rsid w:val="00E222D4"/>
    <w:rsid w:val="00E26DAD"/>
    <w:rsid w:val="00E27580"/>
    <w:rsid w:val="00E47A4E"/>
    <w:rsid w:val="00E51F55"/>
    <w:rsid w:val="00E54DCE"/>
    <w:rsid w:val="00EB6B32"/>
    <w:rsid w:val="00EB7037"/>
    <w:rsid w:val="00EB7617"/>
    <w:rsid w:val="00EC5963"/>
    <w:rsid w:val="00ED2686"/>
    <w:rsid w:val="00EF0130"/>
    <w:rsid w:val="00F020E7"/>
    <w:rsid w:val="00F1274A"/>
    <w:rsid w:val="00F12E8A"/>
    <w:rsid w:val="00F355DF"/>
    <w:rsid w:val="00F755F7"/>
    <w:rsid w:val="00FA3CEB"/>
    <w:rsid w:val="00FA5FF1"/>
    <w:rsid w:val="00FB2E33"/>
    <w:rsid w:val="00FE4015"/>
    <w:rsid w:val="00FE409C"/>
    <w:rsid w:val="00FE690D"/>
    <w:rsid w:val="00FF07B1"/>
    <w:rsid w:val="00FF0B82"/>
    <w:rsid w:val="00FF43D5"/>
    <w:rsid w:val="00FF49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B076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0763"/>
  </w:style>
  <w:style w:type="paragraph" w:styleId="Footer">
    <w:name w:val="footer"/>
    <w:basedOn w:val="Normal"/>
    <w:link w:val="FooterChar"/>
    <w:uiPriority w:val="99"/>
    <w:unhideWhenUsed/>
    <w:rsid w:val="003B076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0763"/>
  </w:style>
  <w:style w:type="paragraph" w:styleId="ListParagraph">
    <w:name w:val="List Paragraph"/>
    <w:basedOn w:val="Normal"/>
    <w:uiPriority w:val="34"/>
    <w:qFormat/>
    <w:rsid w:val="00B378F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8502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502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02E8A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B076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0763"/>
  </w:style>
  <w:style w:type="paragraph" w:styleId="Footer">
    <w:name w:val="footer"/>
    <w:basedOn w:val="Normal"/>
    <w:link w:val="FooterChar"/>
    <w:uiPriority w:val="99"/>
    <w:unhideWhenUsed/>
    <w:rsid w:val="003B076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0763"/>
  </w:style>
  <w:style w:type="paragraph" w:styleId="ListParagraph">
    <w:name w:val="List Paragraph"/>
    <w:basedOn w:val="Normal"/>
    <w:uiPriority w:val="34"/>
    <w:qFormat/>
    <w:rsid w:val="00B378F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8502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502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02E8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2697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11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5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1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23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6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6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99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64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discoverchampions.com/landing-pages/summer-break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discoverchampions.com/landing-pages/summer-break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</Words>
  <Characters>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nowledge Universe</Company>
  <LinksUpToDate>false</LinksUpToDate>
  <CharactersWithSpaces>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. Rand;Anderson, Kristi</dc:creator>
  <cp:lastModifiedBy>Lisa Richmond</cp:lastModifiedBy>
  <cp:revision>2</cp:revision>
  <cp:lastPrinted>2018-12-26T16:44:00Z</cp:lastPrinted>
  <dcterms:created xsi:type="dcterms:W3CDTF">2019-03-06T15:57:00Z</dcterms:created>
  <dcterms:modified xsi:type="dcterms:W3CDTF">2019-03-06T15:57:00Z</dcterms:modified>
</cp:coreProperties>
</file>